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9438D" w14:textId="6F847A9C" w:rsidR="00490703" w:rsidRDefault="00C36925" w:rsidP="00490703">
      <w:pPr>
        <w:spacing w:after="0" w:line="240" w:lineRule="auto"/>
        <w:jc w:val="center"/>
        <w:rPr>
          <w:rFonts w:ascii="Times New Roman" w:eastAsia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Национальный государственный</w:t>
      </w:r>
      <w:r w:rsidR="00490703">
        <w:rPr>
          <w:rFonts w:ascii="Times New Roman" w:hAnsi="Times New Roman"/>
          <w:bCs/>
          <w:sz w:val="24"/>
          <w:szCs w:val="24"/>
        </w:rPr>
        <w:t xml:space="preserve"> университет </w:t>
      </w:r>
    </w:p>
    <w:p w14:paraId="72613C08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физической культуры, спорта и здоровья им. П.Ф. Лесгафта, Санкт-Петербург»</w:t>
      </w:r>
    </w:p>
    <w:p w14:paraId="1748E782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2E62F94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3BC3A4D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57156746" w14:textId="77777777" w:rsidR="00490703" w:rsidRPr="00490703" w:rsidRDefault="00490703" w:rsidP="00490703">
      <w:pPr>
        <w:spacing w:after="0" w:line="240" w:lineRule="auto"/>
        <w:jc w:val="center"/>
        <w:rPr>
          <w:rFonts w:ascii="Times New Roman" w:hAnsi="Times New Roman"/>
          <w:b/>
          <w:caps/>
          <w:sz w:val="44"/>
          <w:szCs w:val="4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490703">
        <w:rPr>
          <w:rFonts w:ascii="Times New Roman" w:hAnsi="Times New Roman"/>
          <w:b/>
          <w:caps/>
          <w:sz w:val="44"/>
          <w:szCs w:val="4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Дневник</w:t>
      </w:r>
    </w:p>
    <w:p w14:paraId="6B27D752" w14:textId="77777777" w:rsidR="00490703" w:rsidRPr="00490703" w:rsidRDefault="00490703" w:rsidP="00490703">
      <w:pPr>
        <w:spacing w:after="0" w:line="240" w:lineRule="auto"/>
        <w:jc w:val="center"/>
        <w:rPr>
          <w:rFonts w:ascii="Times New Roman" w:hAnsi="Times New Roman"/>
          <w:caps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27C5E65" w14:textId="5F1F68A1" w:rsidR="00490703" w:rsidRPr="00490703" w:rsidRDefault="00C36925" w:rsidP="00490703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490703">
        <w:rPr>
          <w:rFonts w:ascii="Times New Roman" w:hAnsi="Times New Roman"/>
          <w:b/>
          <w:sz w:val="28"/>
          <w:szCs w:val="28"/>
        </w:rPr>
        <w:t>Педагогическая практика</w:t>
      </w:r>
    </w:p>
    <w:p w14:paraId="283E4167" w14:textId="77777777" w:rsidR="00490703" w:rsidRP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8"/>
          <w:szCs w:val="28"/>
        </w:rPr>
      </w:pPr>
      <w:r w:rsidRPr="00490703">
        <w:rPr>
          <w:rFonts w:ascii="Times New Roman" w:hAnsi="Times New Roman"/>
          <w:sz w:val="28"/>
          <w:szCs w:val="28"/>
        </w:rPr>
        <w:t>направление подготовки</w:t>
      </w:r>
    </w:p>
    <w:p w14:paraId="775FD7DE" w14:textId="77777777" w:rsidR="00490703" w:rsidRPr="00490703" w:rsidRDefault="00490703" w:rsidP="00490703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490703">
        <w:rPr>
          <w:rFonts w:ascii="Times New Roman" w:hAnsi="Times New Roman"/>
          <w:b/>
          <w:sz w:val="28"/>
          <w:szCs w:val="28"/>
        </w:rPr>
        <w:t>49.03.01 – ФИЗИЧЕСКАЯ КУЛЬТУРА</w:t>
      </w:r>
    </w:p>
    <w:p w14:paraId="32E95C7B" w14:textId="77777777" w:rsidR="00490703" w:rsidRPr="00490703" w:rsidRDefault="00490703" w:rsidP="00490703">
      <w:pPr>
        <w:spacing w:after="0" w:line="240" w:lineRule="auto"/>
        <w:jc w:val="center"/>
        <w:rPr>
          <w:rFonts w:ascii="Times New Roman" w:hAnsi="Times New Roman"/>
          <w:caps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490703">
        <w:rPr>
          <w:rFonts w:ascii="Times New Roman" w:hAnsi="Times New Roman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Квалификация </w:t>
      </w:r>
    </w:p>
    <w:p w14:paraId="3D8DA5D6" w14:textId="77777777" w:rsidR="00490703" w:rsidRPr="00490703" w:rsidRDefault="00490703" w:rsidP="00490703">
      <w:pPr>
        <w:spacing w:after="0" w:line="240" w:lineRule="auto"/>
        <w:jc w:val="center"/>
        <w:rPr>
          <w:rFonts w:ascii="Times New Roman" w:hAnsi="Times New Roman"/>
          <w:b/>
          <w:caps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490703">
        <w:rPr>
          <w:rFonts w:ascii="Times New Roman" w:hAnsi="Times New Roman"/>
          <w:b/>
          <w:caps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бакалавр</w:t>
      </w:r>
    </w:p>
    <w:p w14:paraId="7E1FE3B2" w14:textId="77777777" w:rsidR="00490703" w:rsidRPr="00490703" w:rsidRDefault="00490703" w:rsidP="00490703">
      <w:pPr>
        <w:spacing w:after="0" w:line="240" w:lineRule="auto"/>
        <w:jc w:val="center"/>
        <w:rPr>
          <w:rFonts w:ascii="Times New Roman" w:hAnsi="Times New Roman"/>
          <w:b/>
          <w:caps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86F2584" w14:textId="6FA6FC9F" w:rsidR="00490703" w:rsidRDefault="00490703" w:rsidP="00490703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/>
          <w:b/>
          <w:i/>
          <w:caps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490703">
        <w:rPr>
          <w:rFonts w:ascii="Times New Roman" w:hAnsi="Times New Roman"/>
          <w:b/>
          <w:i/>
          <w:caps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заочная форма обучения</w:t>
      </w:r>
    </w:p>
    <w:p w14:paraId="74366582" w14:textId="65E10EE8" w:rsidR="00490703" w:rsidRDefault="00490703" w:rsidP="00490703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/>
          <w:b/>
          <w:i/>
          <w:caps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605BCAA" w14:textId="77777777" w:rsidR="00490703" w:rsidRPr="00490703" w:rsidRDefault="00490703" w:rsidP="00490703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/>
          <w:b/>
          <w:i/>
          <w:caps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54495A5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фамилия, имя, отчество практиканта)</w:t>
      </w:r>
    </w:p>
    <w:p w14:paraId="232DAD4A" w14:textId="77777777" w:rsidR="00490703" w:rsidRDefault="00490703" w:rsidP="00490703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2A5DBB43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факультет)</w:t>
      </w:r>
    </w:p>
    <w:p w14:paraId="68E5C8D6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5256AF3B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урс________________                                           Группа_______________</w:t>
      </w:r>
    </w:p>
    <w:p w14:paraId="628D3D14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5F6D0F84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офиль подготовки_____________________________________________</w:t>
      </w:r>
    </w:p>
    <w:p w14:paraId="75F92054" w14:textId="77777777" w:rsidR="00490703" w:rsidRDefault="00490703" w:rsidP="0049070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837"/>
        <w:gridCol w:w="1848"/>
        <w:gridCol w:w="1938"/>
        <w:gridCol w:w="1884"/>
        <w:gridCol w:w="1837"/>
      </w:tblGrid>
      <w:tr w:rsidR="00490703" w14:paraId="3149E80F" w14:textId="77777777" w:rsidTr="00490703"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5A2D80" w14:textId="77777777"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умма баллов за текущий контроль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90726D" w14:textId="77777777"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дпись методиста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27ADD" w14:textId="77777777"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межуточный контроль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B06420" w14:textId="77777777"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дпись курсового руководителя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DF26C" w14:textId="77777777"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Итоговая сумма баллов за учебную практику</w:t>
            </w:r>
          </w:p>
        </w:tc>
      </w:tr>
      <w:tr w:rsidR="00490703" w14:paraId="3EC55E02" w14:textId="77777777" w:rsidTr="00490703"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86495" w14:textId="77777777"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09179FDE" w14:textId="77777777"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CC550" w14:textId="77777777"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A7AB6" w14:textId="77777777"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25A22" w14:textId="77777777"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87ECD" w14:textId="77777777"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34B43CE8" w14:textId="25238C31"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5FC603BF" w14:textId="4A8AAF52"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4574BD12" w14:textId="2A86450A"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7C1360E1" w14:textId="0E788630"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40C08906" w14:textId="35557DC0"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2BC60F09" w14:textId="683B8F67"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4FF95907" w14:textId="2BD94FFD"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4ADE6CB5" w14:textId="51FD46C0"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7C901C46" w14:textId="3F99922E"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0189C628" w14:textId="1D839F09"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5D78E014" w14:textId="0139535F"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0F40151E" w14:textId="2876DCD1"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730216C0" w14:textId="322FBD9F"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6C8A545A" w14:textId="77777777" w:rsidR="00490703" w:rsidRDefault="00490703" w:rsidP="00490703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</w:p>
    <w:p w14:paraId="01916362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анкт-Петербург</w:t>
      </w:r>
    </w:p>
    <w:p w14:paraId="419E4493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____/___ уч.год</w:t>
      </w:r>
    </w:p>
    <w:p w14:paraId="6FB9880D" w14:textId="77777777"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BA55F6C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524A8016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0F209B45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70F16048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7707AF87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оставитель к.п.н., доцент О.Н. Титорова</w:t>
      </w:r>
    </w:p>
    <w:p w14:paraId="7CE5B42B" w14:textId="77777777"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133DC5A4" w14:textId="77777777"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43D3ED55" w14:textId="77777777"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3444BE08" w14:textId="77777777"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4C3AFED0" w14:textId="77777777"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0E4E5D76" w14:textId="77777777"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6F6440EB" w14:textId="77777777"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741B7B64" w14:textId="77777777"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2787"/>
        <w:gridCol w:w="6499"/>
      </w:tblGrid>
      <w:tr w:rsidR="00490703" w14:paraId="070E1778" w14:textId="77777777" w:rsidTr="00490703">
        <w:tc>
          <w:tcPr>
            <w:tcW w:w="2787" w:type="dxa"/>
            <w:hideMark/>
          </w:tcPr>
          <w:p w14:paraId="5D59ADA1" w14:textId="77777777" w:rsidR="00490703" w:rsidRDefault="00490703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©</w:t>
            </w:r>
          </w:p>
        </w:tc>
        <w:tc>
          <w:tcPr>
            <w:tcW w:w="6499" w:type="dxa"/>
            <w:hideMark/>
          </w:tcPr>
          <w:p w14:paraId="5466CE88" w14:textId="3E85D686"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акультет учебно-профессиональных практик «НГУ им. П.Ф. Лесгафта», 2021</w:t>
            </w:r>
          </w:p>
        </w:tc>
      </w:tr>
    </w:tbl>
    <w:p w14:paraId="42A704D3" w14:textId="77777777" w:rsidR="00490703" w:rsidRDefault="00490703" w:rsidP="00490703">
      <w:pPr>
        <w:spacing w:after="0" w:line="240" w:lineRule="auto"/>
        <w:ind w:firstLine="709"/>
        <w:jc w:val="both"/>
        <w:rPr>
          <w:rFonts w:ascii="Times New Roman" w:eastAsia="Times New Roman" w:hAnsi="Times New Roman"/>
          <w:sz w:val="24"/>
          <w:szCs w:val="24"/>
        </w:rPr>
      </w:pPr>
    </w:p>
    <w:p w14:paraId="1C70EF44" w14:textId="77777777"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3397CAA9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tbl>
      <w:tblPr>
        <w:tblW w:w="9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7"/>
        <w:gridCol w:w="3651"/>
        <w:gridCol w:w="283"/>
        <w:gridCol w:w="247"/>
        <w:gridCol w:w="2871"/>
        <w:gridCol w:w="420"/>
        <w:gridCol w:w="856"/>
        <w:gridCol w:w="850"/>
      </w:tblGrid>
      <w:tr w:rsidR="00490703" w14:paraId="42764644" w14:textId="77777777" w:rsidTr="00490703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1468FC2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Профильная организация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: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05E190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AB3437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FF1931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625B2BCA" w14:textId="77777777" w:rsidTr="00490703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E7273E5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528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7D50630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                     (название организации)</w:t>
            </w:r>
          </w:p>
        </w:tc>
      </w:tr>
      <w:tr w:rsidR="00490703" w14:paraId="773B1493" w14:textId="77777777" w:rsidTr="00490703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EABC1BE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347C4C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916D7D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22343E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574BB911" w14:textId="77777777" w:rsidTr="00490703">
        <w:trPr>
          <w:gridBefore w:val="1"/>
          <w:gridAfter w:val="2"/>
          <w:wBefore w:w="708" w:type="dxa"/>
          <w:wAfter w:w="1706" w:type="dxa"/>
          <w:trHeight w:val="70"/>
        </w:trPr>
        <w:tc>
          <w:tcPr>
            <w:tcW w:w="418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0913487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2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D98F2E3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(город, район)</w:t>
            </w:r>
          </w:p>
          <w:p w14:paraId="7FAAD21E" w14:textId="77777777" w:rsidR="00490703" w:rsidRDefault="00490703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64ADD79B" w14:textId="77777777" w:rsidTr="00490703">
        <w:trPr>
          <w:gridBefore w:val="1"/>
          <w:gridAfter w:val="2"/>
          <w:wBefore w:w="708" w:type="dxa"/>
          <w:wAfter w:w="1706" w:type="dxa"/>
          <w:trHeight w:val="70"/>
        </w:trPr>
        <w:tc>
          <w:tcPr>
            <w:tcW w:w="418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F0797DF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29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159FF8F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</w:tr>
      <w:tr w:rsidR="00490703" w14:paraId="7F40541F" w14:textId="77777777" w:rsidTr="00490703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C353A29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1052378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2E6DB6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95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933C505" w14:textId="77777777" w:rsidR="00490703" w:rsidRDefault="00490703">
            <w:pPr>
              <w:tabs>
                <w:tab w:val="left" w:pos="1026"/>
                <w:tab w:val="left" w:pos="3720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(адрес организации)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1A2BDB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113EA3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D9CB107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3A00050D" w14:textId="77777777" w:rsidTr="00490703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1E82FC2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уководитель практики от профильной организации: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7D011E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A094FF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80BDD8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00F35436" w14:textId="77777777" w:rsidTr="00490703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DCE87AF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673814BF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528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D80CADC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(фамилия, имя, отчество)</w:t>
            </w:r>
          </w:p>
        </w:tc>
      </w:tr>
      <w:tr w:rsidR="00490703" w14:paraId="1E3FBD34" w14:textId="77777777" w:rsidTr="00490703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1F23984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иректор профильной организации: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9542A4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1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2A49B5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5A88D3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33417E8F" w14:textId="77777777" w:rsidTr="00490703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4A305C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528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F2E034D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(фамилия, имя, отчество)</w:t>
            </w:r>
          </w:p>
        </w:tc>
      </w:tr>
      <w:tr w:rsidR="00490703" w14:paraId="1CBECBE1" w14:textId="77777777" w:rsidTr="00490703">
        <w:tc>
          <w:tcPr>
            <w:tcW w:w="436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2A108C4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52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6DA38B9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</w:tr>
    </w:tbl>
    <w:p w14:paraId="5EA032D4" w14:textId="77777777" w:rsidR="00490703" w:rsidRDefault="00490703" w:rsidP="00490703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Руководитель практики</w:t>
      </w:r>
    </w:p>
    <w:p w14:paraId="42CAE2C8" w14:textId="77777777"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т образовательной организации</w:t>
      </w:r>
    </w:p>
    <w:p w14:paraId="7C6ADE7B" w14:textId="77777777"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Университета)                                  ____________________________________</w:t>
      </w:r>
    </w:p>
    <w:p w14:paraId="2AE60DFE" w14:textId="77777777" w:rsidR="00490703" w:rsidRDefault="00490703" w:rsidP="00490703">
      <w:pPr>
        <w:spacing w:after="0" w:line="24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</w:t>
      </w:r>
      <w:r>
        <w:rPr>
          <w:rFonts w:ascii="Times New Roman" w:hAnsi="Times New Roman"/>
          <w:i/>
          <w:sz w:val="24"/>
          <w:szCs w:val="24"/>
        </w:rPr>
        <w:t xml:space="preserve">(Ф.И.О.)  </w:t>
      </w:r>
    </w:p>
    <w:p w14:paraId="56B3A61C" w14:textId="77777777"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                              ___________________________________________</w:t>
      </w:r>
    </w:p>
    <w:p w14:paraId="44F85C09" w14:textId="77777777"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                                                                  (должность)</w:t>
      </w:r>
    </w:p>
    <w:p w14:paraId="06EF9346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14:paraId="2FF19B47" w14:textId="77777777" w:rsidR="00490703" w:rsidRDefault="00490703" w:rsidP="0049070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урсовой (факультетский)</w:t>
      </w:r>
    </w:p>
    <w:p w14:paraId="62DECB22" w14:textId="77777777"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руководитель от образовательной </w:t>
      </w:r>
    </w:p>
    <w:p w14:paraId="1823B71D" w14:textId="77777777"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рганизации (Университета)           ____________________________________</w:t>
      </w:r>
    </w:p>
    <w:p w14:paraId="2D348C42" w14:textId="77777777" w:rsidR="00490703" w:rsidRDefault="00490703" w:rsidP="00490703">
      <w:pPr>
        <w:spacing w:after="0" w:line="24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</w:t>
      </w:r>
      <w:r>
        <w:rPr>
          <w:rFonts w:ascii="Times New Roman" w:hAnsi="Times New Roman"/>
          <w:i/>
          <w:sz w:val="24"/>
          <w:szCs w:val="24"/>
        </w:rPr>
        <w:t>(Ф.И.О.)</w:t>
      </w:r>
    </w:p>
    <w:p w14:paraId="53F586B5" w14:textId="77777777" w:rsidR="00490703" w:rsidRDefault="00490703" w:rsidP="00490703">
      <w:pPr>
        <w:spacing w:after="0" w:line="240" w:lineRule="auto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                               __________________________________________</w:t>
      </w:r>
    </w:p>
    <w:p w14:paraId="0D3DB994" w14:textId="77777777"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                                                                                                           (должность)</w:t>
      </w:r>
    </w:p>
    <w:p w14:paraId="140524DB" w14:textId="77777777" w:rsidR="00490703" w:rsidRDefault="00490703" w:rsidP="0049070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463A0FB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14:paraId="1D23723C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14:paraId="73E23259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14:paraId="47B27645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роки прохождения педагогической практики</w:t>
      </w:r>
    </w:p>
    <w:p w14:paraId="24700B50" w14:textId="77777777"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96EB228" w14:textId="77777777"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79"/>
        <w:gridCol w:w="2579"/>
        <w:gridCol w:w="236"/>
        <w:gridCol w:w="2252"/>
        <w:gridCol w:w="2340"/>
      </w:tblGrid>
      <w:tr w:rsidR="00490703" w14:paraId="7B6B697E" w14:textId="77777777" w:rsidTr="00490703">
        <w:tc>
          <w:tcPr>
            <w:tcW w:w="18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B5AE48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ачало:</w:t>
            </w:r>
          </w:p>
        </w:tc>
        <w:tc>
          <w:tcPr>
            <w:tcW w:w="257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EBBC7A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AA5043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8D6002B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кончание: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D145B1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2BB10F0" w14:textId="77777777" w:rsidR="00490703" w:rsidRDefault="00490703" w:rsidP="00490703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3D85C54B" w14:textId="77777777" w:rsidR="00490703" w:rsidRDefault="00490703" w:rsidP="00490703">
      <w:pPr>
        <w:spacing w:after="0" w:line="240" w:lineRule="auto"/>
        <w:ind w:firstLine="709"/>
        <w:rPr>
          <w:rFonts w:ascii="Times New Roman" w:hAnsi="Times New Roman"/>
          <w:sz w:val="24"/>
          <w:szCs w:val="24"/>
        </w:rPr>
      </w:pPr>
    </w:p>
    <w:p w14:paraId="4FEE9C9F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0FFB5974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38A37AE0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72ADC501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0F6BAB35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3093BCD6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2EC03A81" w14:textId="2F83BB5B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6BB76261" w14:textId="754618A6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1D2C8A6C" w14:textId="50C71D49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01BB6160" w14:textId="0C9349EA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098745AB" w14:textId="2588694F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7D3CCF1E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1F913BC2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tbl>
      <w:tblPr>
        <w:tblW w:w="11057" w:type="dxa"/>
        <w:tblInd w:w="-1168" w:type="dxa"/>
        <w:tblLook w:val="04A0" w:firstRow="1" w:lastRow="0" w:firstColumn="1" w:lastColumn="0" w:noHBand="0" w:noVBand="1"/>
      </w:tblPr>
      <w:tblGrid>
        <w:gridCol w:w="11057"/>
      </w:tblGrid>
      <w:tr w:rsidR="00490703" w14:paraId="4FEF6140" w14:textId="77777777" w:rsidTr="00490703">
        <w:tc>
          <w:tcPr>
            <w:tcW w:w="11057" w:type="dxa"/>
            <w:hideMark/>
          </w:tcPr>
          <w:tbl>
            <w:tblPr>
              <w:tblW w:w="10064" w:type="dxa"/>
              <w:tblInd w:w="777" w:type="dxa"/>
              <w:tblLook w:val="04A0" w:firstRow="1" w:lastRow="0" w:firstColumn="1" w:lastColumn="0" w:noHBand="0" w:noVBand="1"/>
            </w:tblPr>
            <w:tblGrid>
              <w:gridCol w:w="5812"/>
              <w:gridCol w:w="4252"/>
            </w:tblGrid>
            <w:tr w:rsidR="00490703" w14:paraId="2B44BE43" w14:textId="77777777">
              <w:tc>
                <w:tcPr>
                  <w:tcW w:w="5812" w:type="dxa"/>
                </w:tcPr>
                <w:p w14:paraId="21AE539A" w14:textId="77777777" w:rsidR="00490703" w:rsidRDefault="00490703">
                  <w:pPr>
                    <w:spacing w:after="0" w:line="240" w:lineRule="auto"/>
                    <w:ind w:firstLine="142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lastRenderedPageBreak/>
                    <w:t>Согласовано</w:t>
                  </w:r>
                </w:p>
                <w:p w14:paraId="37C9F16B" w14:textId="77777777" w:rsidR="00490703" w:rsidRDefault="00490703">
                  <w:pPr>
                    <w:spacing w:after="0" w:line="240" w:lineRule="auto"/>
                    <w:ind w:firstLine="142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 xml:space="preserve">____________________ </w:t>
                  </w:r>
                </w:p>
                <w:p w14:paraId="593F71BB" w14:textId="77777777" w:rsidR="00490703" w:rsidRDefault="00490703">
                  <w:pPr>
                    <w:spacing w:after="0" w:line="240" w:lineRule="auto"/>
                    <w:ind w:firstLine="142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(подпись  руководителя практики от профильной организации)</w:t>
                  </w:r>
                </w:p>
                <w:p w14:paraId="71FB074B" w14:textId="77777777" w:rsidR="00490703" w:rsidRDefault="00490703">
                  <w:pPr>
                    <w:spacing w:after="0" w:line="240" w:lineRule="auto"/>
                    <w:ind w:firstLine="142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М.П.</w:t>
                  </w:r>
                </w:p>
                <w:p w14:paraId="4653CBD2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b/>
                      <w:i/>
                      <w:sz w:val="24"/>
                      <w:szCs w:val="24"/>
                    </w:rPr>
                  </w:pPr>
                </w:p>
              </w:tc>
              <w:tc>
                <w:tcPr>
                  <w:tcW w:w="4252" w:type="dxa"/>
                </w:tcPr>
                <w:p w14:paraId="17BF0FA2" w14:textId="77777777" w:rsidR="00490703" w:rsidRDefault="00490703">
                  <w:pPr>
                    <w:spacing w:after="0" w:line="240" w:lineRule="auto"/>
                    <w:ind w:firstLine="709"/>
                    <w:jc w:val="right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Согласовано</w:t>
                  </w:r>
                </w:p>
                <w:p w14:paraId="17C77340" w14:textId="77777777" w:rsidR="00490703" w:rsidRDefault="00490703">
                  <w:pPr>
                    <w:spacing w:after="0" w:line="240" w:lineRule="auto"/>
                    <w:ind w:firstLine="709"/>
                    <w:jc w:val="right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 xml:space="preserve">____________________ </w:t>
                  </w:r>
                </w:p>
                <w:p w14:paraId="599D16F8" w14:textId="77777777" w:rsidR="00490703" w:rsidRDefault="00490703">
                  <w:pPr>
                    <w:spacing w:after="0" w:line="240" w:lineRule="auto"/>
                    <w:ind w:firstLine="709"/>
                    <w:jc w:val="right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(подпись  руководителя практики от Университета)</w:t>
                  </w:r>
                </w:p>
                <w:p w14:paraId="7A871530" w14:textId="77777777" w:rsidR="00490703" w:rsidRDefault="00490703">
                  <w:pPr>
                    <w:spacing w:after="0" w:line="240" w:lineRule="auto"/>
                    <w:jc w:val="right"/>
                    <w:rPr>
                      <w:rFonts w:ascii="Times New Roman" w:hAnsi="Times New Roman"/>
                      <w:b/>
                      <w:i/>
                      <w:sz w:val="24"/>
                      <w:szCs w:val="24"/>
                    </w:rPr>
                  </w:pPr>
                </w:p>
              </w:tc>
            </w:tr>
          </w:tbl>
          <w:p w14:paraId="0743D281" w14:textId="77777777" w:rsidR="00490703" w:rsidRDefault="00490703">
            <w:pPr>
              <w:spacing w:after="160" w:line="256" w:lineRule="auto"/>
              <w:rPr>
                <w:rFonts w:asciiTheme="minorHAnsi" w:eastAsiaTheme="minorHAnsi" w:hAnsiTheme="minorHAnsi" w:cstheme="minorBidi"/>
              </w:rPr>
            </w:pPr>
          </w:p>
        </w:tc>
      </w:tr>
    </w:tbl>
    <w:p w14:paraId="2D72AB8B" w14:textId="77777777" w:rsidR="00490703" w:rsidRDefault="00490703" w:rsidP="00490703">
      <w:pPr>
        <w:pStyle w:val="afc"/>
        <w:spacing w:after="0" w:line="240" w:lineRule="auto"/>
        <w:ind w:left="0"/>
        <w:jc w:val="center"/>
        <w:rPr>
          <w:rFonts w:ascii="Times New Roman" w:eastAsia="Times New Roman" w:hAnsi="Times New Roman"/>
          <w:b/>
          <w:spacing w:val="-1"/>
          <w:sz w:val="24"/>
          <w:szCs w:val="24"/>
        </w:rPr>
      </w:pPr>
    </w:p>
    <w:p w14:paraId="232BBE6D" w14:textId="77777777" w:rsidR="00490703" w:rsidRDefault="00490703" w:rsidP="00490703">
      <w:pPr>
        <w:pStyle w:val="afc"/>
        <w:spacing w:after="0" w:line="240" w:lineRule="auto"/>
        <w:ind w:left="0"/>
        <w:jc w:val="center"/>
        <w:rPr>
          <w:rFonts w:ascii="Times New Roman" w:hAnsi="Times New Roman"/>
          <w:b/>
          <w:spacing w:val="-1"/>
          <w:sz w:val="24"/>
          <w:szCs w:val="24"/>
        </w:rPr>
      </w:pPr>
      <w:r>
        <w:rPr>
          <w:rFonts w:ascii="Times New Roman" w:hAnsi="Times New Roman"/>
          <w:b/>
          <w:spacing w:val="-1"/>
          <w:sz w:val="24"/>
          <w:szCs w:val="24"/>
        </w:rPr>
        <w:t>СОДЕРЖАНИЕ   ПРАКТИКИ</w:t>
      </w:r>
    </w:p>
    <w:tbl>
      <w:tblPr>
        <w:tblW w:w="10037" w:type="dxa"/>
        <w:tblInd w:w="-431" w:type="dxa"/>
        <w:tblLook w:val="04A0" w:firstRow="1" w:lastRow="0" w:firstColumn="1" w:lastColumn="0" w:noHBand="0" w:noVBand="1"/>
      </w:tblPr>
      <w:tblGrid>
        <w:gridCol w:w="710"/>
        <w:gridCol w:w="8334"/>
        <w:gridCol w:w="993"/>
      </w:tblGrid>
      <w:tr w:rsidR="00490703" w:rsidRPr="00490703" w14:paraId="36AD1330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3527A6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№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0315ED" w14:textId="4F5A926F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 xml:space="preserve">Раздел </w:t>
            </w:r>
            <w:r>
              <w:rPr>
                <w:rFonts w:ascii="Times New Roman" w:hAnsi="Times New Roman"/>
                <w:sz w:val="24"/>
                <w:szCs w:val="24"/>
              </w:rPr>
              <w:t>/</w:t>
            </w:r>
            <w:r w:rsidRPr="00490703">
              <w:rPr>
                <w:rFonts w:ascii="Times New Roman" w:hAnsi="Times New Roman"/>
                <w:sz w:val="24"/>
                <w:szCs w:val="24"/>
              </w:rPr>
              <w:t>Содержание раздела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6D218E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Всего часов</w:t>
            </w:r>
          </w:p>
        </w:tc>
      </w:tr>
      <w:tr w:rsidR="00490703" w:rsidRPr="00490703" w14:paraId="44C9CF56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5E0AC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48DDDB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90703">
              <w:rPr>
                <w:rFonts w:ascii="Times New Roman" w:hAnsi="Times New Roman"/>
                <w:b/>
                <w:bCs/>
                <w:sz w:val="24"/>
                <w:szCs w:val="24"/>
              </w:rPr>
              <w:t>Организационно-методический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3FD50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58</w:t>
            </w:r>
          </w:p>
        </w:tc>
      </w:tr>
      <w:tr w:rsidR="00490703" w:rsidRPr="00490703" w14:paraId="0D5C18AA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3F7F4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1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7FCE1" w14:textId="77777777"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Участие во вступительной конференции по практике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0D394D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490703" w:rsidRPr="00490703" w14:paraId="7A6B27C0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2AF57F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2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39742" w14:textId="77777777"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Участие в беседах с администрацией и медицинским персоналом профильной организации,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E91C7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490703" w:rsidRPr="00490703" w14:paraId="51A2FDDE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0F43F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3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EF397" w14:textId="77777777"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 xml:space="preserve">Участие в беседах с учителем физической культуры, классным руководителем прикрепленного класса 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53A30E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490703" w:rsidRPr="00490703" w14:paraId="13AE8E52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F206CF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4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CFE13" w14:textId="77777777"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Ознакомление с организацией учебного процесса в профильной организации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1C1717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490703" w:rsidRPr="00490703" w14:paraId="4A32B15B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96A5C6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5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38C43" w14:textId="77777777"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Ознакомление с организацией дополнительного образования в профильной организации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89E04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490703" w:rsidRPr="00490703" w14:paraId="6512E64E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AC8DA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6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C15FE" w14:textId="77777777"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Инструктаж по технике безопасности, по пожарной безопасности, по требованиям охраны труда и внутреннему трудовому распорядку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47A41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490703" w:rsidRPr="00490703" w14:paraId="13606255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A1E3F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7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054259" w14:textId="77777777" w:rsidR="00490703" w:rsidRPr="00490703" w:rsidRDefault="00490703">
            <w:pPr>
              <w:pStyle w:val="24"/>
              <w:spacing w:line="256" w:lineRule="auto"/>
              <w:jc w:val="both"/>
              <w:rPr>
                <w:sz w:val="24"/>
                <w:szCs w:val="24"/>
                <w:lang w:eastAsia="en-US"/>
              </w:rPr>
            </w:pPr>
            <w:r w:rsidRPr="00490703">
              <w:rPr>
                <w:sz w:val="24"/>
                <w:szCs w:val="24"/>
                <w:lang w:eastAsia="en-US"/>
              </w:rPr>
              <w:t>Посещение общеобразовательных уроков и сбор сведений об учащихся прикрепленного класса.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F3CE7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490703" w:rsidRPr="00490703" w14:paraId="15417496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90675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8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A5B29" w14:textId="77777777"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Ознакомление с планом физкультурно-массовых и спортивных мероприятий профильной организации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17FC93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490703" w:rsidRPr="00490703" w14:paraId="4C713C3C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26886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9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D81AF" w14:textId="77777777"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 xml:space="preserve">Ознакомление с планом мероприятий организации активного отдыха обучающихся в режиме учебного и вне учебного времени и досуговой деятельности профильной организации 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4E279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490703" w:rsidRPr="00490703" w14:paraId="5FA305DE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20A270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10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AC09A" w14:textId="77777777"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Разработка индивидуально задания на период прохождения практики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BC28B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490703" w:rsidRPr="00490703" w14:paraId="61BB4727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4F868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11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21803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Участие в методических занятиях  бригады практикантов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FD92C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490703" w:rsidRPr="00490703" w14:paraId="7981868B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A59FC6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12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C1AB6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Участие в конкурсе педагогического мастерства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099AB9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490703" w:rsidRPr="00490703" w14:paraId="0F00156A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36C71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13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638B4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 xml:space="preserve">Оформление отчета-портфолио 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3A489B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</w:tr>
      <w:tr w:rsidR="00490703" w:rsidRPr="00490703" w14:paraId="3E0E6D8F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23257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.14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01F84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Участие в заключительной конференции по практике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5C1F3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490703" w:rsidRPr="00490703" w14:paraId="56B47FB1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DCF1B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4F1593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90703">
              <w:rPr>
                <w:rFonts w:ascii="Times New Roman" w:hAnsi="Times New Roman"/>
                <w:b/>
                <w:bCs/>
                <w:sz w:val="24"/>
                <w:szCs w:val="24"/>
              </w:rPr>
              <w:t>Учебно-методический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FB8F48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78</w:t>
            </w:r>
          </w:p>
        </w:tc>
      </w:tr>
      <w:tr w:rsidR="00490703" w:rsidRPr="00490703" w14:paraId="2D85BB2D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938E87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.1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2F786" w14:textId="77777777"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Разработка фрагмента рабочей программы и тематического планирования для прикрепленного класса на период практики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7E8A20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490703" w:rsidRPr="00490703" w14:paraId="17568F69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A871C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.2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0B7C0" w14:textId="77777777"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Разработка проекта документа планирования, раскрывающего методические аспекты учебно-воспитательного процесса в соответствии с тематическим планированием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5EF35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</w:tr>
      <w:tr w:rsidR="00490703" w:rsidRPr="00490703" w14:paraId="20F12174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C869BC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.3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BAA66" w14:textId="77777777" w:rsidR="00490703" w:rsidRPr="00490703" w:rsidRDefault="00490703">
            <w:pPr>
              <w:pStyle w:val="24"/>
              <w:spacing w:line="256" w:lineRule="auto"/>
              <w:jc w:val="both"/>
              <w:rPr>
                <w:sz w:val="24"/>
                <w:szCs w:val="24"/>
                <w:lang w:eastAsia="en-US"/>
              </w:rPr>
            </w:pPr>
            <w:r w:rsidRPr="00490703">
              <w:rPr>
                <w:sz w:val="24"/>
                <w:szCs w:val="24"/>
                <w:lang w:eastAsia="en-US"/>
              </w:rPr>
              <w:t>Разработка конспектов и проведение фрагментов уроков физической культуры в качестве помощника учителя.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503D8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490703" w:rsidRPr="00490703" w14:paraId="753A7266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D2A84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.4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86C40D" w14:textId="77777777" w:rsidR="00490703" w:rsidRPr="00490703" w:rsidRDefault="00490703">
            <w:pPr>
              <w:pStyle w:val="24"/>
              <w:spacing w:line="256" w:lineRule="auto"/>
              <w:jc w:val="both"/>
              <w:rPr>
                <w:sz w:val="24"/>
                <w:szCs w:val="24"/>
                <w:lang w:eastAsia="en-US"/>
              </w:rPr>
            </w:pPr>
            <w:r w:rsidRPr="00490703">
              <w:rPr>
                <w:sz w:val="24"/>
                <w:szCs w:val="24"/>
                <w:lang w:eastAsia="en-US"/>
              </w:rPr>
              <w:t>Разработка конспектов и проведение уроков с помощниками из числа студентов.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BF95E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</w:tr>
      <w:tr w:rsidR="00490703" w:rsidRPr="00490703" w14:paraId="4A5857AF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3986E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.5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CD0B6" w14:textId="77777777"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Разработка конспектов и самостоятельное проведение уроков.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F8D31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4</w:t>
            </w:r>
          </w:p>
        </w:tc>
      </w:tr>
      <w:tr w:rsidR="00490703" w:rsidRPr="00490703" w14:paraId="31EEFF81" w14:textId="77777777" w:rsidTr="00FE0D3F">
        <w:trPr>
          <w:trHeight w:val="477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8A7F8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.6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82D81" w14:textId="77777777"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Разработка конспекта и проведение контрольного урока.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6823B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490703" w:rsidRPr="00490703" w14:paraId="17C1BD8D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CCB2F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.7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D51AB7" w14:textId="77777777"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Разработка конспекта и проведение зачетного урока.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EB27A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490703" w:rsidRPr="00490703" w14:paraId="63D22DF5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18BC8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C7563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90703">
              <w:rPr>
                <w:rFonts w:ascii="Times New Roman" w:hAnsi="Times New Roman"/>
                <w:b/>
                <w:bCs/>
                <w:sz w:val="24"/>
                <w:szCs w:val="24"/>
              </w:rPr>
              <w:t>Учебно-воспитательный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02902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38</w:t>
            </w:r>
          </w:p>
        </w:tc>
      </w:tr>
      <w:tr w:rsidR="00490703" w:rsidRPr="00490703" w14:paraId="0439FC2D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9EFFD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3.1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A78A81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Составление психолого-педагогической характеристики коллектива прикрепленного класса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93D85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</w:tr>
      <w:tr w:rsidR="00490703" w:rsidRPr="00490703" w14:paraId="6E64D5BF" w14:textId="77777777" w:rsidTr="00FE0D3F">
        <w:trPr>
          <w:trHeight w:val="639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BEA31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lastRenderedPageBreak/>
              <w:t>3.2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03F30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 xml:space="preserve">Разработка плана  воспитательных мероприятий на </w:t>
            </w:r>
          </w:p>
          <w:p w14:paraId="2B04F3AC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период практики для прикрепленного класса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4E226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490703" w:rsidRPr="00490703" w14:paraId="0FB56C45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68E9AA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3.3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36CBC3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Проведение информационно-воспитательного мероприятия в прикрепленном классе, составление отчета о его реализации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3C265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</w:tr>
      <w:tr w:rsidR="00490703" w:rsidRPr="00490703" w14:paraId="051CC2BC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0742CC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3.4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3E07A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Разработка характеристики сформированности физической культуры обучающегося с рекомендациями по совершенствованию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78A2D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</w:tr>
      <w:tr w:rsidR="00490703" w:rsidRPr="00490703" w14:paraId="2D5187F4" w14:textId="77777777" w:rsidTr="00FE0D3F">
        <w:trPr>
          <w:trHeight w:val="305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7465E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3541A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90703">
              <w:rPr>
                <w:rFonts w:ascii="Times New Roman" w:hAnsi="Times New Roman"/>
                <w:b/>
                <w:bCs/>
                <w:sz w:val="24"/>
                <w:szCs w:val="24"/>
              </w:rPr>
              <w:t>Контрольно-аналитический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BE15A8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88</w:t>
            </w:r>
          </w:p>
        </w:tc>
      </w:tr>
      <w:tr w:rsidR="00490703" w:rsidRPr="00490703" w14:paraId="07A2CC50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95EC7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.1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B4493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Проведение частичных тематических наблюдений.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42B190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6</w:t>
            </w:r>
          </w:p>
        </w:tc>
      </w:tr>
      <w:tr w:rsidR="00490703" w:rsidRPr="00490703" w14:paraId="4F6FCCB0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84DB3A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.2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A19CC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Проведение полного педагогического наблюдения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C720A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490703" w:rsidRPr="00490703" w14:paraId="59C0ED84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C5ABA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.3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81DE8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Проведение хронометрирования и анализа плотности урока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00DDF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490703" w:rsidRPr="00490703" w14:paraId="6C8A1638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64C20F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.4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634A9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Проведение пульсометрии и анализа распределения нагрузки на уроке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4EDD3D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490703" w:rsidRPr="00490703" w14:paraId="4F5E909C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835C5E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.5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D5B8A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Организация и проведение контрольных процедур для оценивания физической подготовленности обучающиеся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2D9FF6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</w:tr>
      <w:tr w:rsidR="00490703" w:rsidRPr="00490703" w14:paraId="37D6AB9E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E8E67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.6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DC8732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Проведение ежедневного самоанализа выполнения программы практики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B5273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36</w:t>
            </w:r>
          </w:p>
        </w:tc>
      </w:tr>
      <w:tr w:rsidR="00490703" w:rsidRPr="00490703" w14:paraId="31ABA136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29BD3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.7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B9CF8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 xml:space="preserve">Подготовка отчета по практике 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1969B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490703" w:rsidRPr="00490703" w14:paraId="513D02E3" w14:textId="77777777" w:rsidTr="00FE0D3F">
        <w:trPr>
          <w:trHeight w:val="276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54537C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37EBB" w14:textId="17140601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90703">
              <w:rPr>
                <w:rFonts w:ascii="Times New Roman" w:hAnsi="Times New Roman"/>
                <w:b/>
                <w:bCs/>
                <w:sz w:val="24"/>
                <w:szCs w:val="24"/>
              </w:rPr>
              <w:t>Неурочной  и оздоровительной работы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1BF1A" w14:textId="5F97E610" w:rsidR="00490703" w:rsidRPr="00490703" w:rsidRDefault="0090002B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="00490703" w:rsidRPr="00490703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490703" w:rsidRPr="00490703" w14:paraId="4F60CCCA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4B261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5.4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BAA10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Разработка программы и проведение досугового мероприятия или мероприятия активного отдыха в режиме учебного и вне учебного времени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82BAF" w14:textId="6161EED8" w:rsidR="00490703" w:rsidRPr="00490703" w:rsidRDefault="0090002B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="00490703" w:rsidRPr="00490703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490703" w:rsidRPr="00490703" w14:paraId="68C30F53" w14:textId="77777777" w:rsidTr="00FE0D3F">
        <w:trPr>
          <w:trHeight w:val="299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D30BB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635D7C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490703">
              <w:rPr>
                <w:rFonts w:ascii="Times New Roman" w:hAnsi="Times New Roman"/>
                <w:b/>
                <w:bCs/>
                <w:sz w:val="24"/>
                <w:szCs w:val="24"/>
              </w:rPr>
              <w:t>Физкультурно-массовой и спортивной работы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638EF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4</w:t>
            </w:r>
          </w:p>
        </w:tc>
      </w:tr>
      <w:tr w:rsidR="00490703" w:rsidRPr="00490703" w14:paraId="54E86F93" w14:textId="77777777" w:rsidTr="00FE0D3F">
        <w:trPr>
          <w:trHeight w:val="886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2FCF93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6.1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900B31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Разработка программы (сценария) и участие в проведении физкультурного (спортивного) праздника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A0EDA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</w:tr>
      <w:tr w:rsidR="00490703" w:rsidRPr="00490703" w14:paraId="5A42EC7E" w14:textId="77777777" w:rsidTr="00FE0D3F">
        <w:trPr>
          <w:trHeight w:val="850"/>
        </w:trPr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0D44F3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6.2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C953E" w14:textId="77777777" w:rsidR="00490703" w:rsidRPr="00490703" w:rsidRDefault="00490703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Разработка документов планирования и участие в проведении спортивных и физкультурно-массовых мероприятий профильной организации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66DE6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</w:tr>
      <w:tr w:rsidR="00490703" w:rsidRPr="00490703" w14:paraId="724671E3" w14:textId="77777777" w:rsidTr="00FE0D3F"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772BE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6.3</w:t>
            </w:r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27D40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Оформление документов учета результатов спортивного соревнования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BDC7C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490703" w:rsidRPr="00490703" w14:paraId="66BB3BEF" w14:textId="77777777" w:rsidTr="00FE0D3F">
        <w:tc>
          <w:tcPr>
            <w:tcW w:w="90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8C0096" w14:textId="77777777" w:rsidR="00490703" w:rsidRPr="00490703" w:rsidRDefault="00490703">
            <w:pPr>
              <w:pStyle w:val="afc"/>
              <w:spacing w:after="0" w:line="240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490703">
              <w:rPr>
                <w:rFonts w:ascii="Times New Roman" w:hAnsi="Times New Roman"/>
                <w:b/>
                <w:sz w:val="24"/>
                <w:szCs w:val="24"/>
              </w:rPr>
              <w:t>Всего часов/з.е.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F3C5A" w14:textId="77777777" w:rsidR="00490703" w:rsidRPr="00490703" w:rsidRDefault="00490703">
            <w:pPr>
              <w:pStyle w:val="afc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90703">
              <w:rPr>
                <w:rFonts w:ascii="Times New Roman" w:hAnsi="Times New Roman"/>
                <w:b/>
                <w:sz w:val="24"/>
                <w:szCs w:val="24"/>
              </w:rPr>
              <w:t>324/9</w:t>
            </w:r>
          </w:p>
        </w:tc>
      </w:tr>
    </w:tbl>
    <w:p w14:paraId="37F727C0" w14:textId="66F702B7" w:rsidR="00490703" w:rsidRDefault="00490703" w:rsidP="00490703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spacing w:val="-1"/>
          <w:sz w:val="24"/>
          <w:szCs w:val="24"/>
        </w:rPr>
      </w:pPr>
    </w:p>
    <w:p w14:paraId="28AFB500" w14:textId="77777777" w:rsidR="00490703" w:rsidRDefault="00490703" w:rsidP="00490703">
      <w:pPr>
        <w:pStyle w:val="FirstParagraph"/>
        <w:spacing w:before="0" w:after="0"/>
        <w:jc w:val="center"/>
        <w:rPr>
          <w:rFonts w:ascii="Times New Roman" w:hAnsi="Times New Roman"/>
          <w:i/>
          <w:lang w:val="ru-RU"/>
        </w:rPr>
      </w:pPr>
      <w:r>
        <w:rPr>
          <w:rFonts w:ascii="Times New Roman" w:hAnsi="Times New Roman" w:cs="Times New Roman"/>
          <w:b/>
          <w:bCs/>
          <w:lang w:val="ru-RU"/>
        </w:rPr>
        <w:t>ПРОХОЖДЕНИЕ ПРАКТИКИ НАПРАВЛЕНО НА ФОРМИРОВАНИЕ СЛЕДУЮЩИХ КОМПЕТЕНЦИЙ:</w:t>
      </w:r>
    </w:p>
    <w:tbl>
      <w:tblPr>
        <w:tblStyle w:val="aff5"/>
        <w:tblW w:w="9634" w:type="dxa"/>
        <w:tblInd w:w="0" w:type="dxa"/>
        <w:tblLook w:val="04A0" w:firstRow="1" w:lastRow="0" w:firstColumn="1" w:lastColumn="0" w:noHBand="0" w:noVBand="1"/>
      </w:tblPr>
      <w:tblGrid>
        <w:gridCol w:w="2405"/>
        <w:gridCol w:w="7229"/>
      </w:tblGrid>
      <w:tr w:rsidR="00490703" w:rsidRPr="00490703" w14:paraId="5AA0A75D" w14:textId="77777777" w:rsidTr="00490703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BF8256" w14:textId="77777777" w:rsidR="00490703" w:rsidRPr="00490703" w:rsidRDefault="00490703" w:rsidP="00490703">
            <w:pPr>
              <w:pStyle w:val="af2"/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90703">
              <w:rPr>
                <w:rFonts w:ascii="Times New Roman" w:hAnsi="Times New Roman"/>
                <w:b/>
                <w:sz w:val="24"/>
                <w:szCs w:val="24"/>
              </w:rPr>
              <w:t xml:space="preserve">Наименование категории (группы) </w:t>
            </w:r>
          </w:p>
          <w:p w14:paraId="08F80612" w14:textId="77777777" w:rsidR="00490703" w:rsidRPr="00490703" w:rsidRDefault="00490703" w:rsidP="00490703">
            <w:pPr>
              <w:pStyle w:val="af2"/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90703">
              <w:rPr>
                <w:rFonts w:ascii="Times New Roman" w:hAnsi="Times New Roman"/>
                <w:b/>
                <w:sz w:val="24"/>
                <w:szCs w:val="24"/>
              </w:rPr>
              <w:t>компетенций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D9883" w14:textId="77777777" w:rsidR="00490703" w:rsidRPr="00490703" w:rsidRDefault="00490703" w:rsidP="00490703">
            <w:pPr>
              <w:pStyle w:val="af2"/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90703">
              <w:rPr>
                <w:rFonts w:ascii="Times New Roman" w:hAnsi="Times New Roman"/>
                <w:b/>
                <w:sz w:val="24"/>
                <w:szCs w:val="24"/>
              </w:rPr>
              <w:t>Код и наименование компетенций</w:t>
            </w:r>
          </w:p>
        </w:tc>
      </w:tr>
      <w:tr w:rsidR="00490703" w:rsidRPr="00490703" w14:paraId="4D430BD8" w14:textId="77777777" w:rsidTr="00490703">
        <w:tc>
          <w:tcPr>
            <w:tcW w:w="96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18974" w14:textId="77777777" w:rsidR="00490703" w:rsidRPr="00490703" w:rsidRDefault="00490703" w:rsidP="00490703">
            <w:pPr>
              <w:pStyle w:val="af2"/>
              <w:spacing w:after="0" w:line="240" w:lineRule="auto"/>
              <w:contextualSpacing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90703">
              <w:rPr>
                <w:rFonts w:ascii="Times New Roman" w:hAnsi="Times New Roman"/>
                <w:b/>
                <w:sz w:val="24"/>
                <w:szCs w:val="24"/>
              </w:rPr>
              <w:t>Общепрофессиональные компетенции</w:t>
            </w:r>
          </w:p>
        </w:tc>
      </w:tr>
      <w:tr w:rsidR="00490703" w:rsidRPr="00490703" w14:paraId="225AC5E8" w14:textId="77777777" w:rsidTr="00490703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2A3C1B" w14:textId="77777777" w:rsidR="00490703" w:rsidRPr="00490703" w:rsidRDefault="00490703" w:rsidP="00490703">
            <w:pPr>
              <w:pStyle w:val="af2"/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Планирование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09B19" w14:textId="77777777" w:rsidR="00490703" w:rsidRPr="00490703" w:rsidRDefault="00490703" w:rsidP="00490703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ОПК-1 Способен планировать содержание занятий с учетом положений теории физической культуры, физиологической характеристики нагрузки, анатомо-морфологических и психологических особенностей занимающихся различного пола и возраста</w:t>
            </w:r>
          </w:p>
        </w:tc>
      </w:tr>
      <w:tr w:rsidR="00490703" w:rsidRPr="00490703" w14:paraId="6551E727" w14:textId="77777777" w:rsidTr="00490703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671520" w14:textId="77777777" w:rsidR="00490703" w:rsidRPr="00490703" w:rsidRDefault="00490703" w:rsidP="00490703">
            <w:pPr>
              <w:pStyle w:val="af2"/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Обучение и развитие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A216D0" w14:textId="77777777" w:rsidR="00490703" w:rsidRPr="00490703" w:rsidRDefault="00490703" w:rsidP="00490703">
            <w:pPr>
              <w:pStyle w:val="af2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ОПК-3 Способен проводить занятия и физкультурно-спортивные мероприятия с использованием средств, методов и приемов базовых видов физкультурно-спортивной деятельности по двигательному и когнитивному обучению и физической подготовке</w:t>
            </w:r>
          </w:p>
        </w:tc>
      </w:tr>
      <w:tr w:rsidR="00490703" w:rsidRPr="00490703" w14:paraId="2BAA7462" w14:textId="77777777" w:rsidTr="00490703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DA8DA" w14:textId="77777777" w:rsidR="00490703" w:rsidRPr="00490703" w:rsidRDefault="00490703" w:rsidP="00490703">
            <w:pPr>
              <w:pStyle w:val="af2"/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Воспитание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E35E6F" w14:textId="77777777" w:rsidR="00490703" w:rsidRPr="00490703" w:rsidRDefault="00490703" w:rsidP="00490703">
            <w:pPr>
              <w:pStyle w:val="af2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ОПК-5 Способен воспитывать у занимающихся социально-значимые личностные качества, проводить профилактику негативного социального поведения</w:t>
            </w:r>
          </w:p>
        </w:tc>
      </w:tr>
      <w:tr w:rsidR="00490703" w:rsidRPr="00490703" w14:paraId="40ADCA88" w14:textId="77777777" w:rsidTr="00490703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3FA5F3" w14:textId="77777777" w:rsidR="00490703" w:rsidRPr="00490703" w:rsidRDefault="00490703" w:rsidP="00490703">
            <w:pPr>
              <w:pStyle w:val="af2"/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Обеспечение безопасности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E26A8" w14:textId="77777777" w:rsidR="00490703" w:rsidRPr="00490703" w:rsidRDefault="00490703" w:rsidP="00490703">
            <w:pPr>
              <w:pStyle w:val="af2"/>
              <w:spacing w:after="0" w:line="240" w:lineRule="auto"/>
              <w:contextualSpacing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90703">
              <w:rPr>
                <w:rFonts w:ascii="Times New Roman" w:hAnsi="Times New Roman"/>
                <w:sz w:val="24"/>
                <w:szCs w:val="24"/>
              </w:rPr>
              <w:t>ОПК-7 Способен обеспечивать соблюдение техники безопасности, профилактику травматизма, оказывать первую доврачебную помощь</w:t>
            </w:r>
          </w:p>
        </w:tc>
      </w:tr>
    </w:tbl>
    <w:p w14:paraId="2D301BD2" w14:textId="29A80C00" w:rsidR="00490703" w:rsidRDefault="00490703" w:rsidP="00490703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spacing w:val="-1"/>
          <w:sz w:val="24"/>
          <w:szCs w:val="24"/>
        </w:rPr>
      </w:pPr>
    </w:p>
    <w:p w14:paraId="6B357E4D" w14:textId="77777777" w:rsidR="00FE0D3F" w:rsidRDefault="00FE0D3F" w:rsidP="00490703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spacing w:val="-1"/>
          <w:sz w:val="24"/>
          <w:szCs w:val="24"/>
        </w:rPr>
      </w:pPr>
    </w:p>
    <w:p w14:paraId="1FBCC81E" w14:textId="77777777" w:rsidR="00490703" w:rsidRDefault="00490703" w:rsidP="00490703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>индивидуальное задание</w:t>
      </w:r>
    </w:p>
    <w:p w14:paraId="2855F8CC" w14:textId="77777777" w:rsidR="00490703" w:rsidRDefault="00490703" w:rsidP="00490703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0536720B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Ф.И.О. практиканта</w:t>
      </w:r>
    </w:p>
    <w:tbl>
      <w:tblPr>
        <w:tblW w:w="94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929"/>
        <w:gridCol w:w="1276"/>
        <w:gridCol w:w="1275"/>
        <w:gridCol w:w="1985"/>
      </w:tblGrid>
      <w:tr w:rsidR="00490703" w14:paraId="6AFE8CB7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5DC6E3" w14:textId="50182429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Виды и содержание работ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A3BBE5" w14:textId="56902DD8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Сроки работы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6C1A56" w14:textId="2DEBC23B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Сроки выполнения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AF610" w14:textId="051DE7E6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Форма отчетности</w:t>
            </w:r>
          </w:p>
        </w:tc>
      </w:tr>
      <w:tr w:rsidR="00490703" w14:paraId="5A9224B4" w14:textId="77777777" w:rsidTr="00F60FDA">
        <w:tc>
          <w:tcPr>
            <w:tcW w:w="94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693E91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aps/>
                <w:sz w:val="24"/>
                <w:szCs w:val="24"/>
              </w:rPr>
              <w:t>организационная работа</w:t>
            </w:r>
          </w:p>
        </w:tc>
      </w:tr>
      <w:tr w:rsidR="00490703" w14:paraId="12B1540B" w14:textId="77777777" w:rsidTr="00F60FDA">
        <w:trPr>
          <w:trHeight w:val="3082"/>
        </w:trPr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6FA0A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инять участие:</w:t>
            </w:r>
          </w:p>
          <w:p w14:paraId="420313A5" w14:textId="77777777" w:rsidR="00490703" w:rsidRDefault="00490703" w:rsidP="00F60FDA">
            <w:pPr>
              <w:numPr>
                <w:ilvl w:val="0"/>
                <w:numId w:val="2"/>
              </w:numPr>
              <w:tabs>
                <w:tab w:val="left" w:pos="330"/>
              </w:tabs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во вступительной конференции по практике.</w:t>
            </w:r>
          </w:p>
          <w:p w14:paraId="0B157BC2" w14:textId="77777777" w:rsidR="00490703" w:rsidRDefault="00490703" w:rsidP="00F60FDA">
            <w:pPr>
              <w:numPr>
                <w:ilvl w:val="0"/>
                <w:numId w:val="2"/>
              </w:numPr>
              <w:tabs>
                <w:tab w:val="left" w:pos="330"/>
              </w:tabs>
              <w:spacing w:after="0" w:line="240" w:lineRule="auto"/>
              <w:ind w:left="0" w:firstLine="0"/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в беседах с директором (или завучем) об учебно-воспитательной работе образовательной организации ___________(ее традициях, кадрах, задачах и требованиях к педагогической работе;  а) учителем физической культуры о постановке физической культуры и спорта; в) врачом о состоянии здоровья школьников, санитарно-гигиенические требования к обучающимся и к местам занятий.</w:t>
            </w:r>
          </w:p>
          <w:p w14:paraId="52397AA5" w14:textId="77777777" w:rsidR="00490703" w:rsidRDefault="00490703" w:rsidP="00F60FDA">
            <w:pPr>
              <w:numPr>
                <w:ilvl w:val="0"/>
                <w:numId w:val="2"/>
              </w:numPr>
              <w:tabs>
                <w:tab w:val="left" w:pos="330"/>
              </w:tabs>
              <w:spacing w:after="0" w:line="240" w:lineRule="auto"/>
              <w:ind w:left="0" w:firstLine="0"/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в инструктаже по технике безопасности, пожарной безопасности, охраны труда, правилам внутреннего распорядка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2FC7D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CF425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EF3C8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анализ в дневнике практики</w:t>
            </w:r>
          </w:p>
          <w:p w14:paraId="4F8AFCF2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2216C015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5DD3BC3F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1EE995D4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0225B0CC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7AFC4039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3A38BACE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2D633133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51634C7D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697A44E1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чет в дневнике практики</w:t>
            </w:r>
          </w:p>
        </w:tc>
      </w:tr>
      <w:tr w:rsidR="00490703" w14:paraId="2BC4ECB5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F1D77A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Собрать сведения об учащихся ___________ класса: </w:t>
            </w:r>
          </w:p>
          <w:p w14:paraId="53E446F9" w14:textId="77777777" w:rsidR="00490703" w:rsidRDefault="00490703" w:rsidP="00F60FDA">
            <w:pPr>
              <w:numPr>
                <w:ilvl w:val="0"/>
                <w:numId w:val="3"/>
              </w:numPr>
              <w:tabs>
                <w:tab w:val="num" w:pos="284"/>
              </w:tabs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 состоянии здоровья;</w:t>
            </w:r>
          </w:p>
          <w:p w14:paraId="7783AE9F" w14:textId="77777777" w:rsidR="00490703" w:rsidRDefault="00490703" w:rsidP="00F60FDA">
            <w:pPr>
              <w:numPr>
                <w:ilvl w:val="0"/>
                <w:numId w:val="3"/>
              </w:numPr>
              <w:tabs>
                <w:tab w:val="num" w:pos="284"/>
              </w:tabs>
              <w:spacing w:after="0" w:line="240" w:lineRule="auto"/>
              <w:ind w:left="0" w:firstLine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 физическом развитии и подготовленности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F06BF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27FF6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33F182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анализ в дневнике практики</w:t>
            </w:r>
          </w:p>
        </w:tc>
      </w:tr>
      <w:tr w:rsidR="00490703" w14:paraId="2E1561B6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9A57C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знакомиться с расписанием учебных и неурочных занятий, календарем соревнований и физкультурно-оздоровительных мероприятий, оформить рабочий график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E55B2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A6AB9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DD2BFA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Индивидуальное задание и </w:t>
            </w:r>
          </w:p>
          <w:p w14:paraId="19ECD789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абочий график прохождения практики в дневнике практиканта</w:t>
            </w:r>
          </w:p>
        </w:tc>
      </w:tr>
      <w:tr w:rsidR="00490703" w14:paraId="15630E04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524CC7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тчитываться перед методистом за проделанную работу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8109C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211DA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3C897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анализ в дневнике практики</w:t>
            </w:r>
          </w:p>
        </w:tc>
      </w:tr>
      <w:tr w:rsidR="00490703" w14:paraId="3059A99E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D7C08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формить документацию и сдать ее на проверку руководителю практики от Университета. Написать отчет о практике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C0ACF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7811E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10E2D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Портфолио </w:t>
            </w:r>
          </w:p>
        </w:tc>
      </w:tr>
      <w:tr w:rsidR="00490703" w14:paraId="2D1A4196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CE0FF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20E0853C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4062B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D8260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F8626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003D78D7" w14:textId="77777777" w:rsidTr="00F60FDA">
        <w:tc>
          <w:tcPr>
            <w:tcW w:w="94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2F2E7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aps/>
                <w:sz w:val="24"/>
                <w:szCs w:val="24"/>
              </w:rPr>
              <w:t>учебная работа</w:t>
            </w:r>
          </w:p>
        </w:tc>
      </w:tr>
      <w:tr w:rsidR="00490703" w14:paraId="2DADD7E0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17951" w14:textId="2BA2D4EA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Участвовать в </w:t>
            </w:r>
            <w:r w:rsidR="00FE0D3F">
              <w:rPr>
                <w:rFonts w:ascii="Times New Roman" w:hAnsi="Times New Roman"/>
                <w:sz w:val="24"/>
                <w:szCs w:val="24"/>
              </w:rPr>
              <w:t>проведении уроков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физической культуры в качестве групповода в классах_______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7EE85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6413A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130E7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анализ в дневнике практики</w:t>
            </w:r>
          </w:p>
        </w:tc>
      </w:tr>
      <w:tr w:rsidR="00490703" w14:paraId="32753F9A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F6A92" w14:textId="3C495C8A" w:rsidR="00490703" w:rsidRDefault="00FE0D3F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Разработать планы</w:t>
            </w:r>
            <w:r w:rsidR="00490703">
              <w:rPr>
                <w:rFonts w:ascii="Times New Roman" w:hAnsi="Times New Roman"/>
                <w:sz w:val="24"/>
                <w:szCs w:val="24"/>
              </w:rPr>
              <w:t xml:space="preserve"> фрагментов уроков физической </w:t>
            </w:r>
            <w:r>
              <w:rPr>
                <w:rFonts w:ascii="Times New Roman" w:hAnsi="Times New Roman"/>
                <w:sz w:val="24"/>
                <w:szCs w:val="24"/>
              </w:rPr>
              <w:t>культуры для</w:t>
            </w:r>
            <w:r w:rsidR="00490703">
              <w:rPr>
                <w:rFonts w:ascii="Times New Roman" w:hAnsi="Times New Roman"/>
                <w:sz w:val="24"/>
                <w:szCs w:val="24"/>
              </w:rPr>
              <w:t xml:space="preserve"> __________классов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80D5F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5E767" w14:textId="77777777" w:rsidR="00490703" w:rsidRDefault="00490703" w:rsidP="00F60FD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9B4364" w14:textId="77777777" w:rsidR="00490703" w:rsidRDefault="00490703" w:rsidP="00F60FD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ланы  фрагментов уроков.</w:t>
            </w:r>
          </w:p>
        </w:tc>
      </w:tr>
      <w:tr w:rsidR="00490703" w14:paraId="05EBB43E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5BC8D" w14:textId="77777777" w:rsidR="00490703" w:rsidRDefault="00490703" w:rsidP="00F60FD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азработка плана учебно-воспитательной работы по физической культуре для ________ классов.</w:t>
            </w:r>
          </w:p>
          <w:p w14:paraId="77EF639B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D3136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5C0DB" w14:textId="77777777" w:rsidR="00490703" w:rsidRDefault="00490703" w:rsidP="00F60FD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45C09" w14:textId="77777777" w:rsidR="00490703" w:rsidRDefault="00490703" w:rsidP="00F60FD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яснительная записка, методические разработки и график  учебно-воспитательной работы.</w:t>
            </w:r>
          </w:p>
        </w:tc>
      </w:tr>
      <w:tr w:rsidR="00490703" w14:paraId="6304858A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6E6260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азработать   планы уроков физической культуры для __________ классов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0CB07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99054" w14:textId="77777777" w:rsidR="00490703" w:rsidRDefault="00490703" w:rsidP="00F60FD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62B69E" w14:textId="77777777" w:rsidR="00490703" w:rsidRDefault="00490703" w:rsidP="00F60FD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ланы  уроков физической культуры.</w:t>
            </w:r>
          </w:p>
        </w:tc>
      </w:tr>
      <w:tr w:rsidR="00490703" w14:paraId="1D7F2D0E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3FD8A" w14:textId="14B594B3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Провести </w:t>
            </w:r>
            <w:r w:rsidR="00FE0D3F">
              <w:rPr>
                <w:rFonts w:ascii="Times New Roman" w:hAnsi="Times New Roman"/>
                <w:sz w:val="24"/>
                <w:szCs w:val="24"/>
              </w:rPr>
              <w:t>самостоятельно уроки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физической культуры в __________ классов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25B05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A9807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6E369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анализ в дневнике практики</w:t>
            </w:r>
          </w:p>
        </w:tc>
      </w:tr>
      <w:tr w:rsidR="00490703" w14:paraId="49E49DB7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04555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вести 6 частичных тематических наблюдений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0A026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CBC94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4B4D63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токолы частичных тематических наблюдений.</w:t>
            </w:r>
          </w:p>
        </w:tc>
      </w:tr>
      <w:tr w:rsidR="00490703" w14:paraId="60E8D590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34BA5" w14:textId="66C89848" w:rsidR="00490703" w:rsidRDefault="00FE0D3F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вести пульсометрию</w:t>
            </w:r>
            <w:r w:rsidR="00490703">
              <w:rPr>
                <w:rFonts w:ascii="Times New Roman" w:hAnsi="Times New Roman"/>
                <w:sz w:val="24"/>
                <w:szCs w:val="24"/>
              </w:rPr>
              <w:t xml:space="preserve"> и анализ динамики нагрузки на уроке, хронометрирование и анализ плотности урока, полное педагогическое наблюдение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9F4CC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1199D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07E43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токолы наблюдений</w:t>
            </w:r>
          </w:p>
        </w:tc>
      </w:tr>
      <w:tr w:rsidR="00490703" w14:paraId="178D2B08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5CDA7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азработать план и провести контрольный урок для __________класс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F5F6C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CB7AF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F7B63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Конспект урока.</w:t>
            </w:r>
          </w:p>
        </w:tc>
      </w:tr>
      <w:tr w:rsidR="00490703" w14:paraId="4ED9695D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B88FE0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азработать план и провести зачетный урок для __________класс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4402B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E8984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E42E6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Конспект урока</w:t>
            </w:r>
          </w:p>
        </w:tc>
      </w:tr>
      <w:tr w:rsidR="00490703" w14:paraId="73537815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BFFA3" w14:textId="77777777" w:rsidR="00490703" w:rsidRDefault="00490703" w:rsidP="00F60FD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Консультироваться по вопросам практики на кафедре теории и методики физической культуры и кафедрах теории и методики базовых видов спорт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AC471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EEDAE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102C0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анализ в дневнике практики</w:t>
            </w:r>
          </w:p>
        </w:tc>
      </w:tr>
      <w:tr w:rsidR="00490703" w14:paraId="21440E25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2B2E4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E9755F2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9050B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378EC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2CE60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78DA1E39" w14:textId="77777777" w:rsidTr="00F60FDA">
        <w:tc>
          <w:tcPr>
            <w:tcW w:w="94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F700A" w14:textId="6B74095D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НЕУРОЧНАЯ РАБОТА</w:t>
            </w:r>
          </w:p>
        </w:tc>
      </w:tr>
      <w:tr w:rsidR="00490703" w14:paraId="61620B0D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674CE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азработать программу и провести досуговое мероприятие или мероприятие активного отдыха в режиме учебного и вне учебного времен для _______________классов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BE5AA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69B01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152CBC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грамма досугового мероприятия, отчет о результатах</w:t>
            </w:r>
          </w:p>
        </w:tc>
      </w:tr>
      <w:tr w:rsidR="00490703" w14:paraId="7CFCBD45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EDB00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вести контрольные испытания по определению уровня физической подготовленности обучающихся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44A58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4E66A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83F2F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токолы результатов контрольных испытаний</w:t>
            </w:r>
          </w:p>
        </w:tc>
      </w:tr>
      <w:tr w:rsidR="00490703" w14:paraId="266C8921" w14:textId="77777777" w:rsidTr="00F60FDA">
        <w:tc>
          <w:tcPr>
            <w:tcW w:w="94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6000C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ВОСПИТАТЕЛЬНАЯ РАБОТА</w:t>
            </w:r>
          </w:p>
        </w:tc>
      </w:tr>
      <w:tr w:rsidR="00490703" w14:paraId="68ABDE85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57661" w14:textId="2D27C3F8" w:rsidR="00490703" w:rsidRDefault="00FE0D3F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обрать информацию</w:t>
            </w:r>
            <w:r w:rsidR="00490703">
              <w:rPr>
                <w:rFonts w:ascii="Times New Roman" w:hAnsi="Times New Roman"/>
                <w:sz w:val="24"/>
                <w:szCs w:val="24"/>
              </w:rPr>
              <w:t xml:space="preserve"> о коллективе ________класс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B3458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3C3EC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0182A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анализ в дневнике практики</w:t>
            </w:r>
          </w:p>
        </w:tc>
      </w:tr>
      <w:tr w:rsidR="00490703" w14:paraId="7A6AF85E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4774C" w14:textId="31342015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Ознакомиться </w:t>
            </w:r>
            <w:r w:rsidR="00FE0D3F">
              <w:rPr>
                <w:rFonts w:ascii="Times New Roman" w:hAnsi="Times New Roman"/>
                <w:sz w:val="24"/>
                <w:szCs w:val="24"/>
              </w:rPr>
              <w:t>с планом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воспитательной работы для ________класс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1766E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908F1" w14:textId="77777777" w:rsidR="00490703" w:rsidRDefault="00490703" w:rsidP="00F60FD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8DB1F" w14:textId="77777777" w:rsidR="00490703" w:rsidRDefault="00490703" w:rsidP="00F60FD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План воспитательной </w:t>
            </w:r>
            <w:r>
              <w:rPr>
                <w:rFonts w:ascii="Times New Roman" w:hAnsi="Times New Roman"/>
                <w:sz w:val="24"/>
                <w:szCs w:val="24"/>
              </w:rPr>
              <w:lastRenderedPageBreak/>
              <w:t>работы на период практики</w:t>
            </w:r>
          </w:p>
        </w:tc>
      </w:tr>
      <w:tr w:rsidR="00490703" w14:paraId="6AEDBA3F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7329E" w14:textId="48ACA5F0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Провести и подготовить отчет </w:t>
            </w:r>
            <w:r w:rsidR="00FE0D3F">
              <w:rPr>
                <w:rFonts w:ascii="Times New Roman" w:hAnsi="Times New Roman"/>
                <w:sz w:val="24"/>
                <w:szCs w:val="24"/>
              </w:rPr>
              <w:t>об информационно</w:t>
            </w:r>
            <w:r>
              <w:rPr>
                <w:rFonts w:ascii="Times New Roman" w:hAnsi="Times New Roman"/>
                <w:sz w:val="24"/>
                <w:szCs w:val="24"/>
              </w:rPr>
              <w:t>-воспитательном мероприятии в __________ классе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DDD00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3F761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762EC9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Тезисы бесед, презентации.</w:t>
            </w:r>
          </w:p>
        </w:tc>
      </w:tr>
      <w:tr w:rsidR="00490703" w14:paraId="20A8CC5D" w14:textId="77777777" w:rsidTr="00F60FDA">
        <w:trPr>
          <w:trHeight w:val="325"/>
        </w:trPr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EEBF0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формить характеристику коллектива ____________класс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E2325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6E477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7482D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Характеристика класса.</w:t>
            </w:r>
          </w:p>
        </w:tc>
      </w:tr>
      <w:tr w:rsidR="00490703" w14:paraId="47D19E00" w14:textId="77777777" w:rsidTr="00F60FDA">
        <w:tc>
          <w:tcPr>
            <w:tcW w:w="94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4C722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aps/>
                <w:sz w:val="24"/>
                <w:szCs w:val="24"/>
              </w:rPr>
              <w:t xml:space="preserve">спортивно-массовая и </w:t>
            </w:r>
          </w:p>
          <w:p w14:paraId="6048116E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aps/>
                <w:sz w:val="24"/>
                <w:szCs w:val="24"/>
              </w:rPr>
              <w:t>физкультурно-оздоровительная работа</w:t>
            </w:r>
          </w:p>
        </w:tc>
      </w:tr>
      <w:tr w:rsidR="00490703" w14:paraId="53B777D4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73533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знакомиться со спортивно-массовой и оздоровительной работой в школе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0BF24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1AB36" w14:textId="77777777" w:rsidR="00490703" w:rsidRDefault="00490703" w:rsidP="00F60FD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1F601" w14:textId="77777777" w:rsidR="00490703" w:rsidRDefault="00490703" w:rsidP="00F60FDA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исьменный анализ в дневнике практики</w:t>
            </w:r>
          </w:p>
        </w:tc>
      </w:tr>
      <w:tr w:rsidR="00490703" w14:paraId="7E12B787" w14:textId="77777777" w:rsidTr="00F60FDA">
        <w:trPr>
          <w:cantSplit/>
        </w:trPr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CD669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инять участие в проведении соревнований: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3E2F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041DB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B2B8C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ложение о соревновании</w:t>
            </w:r>
          </w:p>
          <w:p w14:paraId="01E29485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чет в дневнике практиканта</w:t>
            </w:r>
          </w:p>
          <w:p w14:paraId="6C68730D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токолы соревнований</w:t>
            </w:r>
          </w:p>
        </w:tc>
      </w:tr>
      <w:tr w:rsidR="00490703" w14:paraId="1D83CF19" w14:textId="77777777" w:rsidTr="00F60FDA">
        <w:trPr>
          <w:cantSplit/>
        </w:trPr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7A5EA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а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4BCD4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1D0CDB0C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C2085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B85AE5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795E814B" w14:textId="77777777" w:rsidTr="00F60FDA">
        <w:trPr>
          <w:cantSplit/>
        </w:trPr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ACA5A1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б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B107E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1694870B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D7F98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E4D8D0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13ECAE14" w14:textId="77777777" w:rsidTr="00F60FDA">
        <w:trPr>
          <w:cantSplit/>
        </w:trPr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3235E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в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09035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626930E5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5B3C1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4DE8E7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743B8F72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EE5AB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Оказать помощь в проведении: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DB7FF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89A9C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03EF2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15A1439B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AF7D6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а) Дня здоровья ______________классов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2841D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932F4B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A1328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0DC73C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ото и видео отчеты</w:t>
            </w:r>
          </w:p>
        </w:tc>
      </w:tr>
      <w:tr w:rsidR="00490703" w14:paraId="6B73611B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B600E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б) спортивного (физкультурного) праздника для _________________классов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0F59E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F2B83E4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FA555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26901D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ценарий праздника</w:t>
            </w:r>
          </w:p>
        </w:tc>
      </w:tr>
      <w:tr w:rsidR="00490703" w14:paraId="552D2DC7" w14:textId="77777777" w:rsidTr="00F60FDA">
        <w:tc>
          <w:tcPr>
            <w:tcW w:w="4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127F8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E4722F1" w14:textId="77777777" w:rsidR="00490703" w:rsidRDefault="00490703" w:rsidP="00F60FD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46D30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DAB06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6BDD4" w14:textId="77777777" w:rsidR="00490703" w:rsidRDefault="00490703" w:rsidP="00F60FD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41421B3C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  <w:lang w:eastAsia="ru-RU"/>
        </w:rPr>
      </w:pPr>
    </w:p>
    <w:p w14:paraId="201BB4E0" w14:textId="4448A0C4" w:rsidR="00490703" w:rsidRDefault="00490703" w:rsidP="00490703">
      <w:pPr>
        <w:pBdr>
          <w:bottom w:val="single" w:sz="12" w:space="1" w:color="auto"/>
        </w:pBd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color w:val="000000"/>
          <w:spacing w:val="7"/>
          <w:sz w:val="24"/>
          <w:szCs w:val="24"/>
        </w:rPr>
      </w:pPr>
      <w:r>
        <w:rPr>
          <w:rFonts w:ascii="Times New Roman" w:hAnsi="Times New Roman"/>
          <w:b/>
          <w:color w:val="000000"/>
          <w:spacing w:val="7"/>
          <w:sz w:val="24"/>
          <w:szCs w:val="24"/>
        </w:rPr>
        <w:t xml:space="preserve"> РАБОЧИЙ ГРАФИК ПРОВЕДЕНИЯ ПЕДАГОГИЧЕСКОЙ ПРАКТИКИ </w:t>
      </w:r>
      <w:r>
        <w:rPr>
          <w:rStyle w:val="afd"/>
          <w:rFonts w:ascii="Times New Roman" w:hAnsi="Times New Roman"/>
          <w:b/>
          <w:color w:val="000000"/>
          <w:spacing w:val="7"/>
          <w:sz w:val="24"/>
          <w:szCs w:val="24"/>
        </w:rPr>
        <w:footnoteReference w:id="1"/>
      </w:r>
    </w:p>
    <w:p w14:paraId="314C512D" w14:textId="77777777" w:rsidR="00490703" w:rsidRDefault="00490703" w:rsidP="00490703">
      <w:pPr>
        <w:pBdr>
          <w:bottom w:val="single" w:sz="12" w:space="1" w:color="auto"/>
        </w:pBd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color w:val="000000"/>
          <w:spacing w:val="7"/>
          <w:sz w:val="24"/>
          <w:szCs w:val="24"/>
        </w:rPr>
      </w:pPr>
    </w:p>
    <w:p w14:paraId="61F6B450" w14:textId="77777777" w:rsidR="00490703" w:rsidRDefault="00490703" w:rsidP="00490703">
      <w:pPr>
        <w:shd w:val="clear" w:color="auto" w:fill="FFFFFF"/>
        <w:spacing w:after="0" w:line="240" w:lineRule="auto"/>
        <w:jc w:val="center"/>
        <w:rPr>
          <w:rFonts w:ascii="Times New Roman" w:hAnsi="Times New Roman"/>
          <w:color w:val="000000"/>
          <w:spacing w:val="7"/>
          <w:sz w:val="24"/>
          <w:szCs w:val="24"/>
        </w:rPr>
      </w:pPr>
      <w:r>
        <w:rPr>
          <w:rFonts w:ascii="Times New Roman" w:hAnsi="Times New Roman"/>
          <w:color w:val="000000"/>
          <w:spacing w:val="7"/>
          <w:sz w:val="24"/>
          <w:szCs w:val="24"/>
        </w:rPr>
        <w:t>Ф.И.О. практиканта</w:t>
      </w:r>
    </w:p>
    <w:p w14:paraId="50705114" w14:textId="77777777" w:rsidR="00490703" w:rsidRDefault="00490703" w:rsidP="00490703">
      <w:pPr>
        <w:shd w:val="clear" w:color="auto" w:fill="FFFFFF"/>
        <w:spacing w:after="0" w:line="240" w:lineRule="auto"/>
        <w:jc w:val="center"/>
        <w:rPr>
          <w:rFonts w:ascii="Times New Roman" w:hAnsi="Times New Roman"/>
          <w:b/>
          <w:color w:val="000000"/>
          <w:spacing w:val="7"/>
          <w:sz w:val="24"/>
          <w:szCs w:val="24"/>
        </w:rPr>
      </w:pPr>
    </w:p>
    <w:tbl>
      <w:tblPr>
        <w:tblW w:w="9780" w:type="dxa"/>
        <w:tblLayout w:type="fixed"/>
        <w:tblLook w:val="04A0" w:firstRow="1" w:lastRow="0" w:firstColumn="1" w:lastColumn="0" w:noHBand="0" w:noVBand="1"/>
      </w:tblPr>
      <w:tblGrid>
        <w:gridCol w:w="3794"/>
        <w:gridCol w:w="855"/>
        <w:gridCol w:w="855"/>
        <w:gridCol w:w="855"/>
        <w:gridCol w:w="855"/>
        <w:gridCol w:w="855"/>
        <w:gridCol w:w="855"/>
        <w:gridCol w:w="856"/>
      </w:tblGrid>
      <w:tr w:rsidR="00490703" w14:paraId="1509E70F" w14:textId="77777777" w:rsidTr="00490703">
        <w:tc>
          <w:tcPr>
            <w:tcW w:w="37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35B4E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  <w:p w14:paraId="5032C6E1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СОДЕРЖАНИЕ</w:t>
            </w:r>
          </w:p>
          <w:p w14:paraId="47049635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598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33B62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 xml:space="preserve">Недели </w:t>
            </w:r>
          </w:p>
        </w:tc>
      </w:tr>
      <w:tr w:rsidR="00490703" w14:paraId="0AE96DA3" w14:textId="77777777" w:rsidTr="00490703">
        <w:trPr>
          <w:cantSplit/>
          <w:trHeight w:val="351"/>
        </w:trPr>
        <w:tc>
          <w:tcPr>
            <w:tcW w:w="37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F1F6BA" w14:textId="77777777" w:rsidR="00490703" w:rsidRDefault="00490703">
            <w:pPr>
              <w:spacing w:after="0" w:line="256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9313F6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1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71AEC5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2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A6C59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3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2B4F54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4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8EF772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5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B7B783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6</w:t>
            </w: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81A6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Всего</w:t>
            </w:r>
          </w:p>
        </w:tc>
      </w:tr>
      <w:tr w:rsidR="00490703" w14:paraId="61E2D786" w14:textId="77777777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FAAA1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>Участие во вступительной и заключительной конференции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1C6F8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AE1D3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62B4C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80609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C51D2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BDB3A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61650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490703" w14:paraId="54CFB64F" w14:textId="77777777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30F10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>Ознакомление с учебной и неурочной работой профильной организации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5BB6C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3D33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A8233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1D89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EC84A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6718A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E6685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490703" w14:paraId="30933029" w14:textId="77777777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1E52B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Инструктаж по технике безопасности, </w:t>
            </w:r>
            <w:r>
              <w:rPr>
                <w:rFonts w:ascii="Times New Roman" w:hAnsi="Times New Roman"/>
                <w:spacing w:val="7"/>
                <w:sz w:val="24"/>
                <w:szCs w:val="24"/>
              </w:rPr>
              <w:t>пожарной безопасности, охране труда, правилам внутреннего распорядка организации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16EBF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28435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6B189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584CD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47083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D025E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0B380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490703" w14:paraId="3FB3E6EC" w14:textId="77777777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B55B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 xml:space="preserve">Проведение уроков физической культуры 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3DF29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52300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CA18D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E5D17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5FE0B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FB8CD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3353E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  <w:p w14:paraId="29D9F95F" w14:textId="77777777" w:rsidR="00F60FDA" w:rsidRDefault="00F60FDA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  <w:p w14:paraId="6E514AEA" w14:textId="2EDE867B" w:rsidR="00F60FDA" w:rsidRDefault="00F60FDA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490703" w14:paraId="6B875F00" w14:textId="77777777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EC592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lastRenderedPageBreak/>
              <w:t xml:space="preserve">Проведение наблюдений </w:t>
            </w:r>
          </w:p>
          <w:p w14:paraId="12DE6A14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83470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0AF3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E94A5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9323D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9461F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3E5C2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21CCB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490703" w14:paraId="6BD51EDC" w14:textId="77777777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4793D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>Проведение неурочной работы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BE4EA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9B0FC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7946D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6147C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C8854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6C999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0A635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490703" w14:paraId="2E4602ED" w14:textId="77777777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DD56E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>Проведение воспитательной работы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1D260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0788E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DA498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04039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C9EDB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6EA5C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9AB1A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490703" w14:paraId="3786850A" w14:textId="77777777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EB08F3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>Проведение спортивно-массовой и физкультурно-оздоровительной работы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33DBA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3CE2E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98ABB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C27D5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118FB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81FBC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6653D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490703" w14:paraId="16FA7D73" w14:textId="77777777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AAD18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>Консультации с методистом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F511A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7350D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B0F10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D9C6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5C8C0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34378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024A5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490703" w14:paraId="36E34756" w14:textId="77777777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B5E6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>Работа с учебно-методической документацией по практике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13CAF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1BFF1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D6D7F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E7F2C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1933F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AD70B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87DEA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</w:tr>
      <w:tr w:rsidR="00490703" w14:paraId="3B276DE4" w14:textId="77777777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4731A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>Изучение литературы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08384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214FA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B933C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C4B85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A2EA4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C3733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E6F7A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</w:tr>
      <w:tr w:rsidR="00490703" w14:paraId="702D6794" w14:textId="77777777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FA41C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7AFAB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B29BC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CD960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C2E0A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EFA44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3EB3B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3F8D1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</w:tr>
      <w:tr w:rsidR="00490703" w14:paraId="178F00AB" w14:textId="77777777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B8A0F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C2D81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A6F5A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EA019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08EBC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0B038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519CD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BB5EB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</w:tr>
      <w:tr w:rsidR="00490703" w14:paraId="232D2599" w14:textId="77777777" w:rsidTr="00490703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19632E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  <w:t>Итого, часов</w:t>
            </w: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ECB5B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C2E43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78FC3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31A5D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71231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1A250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color w:val="000000"/>
                <w:spacing w:val="7"/>
                <w:sz w:val="24"/>
                <w:szCs w:val="24"/>
              </w:rPr>
            </w:pPr>
          </w:p>
        </w:tc>
        <w:tc>
          <w:tcPr>
            <w:tcW w:w="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0CBFF7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pacing w:val="7"/>
                <w:sz w:val="24"/>
                <w:szCs w:val="24"/>
              </w:rPr>
              <w:t>324</w:t>
            </w:r>
          </w:p>
        </w:tc>
      </w:tr>
    </w:tbl>
    <w:p w14:paraId="16082145" w14:textId="77777777" w:rsidR="00490703" w:rsidRDefault="00490703" w:rsidP="00490703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</w:p>
    <w:p w14:paraId="50F120DE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ПРОВЕДЕНИЕ ИНСТРУКТАЖЕЙ</w:t>
      </w:r>
    </w:p>
    <w:p w14:paraId="4D86C575" w14:textId="77777777" w:rsidR="00490703" w:rsidRDefault="00490703" w:rsidP="00490703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79"/>
        <w:gridCol w:w="2774"/>
        <w:gridCol w:w="1547"/>
        <w:gridCol w:w="2224"/>
        <w:gridCol w:w="2320"/>
      </w:tblGrid>
      <w:tr w:rsidR="00490703" w14:paraId="023C00D2" w14:textId="77777777" w:rsidTr="00490703">
        <w:trPr>
          <w:trHeight w:val="1092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1E70E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 xml:space="preserve">№ 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9DDD9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Вид инструктажа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0BEE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Дата проведения</w:t>
            </w: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85B11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Подпись инструктируемого</w:t>
            </w: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1A6907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Подпись ответственного за проведение инструктажа</w:t>
            </w:r>
          </w:p>
        </w:tc>
      </w:tr>
      <w:tr w:rsidR="00490703" w14:paraId="7CE6CC75" w14:textId="77777777" w:rsidTr="00490703">
        <w:trPr>
          <w:trHeight w:val="70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83282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1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6843E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Охрана труда</w:t>
            </w:r>
          </w:p>
          <w:p w14:paraId="72FBEEED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9E0F9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89970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2FD28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  <w:tr w:rsidR="00490703" w14:paraId="3B14E01F" w14:textId="77777777" w:rsidTr="00490703">
        <w:trPr>
          <w:trHeight w:val="70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E980B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2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BBB6F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Инструктаж по технике безопасности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25835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EBCA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80C83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  <w:tr w:rsidR="00490703" w14:paraId="397563C7" w14:textId="77777777" w:rsidTr="00490703">
        <w:trPr>
          <w:trHeight w:val="70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6D9A2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3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7E38E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Инструктаж по пожарной безопасности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1B844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7084F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67F11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  <w:tr w:rsidR="00490703" w14:paraId="340389FE" w14:textId="77777777" w:rsidTr="00490703">
        <w:trPr>
          <w:trHeight w:val="70"/>
        </w:trPr>
        <w:tc>
          <w:tcPr>
            <w:tcW w:w="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1906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4</w:t>
            </w:r>
          </w:p>
        </w:tc>
        <w:tc>
          <w:tcPr>
            <w:tcW w:w="7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D815A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  <w:r>
              <w:rPr>
                <w:rFonts w:ascii="Times New Roman" w:hAnsi="Times New Roman"/>
                <w:spacing w:val="7"/>
                <w:sz w:val="24"/>
                <w:szCs w:val="24"/>
              </w:rPr>
              <w:t>Правила внутреннего распорядка</w:t>
            </w:r>
          </w:p>
          <w:p w14:paraId="7FA853E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7A8A5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DB92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  <w:tc>
          <w:tcPr>
            <w:tcW w:w="3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4E6B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pacing w:val="7"/>
                <w:sz w:val="24"/>
                <w:szCs w:val="24"/>
              </w:rPr>
            </w:pPr>
          </w:p>
        </w:tc>
      </w:tr>
    </w:tbl>
    <w:p w14:paraId="06D19FC2" w14:textId="77777777" w:rsidR="00490703" w:rsidRDefault="00490703" w:rsidP="00490703">
      <w:pPr>
        <w:spacing w:after="0" w:line="240" w:lineRule="auto"/>
        <w:rPr>
          <w:rFonts w:ascii="Times New Roman" w:eastAsia="Times New Roman" w:hAnsi="Times New Roman"/>
          <w:b/>
          <w:caps/>
          <w:sz w:val="24"/>
          <w:szCs w:val="24"/>
        </w:rPr>
      </w:pPr>
    </w:p>
    <w:p w14:paraId="32EA77B8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t>ТРЕБОВАНИЯ К ПРАКТИКЕ</w:t>
      </w:r>
    </w:p>
    <w:p w14:paraId="67FFA80E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Для студентов заочной формы обучения</w:t>
      </w:r>
    </w:p>
    <w:p w14:paraId="55DF1599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Участвовать во вступительной конференции, ознакомиться с установочными требованиями по программе и организации практики.</w:t>
      </w:r>
    </w:p>
    <w:p w14:paraId="6A4C79BA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 xml:space="preserve"> Ознакомится с профильной организацией, руководителями практики от образовательной и профильной организации. </w:t>
      </w:r>
    </w:p>
    <w:p w14:paraId="12E6CB09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Повести анализ проведенных мероприятий в дневнике практики*.</w:t>
      </w:r>
    </w:p>
    <w:tbl>
      <w:tblPr>
        <w:tblW w:w="0" w:type="auto"/>
        <w:tblInd w:w="250" w:type="dxa"/>
        <w:tblLook w:val="04A0" w:firstRow="1" w:lastRow="0" w:firstColumn="1" w:lastColumn="0" w:noHBand="0" w:noVBand="1"/>
      </w:tblPr>
      <w:tblGrid>
        <w:gridCol w:w="708"/>
        <w:gridCol w:w="3573"/>
        <w:gridCol w:w="3007"/>
        <w:gridCol w:w="1806"/>
      </w:tblGrid>
      <w:tr w:rsidR="00FB02BA" w14:paraId="1D92EBA6" w14:textId="77777777" w:rsidTr="00FB02BA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07D26A" w14:textId="77777777" w:rsidR="00FB02BA" w:rsidRDefault="00FB02BA">
            <w:pPr>
              <w:pStyle w:val="21"/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>Дата</w:t>
            </w:r>
          </w:p>
        </w:tc>
        <w:tc>
          <w:tcPr>
            <w:tcW w:w="3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765061" w14:textId="6312E95D" w:rsidR="00FB02BA" w:rsidRDefault="00FB02BA">
            <w:pPr>
              <w:pStyle w:val="21"/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>Содержание деятельности</w:t>
            </w:r>
          </w:p>
        </w:tc>
        <w:tc>
          <w:tcPr>
            <w:tcW w:w="3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F65E7A" w14:textId="77777777" w:rsidR="00FB02BA" w:rsidRDefault="00FB02BA">
            <w:pPr>
              <w:pStyle w:val="21"/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>Замечания и рекомендации руководителей практики</w:t>
            </w:r>
          </w:p>
        </w:tc>
        <w:tc>
          <w:tcPr>
            <w:tcW w:w="1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931B80" w14:textId="77777777" w:rsidR="00FB02BA" w:rsidRDefault="00FB02BA">
            <w:pPr>
              <w:pStyle w:val="21"/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>Подпись ответственного лица</w:t>
            </w:r>
          </w:p>
        </w:tc>
      </w:tr>
      <w:tr w:rsidR="00FB02BA" w14:paraId="2FB09804" w14:textId="77777777" w:rsidTr="00FB02BA"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70A3C" w14:textId="77777777" w:rsidR="00FB02BA" w:rsidRDefault="00FB02BA">
            <w:pPr>
              <w:pStyle w:val="21"/>
              <w:spacing w:line="256" w:lineRule="auto"/>
              <w:rPr>
                <w:lang w:eastAsia="en-US"/>
              </w:rPr>
            </w:pPr>
          </w:p>
        </w:tc>
        <w:tc>
          <w:tcPr>
            <w:tcW w:w="3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248FA" w14:textId="77777777" w:rsidR="00FB02BA" w:rsidRDefault="00FB02BA">
            <w:pPr>
              <w:pStyle w:val="21"/>
              <w:spacing w:line="256" w:lineRule="auto"/>
              <w:rPr>
                <w:lang w:eastAsia="en-US"/>
              </w:rPr>
            </w:pPr>
          </w:p>
        </w:tc>
        <w:tc>
          <w:tcPr>
            <w:tcW w:w="3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64E8D" w14:textId="77777777" w:rsidR="00FB02BA" w:rsidRDefault="00FB02BA">
            <w:pPr>
              <w:pStyle w:val="21"/>
              <w:spacing w:line="256" w:lineRule="auto"/>
              <w:rPr>
                <w:lang w:eastAsia="en-US"/>
              </w:rPr>
            </w:pPr>
          </w:p>
        </w:tc>
        <w:tc>
          <w:tcPr>
            <w:tcW w:w="1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F045C0" w14:textId="77777777" w:rsidR="00FB02BA" w:rsidRDefault="00FB02BA">
            <w:pPr>
              <w:pStyle w:val="21"/>
              <w:spacing w:line="256" w:lineRule="auto"/>
              <w:rPr>
                <w:lang w:eastAsia="en-US"/>
              </w:rPr>
            </w:pPr>
          </w:p>
        </w:tc>
      </w:tr>
    </w:tbl>
    <w:p w14:paraId="24C48CF3" w14:textId="77777777" w:rsidR="00490703" w:rsidRDefault="00490703" w:rsidP="00490703">
      <w:pPr>
        <w:pStyle w:val="21"/>
      </w:pPr>
      <w:r>
        <w:t>*Примечание: данное задание выполняется каждый рабочий день в процессе практики.</w:t>
      </w:r>
    </w:p>
    <w:p w14:paraId="2360024C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Участвовать в беседах с: а) директором (или завучем) профильной организации о состоянии  учебно-воспитательной работы (традициях, кадрах, задачах и требованиях к организации образовательного процесса); б) учителем физической культуры о постановке физической культуры и спорта в организации; в) врача о состоянии здоровья обучающихся, санитарно-гигиенических требованиях к обучающихся и местам занятий.</w:t>
      </w:r>
    </w:p>
    <w:p w14:paraId="3544E40B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lastRenderedPageBreak/>
        <w:t>Участвовать в инструктаже по технике безопасности, по пожарной безопасности, по требованиям охраны труда и внутреннему трудовому распорядку.</w:t>
      </w:r>
    </w:p>
    <w:p w14:paraId="2EED49F2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Получить задание по планированию и проведению занятий (учебных занятий по предмету «Физическая культура» в прикрепленном классе, неурочных занятий).</w:t>
      </w:r>
    </w:p>
    <w:p w14:paraId="603A9B7C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Ознакомиться с выполнением организацией требований при реализации основных образовательных программ, посетить общеобразовательные уроки, уроки физической культуры, неурочные занятия, изучить необходимую документацию (рабочие программы, документы учета учебной и внеурочной деятельности и пр.).</w:t>
      </w:r>
    </w:p>
    <w:p w14:paraId="436BC454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Разработать индивидуальное задание по выполнению работы на весь период практики.</w:t>
      </w:r>
    </w:p>
    <w:tbl>
      <w:tblPr>
        <w:tblW w:w="96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361"/>
        <w:gridCol w:w="1559"/>
        <w:gridCol w:w="2121"/>
        <w:gridCol w:w="1559"/>
      </w:tblGrid>
      <w:tr w:rsidR="00490703" w14:paraId="6D37ADDA" w14:textId="77777777" w:rsidTr="00490703"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57B404" w14:textId="77777777" w:rsidR="00490703" w:rsidRDefault="00490703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Виды и содержание работ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A1CDB3" w14:textId="77777777" w:rsidR="00490703" w:rsidRDefault="00490703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роки работы</w:t>
            </w:r>
          </w:p>
        </w:tc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5D3A79" w14:textId="77777777" w:rsidR="00490703" w:rsidRDefault="00490703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ата выполнения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9903E8" w14:textId="77777777" w:rsidR="00490703" w:rsidRDefault="00490703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орма отчетности</w:t>
            </w:r>
          </w:p>
        </w:tc>
      </w:tr>
      <w:tr w:rsidR="00FB02BA" w14:paraId="1BF2D446" w14:textId="77777777" w:rsidTr="00490703"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7F9E3" w14:textId="77777777" w:rsidR="00FB02BA" w:rsidRDefault="00FB02BA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A4A77" w14:textId="77777777" w:rsidR="00FB02BA" w:rsidRDefault="00FB02BA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77844" w14:textId="77777777" w:rsidR="00FB02BA" w:rsidRDefault="00FB02BA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DBC05" w14:textId="77777777" w:rsidR="00FB02BA" w:rsidRDefault="00FB02BA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71905D0E" w14:textId="77777777" w:rsidTr="00490703">
        <w:tc>
          <w:tcPr>
            <w:tcW w:w="4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5647B" w14:textId="77777777" w:rsidR="00490703" w:rsidRDefault="00490703">
            <w:pPr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BC85E5" w14:textId="77777777" w:rsidR="00490703" w:rsidRDefault="00490703">
            <w:pPr>
              <w:spacing w:after="0" w:line="256" w:lineRule="auto"/>
              <w:rPr>
                <w:rFonts w:asciiTheme="minorHAnsi" w:eastAsiaTheme="minorHAnsi" w:hAnsiTheme="minorHAnsi" w:cstheme="minorBidi"/>
                <w:sz w:val="20"/>
                <w:szCs w:val="20"/>
                <w:lang w:eastAsia="ru-RU"/>
              </w:rPr>
            </w:pPr>
          </w:p>
        </w:tc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697968" w14:textId="77777777" w:rsidR="00490703" w:rsidRDefault="00490703">
            <w:pPr>
              <w:spacing w:after="0" w:line="256" w:lineRule="auto"/>
              <w:rPr>
                <w:rFonts w:asciiTheme="minorHAnsi" w:eastAsiaTheme="minorHAnsi" w:hAnsiTheme="minorHAnsi" w:cstheme="minorBidi"/>
                <w:sz w:val="20"/>
                <w:szCs w:val="20"/>
                <w:lang w:eastAsia="ru-RU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3751B" w14:textId="77777777" w:rsidR="00490703" w:rsidRDefault="00490703">
            <w:pPr>
              <w:spacing w:after="0" w:line="256" w:lineRule="auto"/>
              <w:rPr>
                <w:rFonts w:asciiTheme="minorHAnsi" w:eastAsiaTheme="minorHAnsi" w:hAnsiTheme="minorHAnsi" w:cstheme="minorBidi"/>
                <w:sz w:val="20"/>
                <w:szCs w:val="20"/>
                <w:lang w:eastAsia="ru-RU"/>
              </w:rPr>
            </w:pPr>
          </w:p>
        </w:tc>
      </w:tr>
    </w:tbl>
    <w:p w14:paraId="4A4ED088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Просмотреть не менее 3 уроков физической культуры, проводимых учителем, в том числе – в прикрепленном классе.</w:t>
      </w:r>
    </w:p>
    <w:p w14:paraId="4CA2C15B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Ознакомиться с учащимися прикрепленного класса (изучить состав, состояние здоровья, уровень физической подготовленности и спортивные достижения), присутствовать на общеобразовательных уроках с целью наблюдения за учебной работой, особенностями индивидуального подхода учителя к ученикам, поведением и дисциплинированностью учащихся, взаимоотношениями между учениками в классе.</w:t>
      </w:r>
    </w:p>
    <w:p w14:paraId="1AE092A2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Изучить план воспитательной работы классного руководителя.</w:t>
      </w:r>
    </w:p>
    <w:p w14:paraId="34660AC6" w14:textId="4A7798B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 xml:space="preserve">На основе </w:t>
      </w:r>
      <w:r w:rsidR="00FC1A97">
        <w:t>наблюдений и</w:t>
      </w:r>
      <w:r>
        <w:t xml:space="preserve"> мнения учителей составить характеристику класса и разработать собственный план воспитательной работы на период практики, согласовав его с классным руководителем.</w:t>
      </w:r>
    </w:p>
    <w:p w14:paraId="49B81111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Участвовать в проведении 3 уроков физической культуры в качестве помощника учителя (наблюдение за выполнением упражнений, порядком и дисциплиной, страховка, оказание помощи, судейство и др.).</w:t>
      </w:r>
    </w:p>
    <w:p w14:paraId="3573896D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Разработать 3 фрагмента конспекта урока (1 – решения одной образовательной задачи, 2 – части урока) по заданию учителя и принять участие в проведении урока в качестве групповода.</w:t>
      </w:r>
    </w:p>
    <w:p w14:paraId="2C6BE2AE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Разработать и оформить фрагмент рабочей программы для прикрепленного класса на период практики и утвердить его у учителя (на 15 уроков).</w:t>
      </w:r>
    </w:p>
    <w:p w14:paraId="41E3FD03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Разработать методическое обеспечение реализации содержания тематического планирования учебных занятий в прикрепленном классе.</w:t>
      </w:r>
    </w:p>
    <w:tbl>
      <w:tblPr>
        <w:tblW w:w="925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639"/>
        <w:gridCol w:w="663"/>
        <w:gridCol w:w="662"/>
        <w:gridCol w:w="661"/>
        <w:gridCol w:w="662"/>
        <w:gridCol w:w="661"/>
        <w:gridCol w:w="661"/>
        <w:gridCol w:w="662"/>
        <w:gridCol w:w="661"/>
        <w:gridCol w:w="661"/>
        <w:gridCol w:w="662"/>
      </w:tblGrid>
      <w:tr w:rsidR="00490703" w14:paraId="37F243DE" w14:textId="77777777" w:rsidTr="00F60FDA">
        <w:tc>
          <w:tcPr>
            <w:tcW w:w="2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EA41BC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Список общих задач </w:t>
            </w:r>
          </w:p>
        </w:tc>
        <w:tc>
          <w:tcPr>
            <w:tcW w:w="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E88BAE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438FDD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F302A8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B993AF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4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63AAAA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5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9732F9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6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8B2D8E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…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5F9C26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…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F5FF26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…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4A2822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5</w:t>
            </w:r>
          </w:p>
        </w:tc>
      </w:tr>
      <w:tr w:rsidR="00490703" w14:paraId="5D6872C1" w14:textId="77777777" w:rsidTr="00F60FDA">
        <w:tc>
          <w:tcPr>
            <w:tcW w:w="2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22793C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91D601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CBAAB9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14430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1BC22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1B1DE6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6C736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254778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33B352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72F37B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F39358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</w:tbl>
    <w:tbl>
      <w:tblPr>
        <w:tblpPr w:leftFromText="180" w:rightFromText="180" w:bottomFromText="200" w:vertAnchor="text" w:horzAnchor="margin" w:tblpX="108" w:tblpY="182"/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85"/>
        <w:gridCol w:w="3476"/>
        <w:gridCol w:w="2126"/>
        <w:gridCol w:w="2868"/>
      </w:tblGrid>
      <w:tr w:rsidR="00490703" w14:paraId="1FF93436" w14:textId="77777777" w:rsidTr="00490703">
        <w:trPr>
          <w:trHeight w:val="416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074383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№</w:t>
            </w:r>
          </w:p>
        </w:tc>
        <w:tc>
          <w:tcPr>
            <w:tcW w:w="3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B5B38F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Основные задачи урока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B64CEA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Средства </w:t>
            </w:r>
          </w:p>
        </w:tc>
        <w:tc>
          <w:tcPr>
            <w:tcW w:w="2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B19049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Методические приемы</w:t>
            </w:r>
          </w:p>
        </w:tc>
      </w:tr>
      <w:tr w:rsidR="00490703" w14:paraId="3EAFF6C5" w14:textId="77777777" w:rsidTr="00490703"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54C07A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4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68DF62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4EB55B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2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0162F" w14:textId="77777777" w:rsidR="00490703" w:rsidRDefault="00490703">
            <w:pPr>
              <w:tabs>
                <w:tab w:val="left" w:pos="993"/>
              </w:tabs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</w:tbl>
    <w:p w14:paraId="7F9ABA68" w14:textId="1D204E44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 xml:space="preserve">Разработать </w:t>
      </w:r>
      <w:r w:rsidR="00FC1A97">
        <w:t>планы и</w:t>
      </w:r>
      <w:r>
        <w:t xml:space="preserve"> провести 15 уроков, в том числе контрольный и зачетный на основном классе (для которого разрабатывается текущий план).</w:t>
      </w:r>
    </w:p>
    <w:p w14:paraId="6DEE15A0" w14:textId="77777777" w:rsidR="00490703" w:rsidRDefault="00490703" w:rsidP="00490703">
      <w:pPr>
        <w:pStyle w:val="afc"/>
        <w:shd w:val="clear" w:color="auto" w:fill="FFFFFF"/>
        <w:tabs>
          <w:tab w:val="left" w:pos="993"/>
        </w:tabs>
        <w:spacing w:after="0" w:line="240" w:lineRule="auto"/>
        <w:ind w:left="0" w:firstLine="709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План урока №</w:t>
      </w:r>
    </w:p>
    <w:p w14:paraId="61C0800D" w14:textId="77777777" w:rsidR="00490703" w:rsidRDefault="00490703" w:rsidP="00490703">
      <w:pPr>
        <w:widowControl w:val="0"/>
        <w:tabs>
          <w:tab w:val="left" w:pos="993"/>
        </w:tabs>
        <w:spacing w:after="0" w:line="240" w:lineRule="auto"/>
        <w:ind w:firstLine="709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Дата проведения: </w:t>
      </w:r>
      <w:r>
        <w:rPr>
          <w:rFonts w:ascii="Times New Roman" w:hAnsi="Times New Roman"/>
          <w:sz w:val="24"/>
          <w:szCs w:val="24"/>
        </w:rPr>
        <w:t xml:space="preserve">                                   </w:t>
      </w:r>
    </w:p>
    <w:p w14:paraId="30FD6657" w14:textId="77777777" w:rsidR="00490703" w:rsidRDefault="00490703" w:rsidP="00490703">
      <w:pPr>
        <w:widowControl w:val="0"/>
        <w:tabs>
          <w:tab w:val="left" w:pos="993"/>
          <w:tab w:val="center" w:pos="7001"/>
        </w:tabs>
        <w:spacing w:after="0" w:line="240" w:lineRule="auto"/>
        <w:ind w:firstLine="709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Место проведения: </w:t>
      </w:r>
    </w:p>
    <w:p w14:paraId="044BD580" w14:textId="77777777" w:rsidR="00490703" w:rsidRDefault="00490703" w:rsidP="00490703">
      <w:pPr>
        <w:widowControl w:val="0"/>
        <w:tabs>
          <w:tab w:val="left" w:pos="993"/>
          <w:tab w:val="center" w:pos="7001"/>
        </w:tabs>
        <w:spacing w:after="0" w:line="240" w:lineRule="auto"/>
        <w:ind w:firstLine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Инвентарь</w:t>
      </w:r>
      <w:r>
        <w:rPr>
          <w:rFonts w:ascii="Times New Roman" w:hAnsi="Times New Roman"/>
          <w:sz w:val="24"/>
          <w:szCs w:val="24"/>
        </w:rPr>
        <w:t xml:space="preserve">: </w:t>
      </w:r>
    </w:p>
    <w:p w14:paraId="6C4A4452" w14:textId="77777777" w:rsidR="00490703" w:rsidRDefault="00490703" w:rsidP="00490703">
      <w:pPr>
        <w:widowControl w:val="0"/>
        <w:tabs>
          <w:tab w:val="left" w:pos="993"/>
        </w:tabs>
        <w:spacing w:after="0" w:line="240" w:lineRule="auto"/>
        <w:ind w:firstLine="709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Основные задачи урока:</w:t>
      </w: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40"/>
        <w:gridCol w:w="2055"/>
        <w:gridCol w:w="1417"/>
        <w:gridCol w:w="3728"/>
      </w:tblGrid>
      <w:tr w:rsidR="00490703" w14:paraId="442285A5" w14:textId="77777777" w:rsidTr="00490703"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0F2732" w14:textId="77777777" w:rsidR="00490703" w:rsidRDefault="00490703" w:rsidP="00FC1A97">
            <w:pPr>
              <w:widowControl w:val="0"/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Частные задачи</w:t>
            </w: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5F7E36" w14:textId="77777777" w:rsidR="00490703" w:rsidRDefault="00490703" w:rsidP="00FC1A97">
            <w:pPr>
              <w:widowControl w:val="0"/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Средства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799750" w14:textId="77777777" w:rsidR="00490703" w:rsidRDefault="00490703" w:rsidP="00FC1A97">
            <w:pPr>
              <w:widowControl w:val="0"/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озировка</w:t>
            </w:r>
          </w:p>
        </w:tc>
        <w:tc>
          <w:tcPr>
            <w:tcW w:w="3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AEACA8" w14:textId="77777777" w:rsidR="00490703" w:rsidRDefault="00490703" w:rsidP="00FC1A97">
            <w:pPr>
              <w:widowControl w:val="0"/>
              <w:tabs>
                <w:tab w:val="left" w:pos="993"/>
              </w:tabs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етодические приемы обучения, воспитания и организации</w:t>
            </w:r>
          </w:p>
        </w:tc>
      </w:tr>
      <w:tr w:rsidR="00490703" w14:paraId="2F5160ED" w14:textId="77777777" w:rsidTr="00490703"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DD1E5" w14:textId="77777777" w:rsidR="00490703" w:rsidRDefault="00490703">
            <w:pPr>
              <w:widowControl w:val="0"/>
              <w:tabs>
                <w:tab w:val="left" w:pos="993"/>
              </w:tabs>
              <w:spacing w:after="0" w:line="240" w:lineRule="auto"/>
              <w:ind w:firstLine="709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A3EEB" w14:textId="77777777" w:rsidR="00490703" w:rsidRDefault="00490703">
            <w:pPr>
              <w:widowControl w:val="0"/>
              <w:tabs>
                <w:tab w:val="left" w:pos="993"/>
              </w:tabs>
              <w:spacing w:after="0" w:line="240" w:lineRule="auto"/>
              <w:ind w:firstLine="709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C999B" w14:textId="77777777" w:rsidR="00490703" w:rsidRDefault="00490703">
            <w:pPr>
              <w:widowControl w:val="0"/>
              <w:tabs>
                <w:tab w:val="left" w:pos="993"/>
              </w:tabs>
              <w:spacing w:after="0" w:line="240" w:lineRule="auto"/>
              <w:ind w:firstLine="709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DC026" w14:textId="77777777" w:rsidR="00490703" w:rsidRDefault="00490703">
            <w:pPr>
              <w:widowControl w:val="0"/>
              <w:tabs>
                <w:tab w:val="left" w:pos="993"/>
              </w:tabs>
              <w:spacing w:after="0" w:line="240" w:lineRule="auto"/>
              <w:ind w:firstLine="709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0BA3B61" w14:textId="45C4BF21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 xml:space="preserve">Провести </w:t>
      </w:r>
      <w:r w:rsidR="00FC1A97">
        <w:t>6 частичных</w:t>
      </w:r>
      <w:r>
        <w:t xml:space="preserve"> тематических педагогических наблюдений и анализов уроков, проводимых другими студентами-практикантами, по отдельным темам.</w:t>
      </w:r>
    </w:p>
    <w:p w14:paraId="0384976A" w14:textId="1CAA1F0E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lastRenderedPageBreak/>
        <w:t xml:space="preserve"> </w:t>
      </w:r>
      <w:r w:rsidR="00FC1A97">
        <w:t>Провести пульсометрию</w:t>
      </w:r>
      <w:r>
        <w:t xml:space="preserve"> и анализ нагрузки на уроках. </w:t>
      </w:r>
    </w:p>
    <w:p w14:paraId="10B16034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 xml:space="preserve">Провести   хронометрирование и анализ плотности урока. </w:t>
      </w:r>
    </w:p>
    <w:p w14:paraId="7FC46DAE" w14:textId="5F8F5F61" w:rsidR="00490703" w:rsidRDefault="00FC1A97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Провести полное</w:t>
      </w:r>
      <w:r w:rsidR="00490703">
        <w:t xml:space="preserve"> педагогическое наблюдение и анализ урока </w:t>
      </w:r>
    </w:p>
    <w:p w14:paraId="2DB0B563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Выполнять обязанности ответственного за подготовку и проведение одного физкультурного мероприятия школы (праздника, дня здоровья и спорта, внутришкольного соревнования и др.), выполнять функции судьи, представителя команды и др. Оформить документы (положения о соревнованиях, программы мероприятий, протоколы и др.).</w:t>
      </w:r>
    </w:p>
    <w:p w14:paraId="6F2B68B6" w14:textId="45E24504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 xml:space="preserve">Разработать и провести комплекс гимнастики до занятия с учащимися прикрепленного класса под наблюдением учителя физической культуры. Оказать помощь учителям в разработке </w:t>
      </w:r>
      <w:r w:rsidR="00FC1A97">
        <w:t>и проведении</w:t>
      </w:r>
      <w:r>
        <w:t xml:space="preserve"> физкультминуток. Организовать спортивные развлечения и игры в часы отдыха.</w:t>
      </w:r>
    </w:p>
    <w:p w14:paraId="6F5CEE79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708"/>
          <w:tab w:val="left" w:pos="993"/>
        </w:tabs>
        <w:ind w:left="0" w:firstLine="709"/>
      </w:pPr>
      <w:r>
        <w:t>Фиксировать проведенные спортивно-массовые и физкультурно-оздоровительные мероприятия в дневнике педагогической практики в установленной форме.</w:t>
      </w:r>
    </w:p>
    <w:p w14:paraId="5B358893" w14:textId="607B5CEA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 xml:space="preserve"> Составить собственную характеристику прикрепленного класса и утвердить ее у классного руководителя. Она оформляется на основе наблюдений в течение всего периода практики. В ней отражаются: дисциплина, успеваемость </w:t>
      </w:r>
      <w:r w:rsidR="00FC1A97">
        <w:t>и активность</w:t>
      </w:r>
      <w:r>
        <w:t xml:space="preserve"> учащихся, их работоспособность, самостоятельность, взаимоотношения в коллективе, особенности поведения, отношение к урокам физической культуры, участие в </w:t>
      </w:r>
      <w:r w:rsidR="00FC1A97">
        <w:t>соревнованиях другие</w:t>
      </w:r>
      <w:r>
        <w:t xml:space="preserve"> показатели.  </w:t>
      </w:r>
    </w:p>
    <w:p w14:paraId="2FC5498B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Систематически вести дневник практики по установленной форме с отражением данных о проделанной работе, предусмотренной индивидуальным заданием.</w:t>
      </w:r>
    </w:p>
    <w:p w14:paraId="3EA320AE" w14:textId="77777777" w:rsidR="00490703" w:rsidRDefault="00490703" w:rsidP="00490703">
      <w:pPr>
        <w:pStyle w:val="21"/>
        <w:numPr>
          <w:ilvl w:val="0"/>
          <w:numId w:val="4"/>
        </w:numPr>
        <w:tabs>
          <w:tab w:val="left" w:pos="993"/>
        </w:tabs>
        <w:ind w:left="0" w:firstLine="709"/>
      </w:pPr>
      <w:r>
        <w:t>Составить итоговый отчет о деятельности в период практики.</w:t>
      </w:r>
    </w:p>
    <w:p w14:paraId="13297C1F" w14:textId="77777777" w:rsidR="00490703" w:rsidRDefault="00490703" w:rsidP="00490703">
      <w:pPr>
        <w:pStyle w:val="af2"/>
        <w:tabs>
          <w:tab w:val="left" w:pos="993"/>
        </w:tabs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сновными документами для студентов, отражающими участие в практике, являются:</w:t>
      </w:r>
    </w:p>
    <w:p w14:paraId="398B5A9F" w14:textId="77777777" w:rsidR="00490703" w:rsidRDefault="00490703" w:rsidP="00490703">
      <w:pPr>
        <w:pStyle w:val="31"/>
        <w:numPr>
          <w:ilvl w:val="0"/>
          <w:numId w:val="5"/>
        </w:numPr>
        <w:tabs>
          <w:tab w:val="left" w:pos="993"/>
          <w:tab w:val="num" w:pos="1068"/>
        </w:tabs>
        <w:ind w:left="0" w:firstLine="709"/>
        <w:jc w:val="both"/>
      </w:pPr>
      <w:r>
        <w:t>Дневник практики.</w:t>
      </w:r>
    </w:p>
    <w:p w14:paraId="322069CB" w14:textId="3A72A6D3" w:rsidR="00490703" w:rsidRDefault="00490703" w:rsidP="00490703">
      <w:pPr>
        <w:pStyle w:val="31"/>
        <w:numPr>
          <w:ilvl w:val="0"/>
          <w:numId w:val="5"/>
        </w:numPr>
        <w:tabs>
          <w:tab w:val="left" w:pos="993"/>
          <w:tab w:val="num" w:pos="1068"/>
        </w:tabs>
        <w:ind w:left="0" w:firstLine="709"/>
        <w:jc w:val="both"/>
      </w:pPr>
      <w:r>
        <w:t>План учебно-воспитательной работы на период практики на 15 уроков</w:t>
      </w:r>
      <w:r w:rsidR="00F60FDA">
        <w:t>.</w:t>
      </w:r>
      <w:r>
        <w:t xml:space="preserve"> </w:t>
      </w:r>
    </w:p>
    <w:p w14:paraId="20875708" w14:textId="5B76C1D8" w:rsidR="00490703" w:rsidRDefault="00490703" w:rsidP="00490703">
      <w:pPr>
        <w:pStyle w:val="31"/>
        <w:numPr>
          <w:ilvl w:val="0"/>
          <w:numId w:val="5"/>
        </w:numPr>
        <w:tabs>
          <w:tab w:val="left" w:pos="993"/>
          <w:tab w:val="num" w:pos="1068"/>
        </w:tabs>
        <w:ind w:left="0" w:firstLine="709"/>
        <w:jc w:val="both"/>
      </w:pPr>
      <w:r>
        <w:t>Конспекты на 14 уроков (фрагменты, полные конспекты, контрольный урок).</w:t>
      </w:r>
    </w:p>
    <w:p w14:paraId="03228FEC" w14:textId="77777777" w:rsidR="00490703" w:rsidRDefault="00490703" w:rsidP="00490703">
      <w:pPr>
        <w:pStyle w:val="31"/>
        <w:numPr>
          <w:ilvl w:val="0"/>
          <w:numId w:val="5"/>
        </w:numPr>
        <w:tabs>
          <w:tab w:val="left" w:pos="993"/>
          <w:tab w:val="num" w:pos="1068"/>
        </w:tabs>
        <w:ind w:left="0" w:firstLine="709"/>
        <w:jc w:val="both"/>
      </w:pPr>
      <w:r>
        <w:t>Конспект зачетного урока (формат А 4).</w:t>
      </w:r>
    </w:p>
    <w:p w14:paraId="5FF8052F" w14:textId="4D7C9229" w:rsidR="00490703" w:rsidRDefault="00490703" w:rsidP="00490703">
      <w:pPr>
        <w:pStyle w:val="31"/>
        <w:numPr>
          <w:ilvl w:val="0"/>
          <w:numId w:val="5"/>
        </w:numPr>
        <w:tabs>
          <w:tab w:val="left" w:pos="993"/>
          <w:tab w:val="num" w:pos="1068"/>
        </w:tabs>
        <w:ind w:left="0" w:firstLine="709"/>
        <w:jc w:val="both"/>
      </w:pPr>
      <w:r>
        <w:t xml:space="preserve"> </w:t>
      </w:r>
      <w:r w:rsidR="001475DC">
        <w:t>П</w:t>
      </w:r>
      <w:r>
        <w:t>ротокол</w:t>
      </w:r>
      <w:r w:rsidR="001475DC">
        <w:t>ы</w:t>
      </w:r>
      <w:r>
        <w:t xml:space="preserve"> педагогических наблюдений – 6 частичных тематических, полного </w:t>
      </w:r>
      <w:r w:rsidR="0029079A">
        <w:t>педагогического, хронометрирования, пульсометрии</w:t>
      </w:r>
      <w:r>
        <w:t>.</w:t>
      </w:r>
    </w:p>
    <w:p w14:paraId="48EBBB9C" w14:textId="7F28284B" w:rsidR="00490703" w:rsidRDefault="001475DC" w:rsidP="00490703">
      <w:pPr>
        <w:pStyle w:val="31"/>
        <w:numPr>
          <w:ilvl w:val="0"/>
          <w:numId w:val="5"/>
        </w:numPr>
        <w:tabs>
          <w:tab w:val="left" w:pos="993"/>
          <w:tab w:val="num" w:pos="1068"/>
        </w:tabs>
        <w:ind w:left="0" w:firstLine="709"/>
        <w:jc w:val="both"/>
      </w:pPr>
      <w:r>
        <w:t>Отчет</w:t>
      </w:r>
      <w:r w:rsidR="00490703">
        <w:t xml:space="preserve"> по воспитательной работе (сведения о классе, план воспитательной работы, краткое </w:t>
      </w:r>
      <w:r w:rsidR="0029079A">
        <w:t>содержание мероприятий</w:t>
      </w:r>
      <w:r w:rsidR="00490703">
        <w:t xml:space="preserve"> (тезисы, сценарии, пособия и т.д.), характеристика класса, характеристика и оценка студента, данная классным руководителем). </w:t>
      </w:r>
    </w:p>
    <w:p w14:paraId="168930DB" w14:textId="0F6F7008" w:rsidR="00490703" w:rsidRDefault="0029079A" w:rsidP="0029079A">
      <w:pPr>
        <w:pStyle w:val="31"/>
        <w:tabs>
          <w:tab w:val="left" w:pos="993"/>
        </w:tabs>
        <w:ind w:left="709" w:firstLine="0"/>
        <w:jc w:val="both"/>
      </w:pPr>
      <w:r>
        <w:t xml:space="preserve">7. </w:t>
      </w:r>
      <w:r w:rsidR="00490703">
        <w:t xml:space="preserve">Программа и отчет о проведении досугового мероприятия или мероприятия активного отдыха в режиме учебного и вне учебного времен </w:t>
      </w:r>
    </w:p>
    <w:p w14:paraId="28240B97" w14:textId="77777777" w:rsidR="00490703" w:rsidRDefault="00490703" w:rsidP="00490703">
      <w:pPr>
        <w:pStyle w:val="31"/>
        <w:numPr>
          <w:ilvl w:val="0"/>
          <w:numId w:val="6"/>
        </w:numPr>
        <w:tabs>
          <w:tab w:val="left" w:pos="993"/>
        </w:tabs>
        <w:ind w:left="0" w:firstLine="709"/>
        <w:jc w:val="both"/>
      </w:pPr>
      <w:r>
        <w:t>Отчеты по проведению спортивно-массового мероприятия.</w:t>
      </w:r>
    </w:p>
    <w:p w14:paraId="09DD6505" w14:textId="77777777" w:rsidR="00490703" w:rsidRDefault="00490703" w:rsidP="00490703">
      <w:pPr>
        <w:pStyle w:val="31"/>
        <w:tabs>
          <w:tab w:val="left" w:pos="993"/>
        </w:tabs>
        <w:ind w:left="0" w:firstLine="709"/>
        <w:jc w:val="both"/>
      </w:pPr>
      <w:r>
        <w:t>9.Отчет о проведении контрольных испытаний по определению уровня физической подготовленности обучающихся.</w:t>
      </w:r>
    </w:p>
    <w:p w14:paraId="0D791709" w14:textId="7765E42F" w:rsidR="00490703" w:rsidRDefault="00490703" w:rsidP="00490703">
      <w:pPr>
        <w:pStyle w:val="31"/>
        <w:tabs>
          <w:tab w:val="left" w:pos="993"/>
        </w:tabs>
        <w:ind w:left="0" w:firstLine="709"/>
        <w:jc w:val="both"/>
      </w:pPr>
      <w:r>
        <w:t>Все документы должны быть завизированы и сдаются в папке</w:t>
      </w:r>
      <w:r w:rsidR="00F60FDA">
        <w:t xml:space="preserve"> и на электронном носителе</w:t>
      </w:r>
      <w:r>
        <w:t>.</w:t>
      </w:r>
    </w:p>
    <w:p w14:paraId="797559CE" w14:textId="77777777" w:rsidR="00490703" w:rsidRDefault="00490703" w:rsidP="00490703">
      <w:pPr>
        <w:tabs>
          <w:tab w:val="left" w:pos="993"/>
        </w:tabs>
        <w:spacing w:after="0" w:line="240" w:lineRule="auto"/>
        <w:ind w:firstLine="709"/>
        <w:jc w:val="both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К проведению зачетного урока студент допускается только при наличии всей вышеуказанной документации.</w:t>
      </w:r>
    </w:p>
    <w:p w14:paraId="2603341D" w14:textId="77777777"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b/>
          <w:i/>
          <w:sz w:val="24"/>
          <w:szCs w:val="24"/>
        </w:rPr>
      </w:pPr>
    </w:p>
    <w:p w14:paraId="63F3152C" w14:textId="77777777"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Литература:</w:t>
      </w:r>
    </w:p>
    <w:p w14:paraId="7F80349D" w14:textId="77777777" w:rsidR="00490703" w:rsidRDefault="00490703" w:rsidP="00490703">
      <w:pPr>
        <w:numPr>
          <w:ilvl w:val="0"/>
          <w:numId w:val="7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удашова, Л.Т. Учебная практика студентов в общеобразовательных учреждениях по предмету «Физическая культура»: учебное пособие / Л.Т.Кудашова, О.Н.Титорова, С.Е.Войнова; НГУ им.П.Ф.Лесгафта – СПб.: [б.и.], 2014. – 115 с.</w:t>
      </w:r>
    </w:p>
    <w:p w14:paraId="746F5FFF" w14:textId="77777777" w:rsidR="00490703" w:rsidRDefault="00490703" w:rsidP="00490703">
      <w:pPr>
        <w:numPr>
          <w:ilvl w:val="0"/>
          <w:numId w:val="7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Лосин, Е.А. Технология проведения педагогической практики в общеобразовательных учреждениях по предмету «Физическая культура»: учеб.-метод. пособие / Е.А. Лосин, О.Н. Титорова, Л.Т. Кудашова; НГУ им.П.Ф.Лесгафта – СПб.: [б.и.], 2013. – 121 с. </w:t>
      </w:r>
    </w:p>
    <w:p w14:paraId="6FC2A84E" w14:textId="77777777" w:rsidR="00490703" w:rsidRDefault="00490703" w:rsidP="00490703">
      <w:pPr>
        <w:numPr>
          <w:ilvl w:val="0"/>
          <w:numId w:val="7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Никольская, С.В. Технология планирования учебного материала по предмету «Физическая культура»: Учебно-методическое  пособие./ С.В. Никольская, О.Н. Титорова; СПбГУФК им. П.Ф. Лесгафта – СПб.: [б.и.], 2006.</w:t>
      </w:r>
    </w:p>
    <w:p w14:paraId="19BF9D1E" w14:textId="77777777" w:rsidR="00490703" w:rsidRDefault="00490703" w:rsidP="00490703">
      <w:pPr>
        <w:numPr>
          <w:ilvl w:val="0"/>
          <w:numId w:val="7"/>
        </w:numPr>
        <w:tabs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Кожевникова, Н.В. Условия повышения эффективности работы методиста на педагогичекой практике в школе: Учебно-методическое пособие / Н.В. Кожевникова; НГУ им.П.Ф.Лесгафта – СПб.: [б.и.], 2012. – 45 с.</w:t>
      </w:r>
    </w:p>
    <w:p w14:paraId="66FB4736" w14:textId="77777777" w:rsidR="00490703" w:rsidRDefault="00490703" w:rsidP="00490703">
      <w:pPr>
        <w:tabs>
          <w:tab w:val="left" w:pos="993"/>
        </w:tabs>
        <w:spacing w:after="0" w:line="240" w:lineRule="auto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5. Шитикова Г.Ф.  Методы контроля эффективности педагогического процесса на уроках физического воспитания: Учебно-методическое пособие /СПб ГАФК им. П.Ф. Лесгафта. – СПб., 2006. –59с.</w:t>
      </w:r>
    </w:p>
    <w:p w14:paraId="50E7CF1D" w14:textId="77777777" w:rsidR="00490703" w:rsidRDefault="00490703" w:rsidP="00490703">
      <w:pPr>
        <w:spacing w:after="0" w:line="240" w:lineRule="auto"/>
        <w:rPr>
          <w:rFonts w:ascii="Times New Roman" w:hAnsi="Times New Roman"/>
          <w:b/>
          <w:caps/>
          <w:sz w:val="24"/>
          <w:szCs w:val="24"/>
        </w:rPr>
        <w:sectPr w:rsidR="00490703">
          <w:pgSz w:w="11906" w:h="16838"/>
          <w:pgMar w:top="1134" w:right="851" w:bottom="1134" w:left="1701" w:header="709" w:footer="709" w:gutter="0"/>
          <w:cols w:space="720"/>
        </w:sectPr>
      </w:pPr>
    </w:p>
    <w:p w14:paraId="680165F9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>АНАЛИЗ ВЫПОЛНЕНИЯ ПРОГРАММЫ ПРАКТИКИ</w:t>
      </w:r>
      <w:r>
        <w:rPr>
          <w:rStyle w:val="afd"/>
          <w:rFonts w:ascii="Times New Roman" w:hAnsi="Times New Roman"/>
          <w:b/>
          <w:caps/>
          <w:sz w:val="24"/>
          <w:szCs w:val="24"/>
        </w:rPr>
        <w:footnoteReference w:id="2"/>
      </w:r>
    </w:p>
    <w:tbl>
      <w:tblPr>
        <w:tblW w:w="15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0"/>
        <w:gridCol w:w="7523"/>
        <w:gridCol w:w="2524"/>
        <w:gridCol w:w="2452"/>
        <w:gridCol w:w="1895"/>
      </w:tblGrid>
      <w:tr w:rsidR="0029079A" w14:paraId="25BBB42F" w14:textId="77777777" w:rsidTr="0029079A">
        <w:trPr>
          <w:trHeight w:val="784"/>
        </w:trPr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B1E484" w14:textId="77777777" w:rsidR="0029079A" w:rsidRDefault="002907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Дата</w:t>
            </w:r>
          </w:p>
        </w:tc>
        <w:tc>
          <w:tcPr>
            <w:tcW w:w="7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D1107" w14:textId="77777777" w:rsidR="00C85CCD" w:rsidRPr="00C85CCD" w:rsidRDefault="00C85CCD" w:rsidP="00C85CCD">
            <w:pPr>
              <w:jc w:val="center"/>
              <w:rPr>
                <w:rFonts w:ascii="Times New Roman" w:hAnsi="Times New Roman"/>
                <w:b/>
                <w:caps/>
                <w:sz w:val="28"/>
                <w:szCs w:val="28"/>
              </w:rPr>
            </w:pPr>
            <w:r w:rsidRPr="00C85CCD">
              <w:rPr>
                <w:rFonts w:ascii="Times New Roman" w:hAnsi="Times New Roman"/>
                <w:b/>
                <w:sz w:val="28"/>
                <w:szCs w:val="28"/>
              </w:rPr>
              <w:t>Содержание и результаты деятельности</w:t>
            </w:r>
          </w:p>
          <w:p w14:paraId="2A486D07" w14:textId="319E413B" w:rsidR="0029079A" w:rsidRDefault="002907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B6622" w14:textId="77777777" w:rsidR="0029079A" w:rsidRDefault="002907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Замечания и рекомендации руководителей практики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9EFDA" w14:textId="77777777" w:rsidR="0029079A" w:rsidRDefault="002907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Задания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385AB" w14:textId="77777777" w:rsidR="0029079A" w:rsidRDefault="0029079A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Подпись ответственного лица</w:t>
            </w:r>
          </w:p>
        </w:tc>
      </w:tr>
      <w:tr w:rsidR="00C85CCD" w14:paraId="079A1699" w14:textId="77777777" w:rsidTr="00866BFE">
        <w:trPr>
          <w:trHeight w:val="784"/>
        </w:trPr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C385B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E3B5D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80F31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B8B50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C64F7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C85CCD" w14:paraId="3566F676" w14:textId="77777777" w:rsidTr="001314F5">
        <w:trPr>
          <w:trHeight w:val="784"/>
        </w:trPr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1AE45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9A80E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0FADB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45EE7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9985D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C85CCD" w14:paraId="3660E18B" w14:textId="77777777" w:rsidTr="00716258">
        <w:trPr>
          <w:trHeight w:val="784"/>
        </w:trPr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9DC11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6A86B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7E4F2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6C3BF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05A31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C85CCD" w14:paraId="13740003" w14:textId="77777777" w:rsidTr="001A0F3F">
        <w:trPr>
          <w:trHeight w:val="784"/>
        </w:trPr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95FDF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7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D9541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3D274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D7F16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14BC2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C85CCD" w14:paraId="0B108339" w14:textId="77777777" w:rsidTr="009101B7">
        <w:trPr>
          <w:trHeight w:val="783"/>
        </w:trPr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11ED9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7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2FF8B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27B12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839E2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14C7E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C85CCD" w14:paraId="5415716C" w14:textId="77777777" w:rsidTr="00B53358">
        <w:trPr>
          <w:trHeight w:val="783"/>
        </w:trPr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6E884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7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1F1D5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75046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F4361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8B1AF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C85CCD" w14:paraId="313D4659" w14:textId="77777777" w:rsidTr="00CB0B1B">
        <w:trPr>
          <w:trHeight w:val="783"/>
        </w:trPr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D16D2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7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1A412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042C6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E5FB3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A3198" w14:textId="77777777" w:rsidR="00C85CCD" w:rsidRDefault="00C85CCD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16C08BAB" w14:textId="77777777" w:rsidR="00490703" w:rsidRDefault="00490703" w:rsidP="00490703">
      <w:pPr>
        <w:spacing w:after="0" w:line="240" w:lineRule="auto"/>
        <w:rPr>
          <w:rFonts w:ascii="Times New Roman" w:hAnsi="Times New Roman"/>
          <w:b/>
          <w:caps/>
          <w:sz w:val="24"/>
          <w:szCs w:val="24"/>
        </w:rPr>
        <w:sectPr w:rsidR="00490703">
          <w:pgSz w:w="16838" w:h="11906" w:orient="landscape"/>
          <w:pgMar w:top="1701" w:right="1134" w:bottom="851" w:left="1134" w:header="709" w:footer="709" w:gutter="0"/>
          <w:cols w:space="720"/>
        </w:sectPr>
      </w:pPr>
    </w:p>
    <w:p w14:paraId="73BACF99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>спортивно-массовая и</w:t>
      </w:r>
    </w:p>
    <w:p w14:paraId="60BB0E6D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t>физкультурно-оздоровительная работа</w:t>
      </w:r>
      <w:r>
        <w:rPr>
          <w:rStyle w:val="afd"/>
          <w:rFonts w:ascii="Times New Roman" w:hAnsi="Times New Roman"/>
          <w:b/>
          <w:caps/>
          <w:sz w:val="24"/>
          <w:szCs w:val="24"/>
        </w:rPr>
        <w:footnoteReference w:id="3"/>
      </w:r>
    </w:p>
    <w:tbl>
      <w:tblPr>
        <w:tblW w:w="15103" w:type="dxa"/>
        <w:tblLook w:val="04A0" w:firstRow="1" w:lastRow="0" w:firstColumn="1" w:lastColumn="0" w:noHBand="0" w:noVBand="1"/>
      </w:tblPr>
      <w:tblGrid>
        <w:gridCol w:w="699"/>
        <w:gridCol w:w="1140"/>
        <w:gridCol w:w="2231"/>
        <w:gridCol w:w="1909"/>
        <w:gridCol w:w="2018"/>
        <w:gridCol w:w="2042"/>
        <w:gridCol w:w="2913"/>
        <w:gridCol w:w="2151"/>
      </w:tblGrid>
      <w:tr w:rsidR="00490703" w14:paraId="659F701B" w14:textId="77777777" w:rsidTr="00490703">
        <w:trPr>
          <w:trHeight w:val="1055"/>
        </w:trPr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255088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№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8F1838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ата</w:t>
            </w: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A0F9A3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Название мероприятия</w:t>
            </w: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958BCC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частники</w:t>
            </w:r>
          </w:p>
        </w:tc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210A0B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Место проведения</w:t>
            </w: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B2847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Количество участников</w:t>
            </w:r>
          </w:p>
        </w:tc>
        <w:tc>
          <w:tcPr>
            <w:tcW w:w="2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95155E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Функциональные обязанности практиканта</w:t>
            </w: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18E5E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имечания</w:t>
            </w:r>
          </w:p>
        </w:tc>
      </w:tr>
      <w:tr w:rsidR="00490703" w14:paraId="1460276F" w14:textId="77777777" w:rsidTr="00490703">
        <w:trPr>
          <w:trHeight w:val="654"/>
        </w:trPr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CB259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672C173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B740655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3D581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27B9F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D60BA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46A81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6B3C6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B95C3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D23B7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2E5EC62A" w14:textId="77777777" w:rsidTr="00490703">
        <w:trPr>
          <w:trHeight w:val="654"/>
        </w:trPr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57BDB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3FD52AE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859BA0D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33A38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D6AB5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37F0B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D81F1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ED62F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BCEE6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D10EB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76EF169E" w14:textId="77777777" w:rsidTr="00490703">
        <w:trPr>
          <w:trHeight w:val="685"/>
        </w:trPr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4F4FB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E96EBBE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EDEB874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73194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5C2C6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DEEC3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D7798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1EA5F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9046C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B68C4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63A2932A" w14:textId="77777777" w:rsidTr="00490703">
        <w:trPr>
          <w:trHeight w:val="685"/>
        </w:trPr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3AF7F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</w:p>
          <w:p w14:paraId="38B07DF8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5DD5CF9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49A0A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66CD0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95915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B354C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88711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26494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94D98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2C359FDE" w14:textId="77777777" w:rsidTr="00490703">
        <w:trPr>
          <w:trHeight w:val="685"/>
        </w:trPr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48F04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</w:p>
          <w:p w14:paraId="371F87B6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FA62350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597DE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FF763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285B4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0243B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ABD1B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58E32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D08C0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246E54D9" w14:textId="77777777" w:rsidTr="00490703">
        <w:trPr>
          <w:trHeight w:val="685"/>
        </w:trPr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2D3B4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</w:p>
          <w:p w14:paraId="3EC061E1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577C522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2A5BC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CE4DB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46AF1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78108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DF5CE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BE13D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CAF51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37B9D8EF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sz w:val="24"/>
          <w:szCs w:val="24"/>
          <w:lang w:eastAsia="ru-RU"/>
        </w:rPr>
      </w:pPr>
    </w:p>
    <w:p w14:paraId="6FC419F8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14:paraId="5125346E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sz w:val="24"/>
          <w:szCs w:val="24"/>
        </w:rPr>
      </w:pPr>
    </w:p>
    <w:p w14:paraId="1B594B30" w14:textId="77777777" w:rsidR="00490703" w:rsidRDefault="00490703" w:rsidP="00490703">
      <w:pPr>
        <w:spacing w:after="0" w:line="240" w:lineRule="auto"/>
        <w:rPr>
          <w:rFonts w:ascii="Times New Roman" w:hAnsi="Times New Roman"/>
          <w:b/>
          <w:caps/>
          <w:sz w:val="24"/>
          <w:szCs w:val="24"/>
        </w:rPr>
        <w:sectPr w:rsidR="00490703">
          <w:pgSz w:w="16838" w:h="11906" w:orient="landscape"/>
          <w:pgMar w:top="1701" w:right="1134" w:bottom="851" w:left="1134" w:header="709" w:footer="709" w:gutter="0"/>
          <w:cols w:space="720"/>
        </w:sectPr>
      </w:pPr>
    </w:p>
    <w:p w14:paraId="4BA62124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>протокол зачетного урока</w:t>
      </w:r>
    </w:p>
    <w:tbl>
      <w:tblPr>
        <w:tblW w:w="96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00"/>
      </w:tblGrid>
      <w:tr w:rsidR="00490703" w14:paraId="513333A5" w14:textId="77777777" w:rsidTr="00490703">
        <w:tc>
          <w:tcPr>
            <w:tcW w:w="960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F523E77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веденного студентом____________________________________________</w:t>
            </w:r>
          </w:p>
        </w:tc>
      </w:tr>
      <w:tr w:rsidR="00490703" w14:paraId="44CF6119" w14:textId="77777777" w:rsidTr="00490703">
        <w:tc>
          <w:tcPr>
            <w:tcW w:w="960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45127AB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в_____классе, школы №_______</w:t>
            </w:r>
          </w:p>
          <w:p w14:paraId="286BA61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дата «______»_____________ 20_____г.</w:t>
            </w:r>
          </w:p>
        </w:tc>
      </w:tr>
      <w:tr w:rsidR="00490703" w14:paraId="3454208A" w14:textId="77777777" w:rsidTr="00490703">
        <w:trPr>
          <w:trHeight w:val="80"/>
        </w:trPr>
        <w:tc>
          <w:tcPr>
            <w:tcW w:w="9606" w:type="dxa"/>
            <w:tcBorders>
              <w:top w:val="nil"/>
              <w:left w:val="nil"/>
              <w:bottom w:val="nil"/>
              <w:right w:val="nil"/>
            </w:tcBorders>
          </w:tcPr>
          <w:p w14:paraId="62CCE461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Урок принят группой преподавателей в составе_________________________</w:t>
            </w:r>
          </w:p>
          <w:p w14:paraId="69625772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____________________________________________________________________________</w:t>
            </w:r>
          </w:p>
          <w:p w14:paraId="7CC19411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tbl>
            <w:tblPr>
              <w:tblW w:w="934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16"/>
              <w:gridCol w:w="567"/>
              <w:gridCol w:w="4533"/>
              <w:gridCol w:w="1729"/>
            </w:tblGrid>
            <w:tr w:rsidR="00490703" w14:paraId="3D128432" w14:textId="77777777">
              <w:tc>
                <w:tcPr>
                  <w:tcW w:w="251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95A4058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Разделы профессиональной подготовки практиканта</w:t>
                  </w: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66346AA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№ п/п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99AA14E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Перечень наблюдаемых умений и навыков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2AF3FF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Баллы *</w:t>
                  </w:r>
                </w:p>
                <w:p w14:paraId="06DF3C21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(2-3-4-5)</w:t>
                  </w:r>
                </w:p>
              </w:tc>
            </w:tr>
            <w:tr w:rsidR="00490703" w14:paraId="7C81BAC8" w14:textId="77777777">
              <w:tc>
                <w:tcPr>
                  <w:tcW w:w="251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A665393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Подготовленность педагога к уроку</w:t>
                  </w: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2A0E6FA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1C9BD9E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Оформление конспекта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7C2419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26010563" w14:textId="77777777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E7737C" w14:textId="77777777"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5461405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C7AD198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Формулировка задач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C77C86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518F7391" w14:textId="77777777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0385F3D" w14:textId="77777777"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DAA6A72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DC27599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Подбор средств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2654C8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66E3B447" w14:textId="77777777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75165A2" w14:textId="77777777"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B4B72A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7E3B2C1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Разработанность организации и методики обучения и воспитания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4D708D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6DC3384F" w14:textId="77777777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887E694" w14:textId="77777777"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0A58CFD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A1E9BDB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Подготовка мест занятий и инвентаря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34DE125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70D6D20B" w14:textId="77777777">
              <w:tc>
                <w:tcPr>
                  <w:tcW w:w="251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5540FCE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Организационное обеспечение урока</w:t>
                  </w: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4EF3B43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8C142B2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Соблюдение регламента урока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92879D7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2C47E0DC" w14:textId="77777777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C44DEE3" w14:textId="77777777"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927A412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7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0CE3F41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 xml:space="preserve"> Правильность выбора места учителя, рациональность размещение учащихся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35D45B5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61EB6288" w14:textId="77777777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C8A2E6C" w14:textId="77777777"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C23BF43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8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26D3D37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Умение подавать команды и распоряжения, владение голосом, умение держаться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D23295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7BB95F67" w14:textId="77777777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E2FE488" w14:textId="77777777"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E5F092D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9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EEFE00A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Использование методов организации учебной работы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3728732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0BCB6DD5" w14:textId="77777777">
              <w:tc>
                <w:tcPr>
                  <w:tcW w:w="251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18DF53F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Учебно-воспитательная работа педагога</w:t>
                  </w: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E062B0F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0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DAEA8A1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 xml:space="preserve">Умение конкретизировать и разъяснять задачи 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087FB95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6B57F48C" w14:textId="77777777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6412AAC" w14:textId="77777777"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D0EB4FE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1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8424A12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Правильная дозировка и соответствие упражнений подготовительной части задачам урока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2204731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3245AF58" w14:textId="77777777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84D7F38" w14:textId="77777777"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0165199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2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34534A6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Включение необходимого материала повторения, подводящих упражнений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1018486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5018B737" w14:textId="77777777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6649252" w14:textId="77777777"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4E207A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3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F40D1D3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Техника показа упражнений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BE358A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0376EEB4" w14:textId="77777777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F3988C7" w14:textId="77777777"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D41254B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4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7407069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Соблюдение обоснованной методической последовательности в обучении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E252E88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45E66D40" w14:textId="77777777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4B013F6" w14:textId="77777777"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1FA6A0E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5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EC382F0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Эффективность указаний по устранению общих технических ошибок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D8301BD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372AB8C7" w14:textId="77777777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3FA15EE" w14:textId="77777777"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C281199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6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837CEA8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Продуктивность использования времени при показе и объяснении учебного материала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FFE617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346166C9" w14:textId="77777777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CFF7B83" w14:textId="77777777" w:rsidR="00490703" w:rsidRDefault="00490703">
                  <w:pPr>
                    <w:spacing w:after="0" w:line="256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0324CE5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7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4BCD438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Оценивание работы учащихся на уроке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2638E4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347E295F" w14:textId="77777777">
              <w:tc>
                <w:tcPr>
                  <w:tcW w:w="251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7B0EC7D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Результативность  урока</w:t>
                  </w:r>
                </w:p>
                <w:p w14:paraId="796D251D" w14:textId="77777777" w:rsidR="00490703" w:rsidRDefault="0049070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B35C218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8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863F69A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Оптимальная моторная плотность урока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DF82A5D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53EED9DB" w14:textId="77777777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705F774" w14:textId="77777777" w:rsidR="00490703" w:rsidRDefault="00490703">
                  <w:pPr>
                    <w:spacing w:after="0" w:line="256" w:lineRule="auto"/>
                    <w:rPr>
                      <w:rFonts w:ascii="Times New Roman" w:eastAsia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AF30417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9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7F0D63A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Степень решения основных задач урока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D5729E4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1614B70F" w14:textId="77777777">
              <w:tc>
                <w:tcPr>
                  <w:tcW w:w="7621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D289216" w14:textId="77777777" w:rsidR="00490703" w:rsidRDefault="00490703">
                  <w:pPr>
                    <w:spacing w:after="0" w:line="256" w:lineRule="auto"/>
                    <w:rPr>
                      <w:rFonts w:ascii="Times New Roman" w:eastAsia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878FC34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20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4704929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Успешность  учебной деятельности учащихся (конкретные результаты; усвоение знаний, умений, навыков; показатели поведения)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2B35D72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295599A1" w14:textId="77777777">
              <w:tc>
                <w:tcPr>
                  <w:tcW w:w="762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3BF695B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Сумма баллов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13996A8" w14:textId="77777777" w:rsidR="00490703" w:rsidRDefault="00490703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sz w:val="24"/>
                      <w:szCs w:val="24"/>
                      <w:lang w:bidi="en-US"/>
                    </w:rPr>
                  </w:pPr>
                </w:p>
              </w:tc>
            </w:tr>
            <w:tr w:rsidR="00490703" w14:paraId="7E06D41E" w14:textId="77777777">
              <w:tc>
                <w:tcPr>
                  <w:tcW w:w="762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3F36CDC" w14:textId="77777777" w:rsidR="00490703" w:rsidRDefault="00490703">
                  <w:pPr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  <w:lang w:eastAsia="ru-RU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 xml:space="preserve">ИТОГОВЫЙ БАЛЛ </w:t>
                  </w:r>
                </w:p>
              </w:tc>
              <w:tc>
                <w:tcPr>
                  <w:tcW w:w="17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CA416AE" w14:textId="77777777" w:rsidR="00490703" w:rsidRDefault="00490703">
                  <w:pPr>
                    <w:rPr>
                      <w:rFonts w:ascii="Times New Roman" w:hAnsi="Times New Roman"/>
                      <w:sz w:val="24"/>
                      <w:szCs w:val="24"/>
                      <w:lang w:eastAsia="ru-RU"/>
                    </w:rPr>
                  </w:pPr>
                </w:p>
              </w:tc>
            </w:tr>
          </w:tbl>
          <w:p w14:paraId="67048AF7" w14:textId="77777777" w:rsidR="00490703" w:rsidRDefault="00490703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490703" w14:paraId="23FB22AC" w14:textId="77777777" w:rsidTr="00490703">
        <w:tc>
          <w:tcPr>
            <w:tcW w:w="960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CBA982" w14:textId="77777777" w:rsidR="0054275C" w:rsidRDefault="00490703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aps/>
                <w:sz w:val="24"/>
                <w:szCs w:val="24"/>
              </w:rPr>
              <w:t xml:space="preserve"> </w:t>
            </w:r>
          </w:p>
          <w:p w14:paraId="24CEB5BE" w14:textId="77777777" w:rsidR="0054275C" w:rsidRDefault="0054275C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  <w:p w14:paraId="1A711CCF" w14:textId="0F32A41D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aps/>
                <w:sz w:val="24"/>
                <w:szCs w:val="24"/>
              </w:rPr>
              <w:lastRenderedPageBreak/>
              <w:t>пожелания практиканту</w:t>
            </w:r>
          </w:p>
          <w:p w14:paraId="006B0067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14:paraId="35CDD181" w14:textId="77777777" w:rsidTr="00490703">
        <w:tc>
          <w:tcPr>
            <w:tcW w:w="9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6DDD40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5DDD56B3" w14:textId="77777777" w:rsidTr="00490703">
        <w:tc>
          <w:tcPr>
            <w:tcW w:w="96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EB1DA7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0F53F25D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tbl>
      <w:tblPr>
        <w:tblW w:w="96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380"/>
        <w:gridCol w:w="1253"/>
        <w:gridCol w:w="3967"/>
      </w:tblGrid>
      <w:tr w:rsidR="00490703" w14:paraId="775D8F3E" w14:textId="77777777" w:rsidTr="00490703">
        <w:tc>
          <w:tcPr>
            <w:tcW w:w="43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858B64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841383E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«____»__________20____г.</w:t>
            </w:r>
          </w:p>
          <w:p w14:paraId="7917963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22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EA80D8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90703" w14:paraId="70C69DC4" w14:textId="77777777" w:rsidTr="00490703">
        <w:tc>
          <w:tcPr>
            <w:tcW w:w="5637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B4D473E" w14:textId="02473FAF" w:rsidR="00490703" w:rsidRPr="0054275C" w:rsidRDefault="0054275C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54275C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Подпись </w:t>
            </w:r>
            <w:r w:rsidRPr="0054275C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руководителя практики от профильной организации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B2E9F8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490703" w14:paraId="308572BB" w14:textId="77777777" w:rsidTr="00490703">
        <w:tc>
          <w:tcPr>
            <w:tcW w:w="563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9F5DC5" w14:textId="77777777" w:rsidR="00490703" w:rsidRPr="0054275C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  <w:p w14:paraId="12DD01E5" w14:textId="0FBE1C5D" w:rsidR="00490703" w:rsidRPr="0054275C" w:rsidRDefault="0054275C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54275C">
              <w:rPr>
                <w:rFonts w:ascii="Times New Roman" w:hAnsi="Times New Roman"/>
                <w:b/>
                <w:i/>
                <w:sz w:val="24"/>
                <w:szCs w:val="24"/>
              </w:rPr>
              <w:t>Подпись руководителя практики от образовательной организации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9E71ED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0A8F3D6A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p w14:paraId="3433B7F1" w14:textId="77777777" w:rsidR="00490703" w:rsidRDefault="00490703" w:rsidP="00490703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bidi="en-US"/>
        </w:rPr>
      </w:pPr>
      <w:r>
        <w:rPr>
          <w:rFonts w:ascii="Times New Roman" w:hAnsi="Times New Roman"/>
          <w:sz w:val="24"/>
          <w:szCs w:val="24"/>
        </w:rPr>
        <w:t>*Урок оценивается  по 20 позициям, определяющих качество овладения студентом профессиональными  умениями и навыками, используя балльную систему:2 балла – неудовлетворительно,3 балла  - удовлетворительно,4 балла – хорошо, 5 баллов – отлично.</w:t>
      </w:r>
    </w:p>
    <w:p w14:paraId="3F246760" w14:textId="77777777" w:rsidR="00490703" w:rsidRDefault="00490703" w:rsidP="00490703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eastAsia="ru-RU"/>
        </w:rPr>
      </w:pPr>
      <w:r>
        <w:rPr>
          <w:rFonts w:ascii="Times New Roman" w:hAnsi="Times New Roman"/>
          <w:b/>
          <w:sz w:val="24"/>
          <w:szCs w:val="24"/>
        </w:rPr>
        <w:t>Полученная сумма баллов делится на 10, таким образом, определяется итоговая оценка от 4 до 10 баллов</w:t>
      </w:r>
    </w:p>
    <w:p w14:paraId="729EAB02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4C136376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1EDB89E6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674602D6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03E7B41F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6AF5BDB6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707BCEA6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58B3A6EC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7F1785DF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4477A98F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3DB09C01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3B5DB006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1436B1F8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11563E21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349A32F5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1AA1B8F9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4941E560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00096135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02E2CCC1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51D5B8D1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0F2013F9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5CAAE3E3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22F570A8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3CEF93CE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4E061735" w14:textId="77777777" w:rsidR="00490703" w:rsidRDefault="00490703" w:rsidP="00490703">
      <w:pPr>
        <w:spacing w:after="0" w:line="240" w:lineRule="auto"/>
        <w:rPr>
          <w:rFonts w:ascii="Times New Roman" w:hAnsi="Times New Roman"/>
          <w:b/>
          <w:caps/>
          <w:sz w:val="24"/>
          <w:szCs w:val="24"/>
        </w:rPr>
      </w:pPr>
    </w:p>
    <w:p w14:paraId="5AB53022" w14:textId="59F7C48F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113C7559" w14:textId="576E912D" w:rsidR="00F60FDA" w:rsidRDefault="00F60FDA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47C44DE1" w14:textId="50EC851B" w:rsidR="00F60FDA" w:rsidRDefault="00F60FDA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1CBB4AE1" w14:textId="58346D0F" w:rsidR="00F60FDA" w:rsidRDefault="00F60FDA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6E48B1B0" w14:textId="75D59396" w:rsidR="00F60FDA" w:rsidRDefault="00F60FDA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1D8BDC01" w14:textId="1983C53E" w:rsidR="00F60FDA" w:rsidRDefault="00F60FDA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6F329BCF" w14:textId="03904E90" w:rsidR="00F60FDA" w:rsidRDefault="00F60FDA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52228F40" w14:textId="12DE7926" w:rsidR="00F60FDA" w:rsidRDefault="00F60FDA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2FFBAAB0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>отзыв о работе студентА</w:t>
      </w:r>
    </w:p>
    <w:p w14:paraId="64CFF5F5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90"/>
        <w:gridCol w:w="731"/>
        <w:gridCol w:w="751"/>
        <w:gridCol w:w="1824"/>
        <w:gridCol w:w="570"/>
        <w:gridCol w:w="1498"/>
        <w:gridCol w:w="2322"/>
      </w:tblGrid>
      <w:tr w:rsidR="00490703" w14:paraId="21BA99FC" w14:textId="77777777" w:rsidTr="00490703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1BB104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  <w:vertAlign w:val="superscript"/>
              </w:rPr>
            </w:pPr>
          </w:p>
          <w:p w14:paraId="5662A757" w14:textId="02A13840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  <w:vertAlign w:val="superscript"/>
              </w:rPr>
            </w:pPr>
          </w:p>
        </w:tc>
      </w:tr>
      <w:tr w:rsidR="00490703" w14:paraId="68ADCC35" w14:textId="77777777" w:rsidTr="00490703">
        <w:tc>
          <w:tcPr>
            <w:tcW w:w="2321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0EB2292C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студента</w:t>
            </w: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E2418B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82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9F9530D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группы</w:t>
            </w:r>
          </w:p>
        </w:tc>
        <w:tc>
          <w:tcPr>
            <w:tcW w:w="439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F40697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14:paraId="5D55BB20" w14:textId="77777777" w:rsidTr="00490703">
        <w:tc>
          <w:tcPr>
            <w:tcW w:w="23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E80091C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57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EA5AAD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390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14:paraId="79A58113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/>
                <w:b/>
                <w:caps/>
                <w:sz w:val="24"/>
                <w:szCs w:val="24"/>
                <w:vertAlign w:val="superscript"/>
              </w:rPr>
              <w:t>(факультет)</w:t>
            </w:r>
          </w:p>
        </w:tc>
      </w:tr>
      <w:tr w:rsidR="00490703" w14:paraId="6B23D5DE" w14:textId="77777777" w:rsidTr="00490703">
        <w:tc>
          <w:tcPr>
            <w:tcW w:w="4896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14:paraId="3CF892F7" w14:textId="7FB3A487"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проходившего практику в </w:t>
            </w:r>
            <w:r w:rsidR="0054275C">
              <w:rPr>
                <w:rFonts w:ascii="Times New Roman" w:hAnsi="Times New Roman"/>
                <w:b/>
                <w:sz w:val="24"/>
                <w:szCs w:val="24"/>
              </w:rPr>
              <w:t>образовательной организации</w:t>
            </w:r>
          </w:p>
        </w:tc>
        <w:tc>
          <w:tcPr>
            <w:tcW w:w="20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2AED7E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E5B37F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14:paraId="6BB1FB98" w14:textId="77777777" w:rsidTr="00490703">
        <w:tc>
          <w:tcPr>
            <w:tcW w:w="489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8D09178" w14:textId="77777777" w:rsidR="00490703" w:rsidRDefault="00490703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0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69911E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F114A5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14:paraId="093BCD75" w14:textId="77777777" w:rsidTr="00490703"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 w14:paraId="260DE796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30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E7A3896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39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1D9BD31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/>
                <w:b/>
                <w:caps/>
                <w:sz w:val="24"/>
                <w:szCs w:val="24"/>
                <w:vertAlign w:val="superscript"/>
              </w:rPr>
              <w:t>(города, области, района)</w:t>
            </w:r>
          </w:p>
        </w:tc>
      </w:tr>
      <w:tr w:rsidR="00490703" w14:paraId="577FCF4C" w14:textId="77777777" w:rsidTr="00490703"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 w14:paraId="5645AE03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30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A317EE2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67DD7D1D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8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715B9A5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14:paraId="10CC7306" w14:textId="77777777" w:rsidTr="00490703"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D408713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в период с</w:t>
            </w:r>
          </w:p>
        </w:tc>
        <w:tc>
          <w:tcPr>
            <w:tcW w:w="330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8AD665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4FA925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по</w:t>
            </w:r>
          </w:p>
        </w:tc>
        <w:tc>
          <w:tcPr>
            <w:tcW w:w="38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18E314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490703" w14:paraId="137693C7" w14:textId="77777777" w:rsidTr="00490703"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65714B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30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B801FE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314C83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8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50EBE5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14:paraId="48FB133D" w14:textId="77777777" w:rsidTr="00490703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0FECC5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14:paraId="0CD5C374" w14:textId="77777777" w:rsidTr="00490703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1DE48C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14:paraId="4BE0D362" w14:textId="77777777" w:rsidTr="00490703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B7DE87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14:paraId="07D52450" w14:textId="77777777" w:rsidTr="00490703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1A37A3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14:paraId="79498945" w14:textId="77777777" w:rsidTr="00490703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DEB81A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14:paraId="2454E0B7" w14:textId="77777777" w:rsidTr="00490703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241561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14:paraId="3DB0482F" w14:textId="77777777" w:rsidTr="00490703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3D81FA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14:paraId="325398DC" w14:textId="77777777" w:rsidTr="00490703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CE1049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14:paraId="6B92654B" w14:textId="77777777" w:rsidTr="00490703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1C0FAE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14:paraId="6E9F846D" w14:textId="77777777" w:rsidTr="00490703">
        <w:tc>
          <w:tcPr>
            <w:tcW w:w="9286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44DB57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78A8320B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643"/>
        <w:gridCol w:w="4643"/>
      </w:tblGrid>
      <w:tr w:rsidR="00490703" w14:paraId="6F3E6462" w14:textId="77777777" w:rsidTr="00490703">
        <w:tc>
          <w:tcPr>
            <w:tcW w:w="4643" w:type="dxa"/>
            <w:tcBorders>
              <w:top w:val="nil"/>
              <w:left w:val="nil"/>
              <w:bottom w:val="nil"/>
              <w:right w:val="nil"/>
            </w:tcBorders>
          </w:tcPr>
          <w:p w14:paraId="6794D84A" w14:textId="77777777" w:rsidR="00490703" w:rsidRPr="0054275C" w:rsidRDefault="00490703" w:rsidP="0054275C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  <w:p w14:paraId="543A784E" w14:textId="7563D957" w:rsidR="00490703" w:rsidRPr="0054275C" w:rsidRDefault="0054275C" w:rsidP="0054275C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54275C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Подпись </w:t>
            </w:r>
            <w:r w:rsidRPr="0054275C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руководителя практики от профильной организации</w:t>
            </w:r>
          </w:p>
        </w:tc>
        <w:tc>
          <w:tcPr>
            <w:tcW w:w="46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2637FA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490703" w14:paraId="2F96B271" w14:textId="77777777" w:rsidTr="00490703">
        <w:tc>
          <w:tcPr>
            <w:tcW w:w="4643" w:type="dxa"/>
            <w:tcBorders>
              <w:top w:val="nil"/>
              <w:left w:val="nil"/>
              <w:bottom w:val="nil"/>
              <w:right w:val="nil"/>
            </w:tcBorders>
          </w:tcPr>
          <w:p w14:paraId="479DF964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  <w:p w14:paraId="1275397D" w14:textId="462C4236" w:rsidR="00490703" w:rsidRPr="0054275C" w:rsidRDefault="0054275C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54275C">
              <w:rPr>
                <w:rFonts w:ascii="Times New Roman" w:hAnsi="Times New Roman"/>
                <w:b/>
                <w:i/>
                <w:sz w:val="24"/>
                <w:szCs w:val="24"/>
              </w:rPr>
              <w:t>Подпись руководителя практики от образовательной организации</w:t>
            </w:r>
          </w:p>
        </w:tc>
        <w:tc>
          <w:tcPr>
            <w:tcW w:w="46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2B20D1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490703" w14:paraId="20902AFF" w14:textId="77777777" w:rsidTr="00490703">
        <w:tc>
          <w:tcPr>
            <w:tcW w:w="4643" w:type="dxa"/>
            <w:tcBorders>
              <w:top w:val="nil"/>
              <w:left w:val="nil"/>
              <w:bottom w:val="nil"/>
              <w:right w:val="nil"/>
            </w:tcBorders>
          </w:tcPr>
          <w:p w14:paraId="43485B9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  <w:p w14:paraId="49EE6EB8" w14:textId="72C90686" w:rsidR="00490703" w:rsidRDefault="00490703">
            <w:pPr>
              <w:spacing w:after="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Подпись </w:t>
            </w:r>
            <w:r w:rsidR="0054275C">
              <w:rPr>
                <w:rFonts w:ascii="Times New Roman" w:hAnsi="Times New Roman"/>
                <w:b/>
                <w:i/>
                <w:sz w:val="24"/>
                <w:szCs w:val="24"/>
              </w:rPr>
              <w:t>руководителя профильной организации</w:t>
            </w:r>
          </w:p>
        </w:tc>
        <w:tc>
          <w:tcPr>
            <w:tcW w:w="46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1A71E4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24"/>
                <w:szCs w:val="24"/>
              </w:rPr>
            </w:pPr>
          </w:p>
        </w:tc>
      </w:tr>
      <w:tr w:rsidR="00490703" w14:paraId="757E1079" w14:textId="77777777" w:rsidTr="00490703">
        <w:tc>
          <w:tcPr>
            <w:tcW w:w="4643" w:type="dxa"/>
            <w:tcBorders>
              <w:top w:val="nil"/>
              <w:left w:val="nil"/>
              <w:bottom w:val="nil"/>
              <w:right w:val="nil"/>
            </w:tcBorders>
          </w:tcPr>
          <w:p w14:paraId="55CE3314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6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8A7A2E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004AE307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383"/>
        <w:gridCol w:w="4903"/>
      </w:tblGrid>
      <w:tr w:rsidR="00490703" w14:paraId="4831B83D" w14:textId="77777777" w:rsidTr="00490703">
        <w:tc>
          <w:tcPr>
            <w:tcW w:w="4383" w:type="dxa"/>
            <w:tcBorders>
              <w:top w:val="nil"/>
              <w:left w:val="nil"/>
              <w:bottom w:val="nil"/>
              <w:right w:val="nil"/>
            </w:tcBorders>
          </w:tcPr>
          <w:p w14:paraId="53F43AC4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B7F4606" w14:textId="77777777" w:rsidR="00490703" w:rsidRDefault="0049070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«_____» ___________20 ___г.</w:t>
            </w:r>
          </w:p>
        </w:tc>
        <w:tc>
          <w:tcPr>
            <w:tcW w:w="490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AE2DB8" w14:textId="1E33CA96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Печать </w:t>
            </w:r>
            <w:r w:rsidR="0054275C">
              <w:rPr>
                <w:rFonts w:ascii="Times New Roman" w:hAnsi="Times New Roman"/>
                <w:i/>
                <w:sz w:val="24"/>
                <w:szCs w:val="24"/>
              </w:rPr>
              <w:t>профильной организации</w:t>
            </w:r>
          </w:p>
          <w:p w14:paraId="011CC802" w14:textId="77777777" w:rsidR="00490703" w:rsidRDefault="0049070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</w:p>
        </w:tc>
      </w:tr>
    </w:tbl>
    <w:p w14:paraId="3675C8E4" w14:textId="19A0CC9A" w:rsidR="00490703" w:rsidRDefault="00490703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p w14:paraId="48D5FC99" w14:textId="54484C74" w:rsidR="0054275C" w:rsidRDefault="0054275C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p w14:paraId="74A9D3EE" w14:textId="323450D7" w:rsidR="0054275C" w:rsidRDefault="0054275C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p w14:paraId="52EB876A" w14:textId="30B6E026" w:rsidR="0054275C" w:rsidRDefault="0054275C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p w14:paraId="72C1E832" w14:textId="13F5B091" w:rsidR="0054275C" w:rsidRDefault="0054275C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p w14:paraId="53835B74" w14:textId="77777777" w:rsidR="0054275C" w:rsidRDefault="0054275C" w:rsidP="00490703">
      <w:pPr>
        <w:spacing w:after="0" w:line="240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</w:rPr>
      </w:pPr>
    </w:p>
    <w:p w14:paraId="5FA891C4" w14:textId="3E929D14"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Примечание. </w:t>
      </w:r>
      <w:r>
        <w:rPr>
          <w:rFonts w:ascii="Times New Roman" w:hAnsi="Times New Roman"/>
          <w:sz w:val="24"/>
          <w:szCs w:val="24"/>
        </w:rPr>
        <w:t>В характеристике следует отразить сформированность компетентности</w:t>
      </w:r>
      <w:r w:rsidR="0054275C">
        <w:rPr>
          <w:rFonts w:ascii="Times New Roman" w:hAnsi="Times New Roman"/>
          <w:sz w:val="24"/>
          <w:szCs w:val="24"/>
        </w:rPr>
        <w:t xml:space="preserve"> (указать сформированные компетенции)</w:t>
      </w:r>
      <w:r>
        <w:rPr>
          <w:rFonts w:ascii="Times New Roman" w:hAnsi="Times New Roman"/>
          <w:sz w:val="24"/>
          <w:szCs w:val="24"/>
        </w:rPr>
        <w:t>, отношение к детям, дисциплинированность, общительность, самостоятельность и творчество при выполнении программы практики. Отметить негативные стороны в работе.</w:t>
      </w:r>
    </w:p>
    <w:p w14:paraId="60ECFC38" w14:textId="77777777"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E94DF62" w14:textId="630D134B"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7AA0090" w14:textId="1FE43F66" w:rsidR="00F60FDA" w:rsidRDefault="00F60FDA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A050626" w14:textId="77777777" w:rsidR="00D14862" w:rsidRDefault="00D14862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39913DEA" w14:textId="77777777" w:rsidR="00D14862" w:rsidRDefault="00D14862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</w:p>
    <w:p w14:paraId="304ABA26" w14:textId="7DC99620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lastRenderedPageBreak/>
        <w:t>ТЕХНОЛОГИЧЕСКАЯ КАРТА педагогической ПРАКТИКИ</w:t>
      </w:r>
    </w:p>
    <w:p w14:paraId="3DD40DE9" w14:textId="77777777" w:rsidR="00490703" w:rsidRDefault="00490703" w:rsidP="00490703">
      <w:pPr>
        <w:spacing w:after="0" w:line="240" w:lineRule="auto"/>
        <w:ind w:firstLine="709"/>
        <w:jc w:val="center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(заочная форма обучения)</w:t>
      </w:r>
    </w:p>
    <w:p w14:paraId="0B266FC6" w14:textId="77777777"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b/>
          <w:cap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тудента_</w:t>
      </w:r>
      <w:r>
        <w:rPr>
          <w:rFonts w:ascii="Times New Roman" w:hAnsi="Times New Roman"/>
          <w:b/>
          <w:caps/>
          <w:sz w:val="24"/>
          <w:szCs w:val="24"/>
        </w:rPr>
        <w:t>__________________________________________</w:t>
      </w:r>
    </w:p>
    <w:p w14:paraId="5C9AC762" w14:textId="77777777"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группы</w:t>
      </w:r>
      <w:r>
        <w:rPr>
          <w:rFonts w:ascii="Times New Roman" w:hAnsi="Times New Roman"/>
          <w:b/>
          <w:caps/>
          <w:sz w:val="24"/>
          <w:szCs w:val="24"/>
        </w:rPr>
        <w:t xml:space="preserve"> __________</w:t>
      </w:r>
      <w:r>
        <w:rPr>
          <w:rFonts w:ascii="Times New Roman" w:hAnsi="Times New Roman"/>
          <w:sz w:val="24"/>
          <w:szCs w:val="24"/>
        </w:rPr>
        <w:t xml:space="preserve"> факультета _______________________</w:t>
      </w:r>
    </w:p>
    <w:p w14:paraId="07C3B069" w14:textId="77777777" w:rsidR="00490703" w:rsidRDefault="00490703" w:rsidP="00490703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tbl>
      <w:tblPr>
        <w:tblW w:w="93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0"/>
        <w:gridCol w:w="4637"/>
        <w:gridCol w:w="1505"/>
        <w:gridCol w:w="1355"/>
        <w:gridCol w:w="1054"/>
      </w:tblGrid>
      <w:tr w:rsidR="009F37F1" w14:paraId="41FA1309" w14:textId="77777777" w:rsidTr="009F37F1">
        <w:trPr>
          <w:cantSplit/>
          <w:trHeight w:val="1727"/>
        </w:trPr>
        <w:tc>
          <w:tcPr>
            <w:tcW w:w="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535CEC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№ п/п</w:t>
            </w:r>
          </w:p>
        </w:tc>
        <w:tc>
          <w:tcPr>
            <w:tcW w:w="4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20B898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Виды деятельности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8565BD7" w14:textId="705D5BDE" w:rsidR="009F37F1" w:rsidRPr="00F60FDA" w:rsidRDefault="009F37F1" w:rsidP="00F60FD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bCs/>
              </w:rPr>
            </w:pPr>
            <w:r w:rsidRPr="00F60FDA">
              <w:rPr>
                <w:rFonts w:ascii="Times New Roman" w:hAnsi="Times New Roman"/>
                <w:b/>
                <w:bCs/>
              </w:rPr>
              <w:t>Количество баллов</w:t>
            </w:r>
            <w:r w:rsidRPr="00F60FDA">
              <w:rPr>
                <w:rFonts w:ascii="Times New Roman" w:hAnsi="Times New Roman"/>
                <w:b/>
                <w:bCs/>
                <w:lang w:val="en-US"/>
              </w:rPr>
              <w:t xml:space="preserve"> min</w:t>
            </w:r>
            <w:r w:rsidRPr="00F60FDA">
              <w:rPr>
                <w:rFonts w:ascii="Times New Roman" w:hAnsi="Times New Roman"/>
                <w:b/>
                <w:bCs/>
              </w:rPr>
              <w:t>/</w:t>
            </w:r>
            <w:r w:rsidRPr="00F60FDA">
              <w:rPr>
                <w:rFonts w:ascii="Times New Roman" w:hAnsi="Times New Roman"/>
                <w:b/>
                <w:bCs/>
                <w:lang w:val="en-US"/>
              </w:rPr>
              <w:t>max</w:t>
            </w:r>
          </w:p>
          <w:p w14:paraId="440DF88F" w14:textId="77777777" w:rsidR="009F37F1" w:rsidRPr="00F60FDA" w:rsidRDefault="009F37F1" w:rsidP="00F60FD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caps/>
              </w:rPr>
            </w:pP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67055B4A" w14:textId="77777777" w:rsidR="009F37F1" w:rsidRPr="00F60FDA" w:rsidRDefault="009F37F1" w:rsidP="00F60FD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caps/>
              </w:rPr>
            </w:pPr>
            <w:r w:rsidRPr="00F60FDA">
              <w:rPr>
                <w:rFonts w:ascii="Times New Roman" w:hAnsi="Times New Roman"/>
                <w:b/>
              </w:rPr>
              <w:t>Количество баллов за выполнение работы</w:t>
            </w:r>
          </w:p>
        </w:tc>
        <w:tc>
          <w:tcPr>
            <w:tcW w:w="1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538C21D0" w14:textId="77777777" w:rsidR="009F37F1" w:rsidRPr="00F60FDA" w:rsidRDefault="009F37F1" w:rsidP="00F60FD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caps/>
              </w:rPr>
            </w:pPr>
            <w:r w:rsidRPr="00F60FDA">
              <w:rPr>
                <w:rFonts w:ascii="Times New Roman" w:hAnsi="Times New Roman"/>
                <w:b/>
              </w:rPr>
              <w:t>Подпись методиста</w:t>
            </w:r>
          </w:p>
        </w:tc>
      </w:tr>
      <w:tr w:rsidR="009F37F1" w14:paraId="4EB29698" w14:textId="77777777" w:rsidTr="009F37F1">
        <w:trPr>
          <w:trHeight w:val="1099"/>
        </w:trPr>
        <w:tc>
          <w:tcPr>
            <w:tcW w:w="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B91E61" w14:textId="5824FA82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1</w:t>
            </w:r>
          </w:p>
        </w:tc>
        <w:tc>
          <w:tcPr>
            <w:tcW w:w="4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CF4E79" w14:textId="77777777" w:rsidR="009F37F1" w:rsidRDefault="009F37F1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Оформление индивидуального задания на период практики и дневника практиканта. Подготовка личной документации 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024CA1" w14:textId="61119794" w:rsidR="009F37F1" w:rsidRPr="0047742B" w:rsidRDefault="009F37F1" w:rsidP="004774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0.5/1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279B4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3D798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9F37F1" w14:paraId="5757487B" w14:textId="77777777" w:rsidTr="009F37F1">
        <w:trPr>
          <w:trHeight w:val="550"/>
        </w:trPr>
        <w:tc>
          <w:tcPr>
            <w:tcW w:w="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481DC9" w14:textId="4A0688D9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2</w:t>
            </w:r>
          </w:p>
        </w:tc>
        <w:tc>
          <w:tcPr>
            <w:tcW w:w="4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B7652" w14:textId="77777777" w:rsidR="009F37F1" w:rsidRDefault="009F37F1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Разработка 3 планов фрагментов уроков. 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E6FA83" w14:textId="09A49E48" w:rsidR="009F37F1" w:rsidRPr="0047742B" w:rsidRDefault="009F37F1" w:rsidP="004774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0.5/2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53B72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665AC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9F37F1" w14:paraId="4DFBD720" w14:textId="77777777" w:rsidTr="009F37F1">
        <w:trPr>
          <w:trHeight w:val="825"/>
        </w:trPr>
        <w:tc>
          <w:tcPr>
            <w:tcW w:w="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47E16" w14:textId="77BCC638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3</w:t>
            </w:r>
          </w:p>
        </w:tc>
        <w:tc>
          <w:tcPr>
            <w:tcW w:w="4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E5DEF1" w14:textId="77777777" w:rsidR="009F37F1" w:rsidRDefault="009F37F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ведение 3 уроков физической культуры в качестве помощника учителя и групповода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A6B24C" w14:textId="6C32CEBF" w:rsidR="009F37F1" w:rsidRPr="0047742B" w:rsidRDefault="009F37F1" w:rsidP="004774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1/3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2D2EC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25BE2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9F37F1" w14:paraId="1BC46725" w14:textId="77777777" w:rsidTr="009F37F1">
        <w:trPr>
          <w:trHeight w:val="1650"/>
        </w:trPr>
        <w:tc>
          <w:tcPr>
            <w:tcW w:w="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78C14A" w14:textId="38670A94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4</w:t>
            </w:r>
          </w:p>
        </w:tc>
        <w:tc>
          <w:tcPr>
            <w:tcW w:w="4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9C057B" w14:textId="77777777" w:rsidR="009F37F1" w:rsidRDefault="009F37F1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осещение общеобразовательных уроков в прикрепленном классе и оформление сведений о прикрепленном классе. Участие во воспитательных мероприятиях  в качестве помощника классного руководителя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B121B" w14:textId="4B101F0E" w:rsidR="009F37F1" w:rsidRPr="0047742B" w:rsidRDefault="009F37F1" w:rsidP="004774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0.5/1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26828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291E8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9F37F1" w14:paraId="32D98AF3" w14:textId="77777777" w:rsidTr="009F37F1">
        <w:trPr>
          <w:trHeight w:val="1374"/>
        </w:trPr>
        <w:tc>
          <w:tcPr>
            <w:tcW w:w="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5C5A4" w14:textId="640D9BBE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5</w:t>
            </w:r>
          </w:p>
        </w:tc>
        <w:tc>
          <w:tcPr>
            <w:tcW w:w="4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6BFE31" w14:textId="77777777" w:rsidR="009F37F1" w:rsidRDefault="009F37F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Беседа с классным руководителем, разработка и оформление первичной характеристики класса. Разработка плана воспитательной работы в прикрепленном классе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380EE" w14:textId="209C852F" w:rsidR="009F37F1" w:rsidRPr="0047742B" w:rsidRDefault="009F37F1" w:rsidP="004774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0.5/1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61036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8DB14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9F37F1" w14:paraId="725C2AB4" w14:textId="77777777" w:rsidTr="009F37F1">
        <w:trPr>
          <w:trHeight w:val="315"/>
        </w:trPr>
        <w:tc>
          <w:tcPr>
            <w:tcW w:w="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B44958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6</w:t>
            </w:r>
          </w:p>
        </w:tc>
        <w:tc>
          <w:tcPr>
            <w:tcW w:w="4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6E903B" w14:textId="77777777" w:rsidR="009F37F1" w:rsidRDefault="009F37F1">
            <w:pPr>
              <w:spacing w:after="0" w:line="240" w:lineRule="auto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Разработка 13 планов уроков. 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00A6A" w14:textId="45C50CCE" w:rsidR="009F37F1" w:rsidRPr="0047742B" w:rsidRDefault="009F37F1" w:rsidP="004774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  <w:caps/>
              </w:rPr>
              <w:t>5/13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C5C53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B17F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9F37F1" w14:paraId="7BE2CD39" w14:textId="77777777" w:rsidTr="009F37F1">
        <w:trPr>
          <w:trHeight w:val="315"/>
        </w:trPr>
        <w:tc>
          <w:tcPr>
            <w:tcW w:w="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F25DD" w14:textId="791CA8E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7</w:t>
            </w:r>
          </w:p>
        </w:tc>
        <w:tc>
          <w:tcPr>
            <w:tcW w:w="4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BC6D79" w14:textId="77777777" w:rsidR="009F37F1" w:rsidRDefault="009F37F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ведение 13 уроков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C07ACC" w14:textId="2DC578B1" w:rsidR="009F37F1" w:rsidRPr="0047742B" w:rsidRDefault="009F37F1" w:rsidP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</w:rPr>
            </w:pPr>
            <w:r w:rsidRPr="0047742B">
              <w:rPr>
                <w:rFonts w:ascii="Times New Roman" w:hAnsi="Times New Roman"/>
                <w:caps/>
              </w:rPr>
              <w:t>5/13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3B4A8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674FC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9F37F1" w14:paraId="5558D330" w14:textId="77777777" w:rsidTr="009F37F1">
        <w:trPr>
          <w:trHeight w:val="315"/>
        </w:trPr>
        <w:tc>
          <w:tcPr>
            <w:tcW w:w="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7F034" w14:textId="238DAE1E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8</w:t>
            </w:r>
          </w:p>
        </w:tc>
        <w:tc>
          <w:tcPr>
            <w:tcW w:w="4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6D554" w14:textId="77777777" w:rsidR="009F37F1" w:rsidRDefault="009F37F1">
            <w:pPr>
              <w:spacing w:after="0" w:line="240" w:lineRule="auto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ведение 6 частичных тематических наблюдений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62DA91" w14:textId="11409A64" w:rsidR="009F37F1" w:rsidRPr="0047742B" w:rsidRDefault="009F37F1" w:rsidP="004774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47742B">
              <w:rPr>
                <w:rFonts w:ascii="Times New Roman" w:hAnsi="Times New Roman"/>
              </w:rPr>
              <w:t>1/3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7F1D3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4FCF3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9F37F1" w14:paraId="56C6EB66" w14:textId="77777777" w:rsidTr="009F37F1">
        <w:trPr>
          <w:trHeight w:val="825"/>
        </w:trPr>
        <w:tc>
          <w:tcPr>
            <w:tcW w:w="5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F0FF1" w14:textId="77777777" w:rsidR="009F37F1" w:rsidRDefault="009F37F1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47742B">
              <w:rPr>
                <w:rFonts w:ascii="Times New Roman" w:hAnsi="Times New Roman"/>
                <w:b/>
                <w:sz w:val="24"/>
                <w:szCs w:val="24"/>
              </w:rPr>
              <w:t xml:space="preserve">Рубежный контроль 1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– </w:t>
            </w:r>
            <w:r w:rsidRPr="0047742B">
              <w:rPr>
                <w:rFonts w:ascii="Times New Roman" w:hAnsi="Times New Roman"/>
                <w:b/>
                <w:sz w:val="24"/>
                <w:szCs w:val="24"/>
              </w:rPr>
              <w:t>разработка плана учебно-воспитательной работы для прикрепленного класса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39480" w14:textId="3765020E" w:rsidR="009F37F1" w:rsidRPr="0047742B" w:rsidRDefault="009F37F1" w:rsidP="0047742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47742B">
              <w:rPr>
                <w:rFonts w:ascii="Times New Roman" w:hAnsi="Times New Roman"/>
                <w:b/>
              </w:rPr>
              <w:t>5/10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4C764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23FD0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9F37F1" w14:paraId="4ED470A2" w14:textId="77777777" w:rsidTr="009F37F1">
        <w:trPr>
          <w:trHeight w:val="807"/>
        </w:trPr>
        <w:tc>
          <w:tcPr>
            <w:tcW w:w="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4183EB" w14:textId="570373CF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9</w:t>
            </w:r>
          </w:p>
        </w:tc>
        <w:tc>
          <w:tcPr>
            <w:tcW w:w="4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E9C5E" w14:textId="77777777" w:rsidR="009F37F1" w:rsidRDefault="009F37F1">
            <w:pPr>
              <w:pStyle w:val="6"/>
              <w:spacing w:before="0" w:line="240" w:lineRule="auto"/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Проведение мероприятий по плану воспитательной работы в прикрепленном классе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1C5B9" w14:textId="35BD587F" w:rsidR="009F37F1" w:rsidRPr="0047742B" w:rsidRDefault="009F37F1" w:rsidP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</w:rPr>
            </w:pPr>
            <w:r w:rsidRPr="0047742B">
              <w:rPr>
                <w:rFonts w:ascii="Times New Roman" w:hAnsi="Times New Roman"/>
              </w:rPr>
              <w:t>0.5/1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B228B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9349E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9F37F1" w14:paraId="663A27D3" w14:textId="77777777" w:rsidTr="009F37F1">
        <w:trPr>
          <w:trHeight w:val="878"/>
        </w:trPr>
        <w:tc>
          <w:tcPr>
            <w:tcW w:w="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F1CB85" w14:textId="0B28AA48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10</w:t>
            </w:r>
          </w:p>
        </w:tc>
        <w:tc>
          <w:tcPr>
            <w:tcW w:w="4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990E5" w14:textId="77777777" w:rsidR="009F37F1" w:rsidRDefault="009F37F1">
            <w:pPr>
              <w:pStyle w:val="40"/>
              <w:spacing w:before="0" w:line="240" w:lineRule="auto"/>
              <w:rPr>
                <w:rFonts w:ascii="Times New Roman" w:hAnsi="Times New Roman" w:cs="Times New Roman"/>
                <w:bCs/>
                <w:i w:val="0"/>
                <w:cap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i w:val="0"/>
                <w:color w:val="auto"/>
                <w:sz w:val="24"/>
                <w:szCs w:val="24"/>
              </w:rPr>
              <w:t>Участие в подготовке и проведении спортивно-массовых и физкультурно-оздоровительных мероприятий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D88A65" w14:textId="525C79AF" w:rsidR="009F37F1" w:rsidRPr="0047742B" w:rsidRDefault="009F37F1" w:rsidP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</w:rPr>
            </w:pPr>
            <w:r w:rsidRPr="0047742B">
              <w:rPr>
                <w:rFonts w:ascii="Times New Roman" w:hAnsi="Times New Roman"/>
              </w:rPr>
              <w:t>0.5/2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1F912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CD9BF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9F37F1" w14:paraId="78DAB110" w14:textId="77777777" w:rsidTr="009F37F1">
        <w:trPr>
          <w:trHeight w:val="550"/>
        </w:trPr>
        <w:tc>
          <w:tcPr>
            <w:tcW w:w="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16AB05" w14:textId="2CB8E1BD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11</w:t>
            </w:r>
          </w:p>
        </w:tc>
        <w:tc>
          <w:tcPr>
            <w:tcW w:w="4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BCD69" w14:textId="77777777" w:rsidR="009F37F1" w:rsidRDefault="009F37F1">
            <w:pPr>
              <w:spacing w:after="0" w:line="240" w:lineRule="auto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ведение полного педагогического наблюдения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F412E1" w14:textId="7E668147" w:rsidR="009F37F1" w:rsidRPr="0047742B" w:rsidRDefault="009F37F1" w:rsidP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</w:rPr>
            </w:pPr>
            <w:r w:rsidRPr="0047742B">
              <w:rPr>
                <w:rFonts w:ascii="Times New Roman" w:hAnsi="Times New Roman"/>
              </w:rPr>
              <w:t>0.5/2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5247E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5DF0D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9F37F1" w14:paraId="3395F618" w14:textId="77777777" w:rsidTr="009F37F1">
        <w:trPr>
          <w:trHeight w:val="550"/>
        </w:trPr>
        <w:tc>
          <w:tcPr>
            <w:tcW w:w="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C7AD9E" w14:textId="6B34E4B0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12</w:t>
            </w:r>
          </w:p>
        </w:tc>
        <w:tc>
          <w:tcPr>
            <w:tcW w:w="4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C7B84" w14:textId="77777777" w:rsidR="009F37F1" w:rsidRDefault="009F37F1">
            <w:pPr>
              <w:spacing w:after="0" w:line="240" w:lineRule="auto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ведение хронометрирования и анализа плотности урока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FB26D5" w14:textId="1DA85FEC" w:rsidR="009F37F1" w:rsidRPr="0047742B" w:rsidRDefault="009F37F1" w:rsidP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</w:rPr>
            </w:pPr>
            <w:r w:rsidRPr="0047742B">
              <w:rPr>
                <w:rFonts w:ascii="Times New Roman" w:hAnsi="Times New Roman"/>
              </w:rPr>
              <w:t>0.5/2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D95D6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A387D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9F37F1" w14:paraId="4C77C85E" w14:textId="77777777" w:rsidTr="009F37F1">
        <w:trPr>
          <w:trHeight w:val="532"/>
        </w:trPr>
        <w:tc>
          <w:tcPr>
            <w:tcW w:w="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0EB2BD" w14:textId="2CCBB7A4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13</w:t>
            </w:r>
          </w:p>
        </w:tc>
        <w:tc>
          <w:tcPr>
            <w:tcW w:w="4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BC318" w14:textId="77777777" w:rsidR="009F37F1" w:rsidRDefault="009F37F1">
            <w:pPr>
              <w:spacing w:after="0" w:line="240" w:lineRule="auto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Проведение пульсометрии и анализа распределения нагрузки на уроке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A83FAA" w14:textId="1A8B5D92" w:rsidR="009F37F1" w:rsidRPr="0047742B" w:rsidRDefault="009F37F1" w:rsidP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</w:rPr>
            </w:pPr>
            <w:r w:rsidRPr="0047742B">
              <w:rPr>
                <w:rFonts w:ascii="Times New Roman" w:hAnsi="Times New Roman"/>
              </w:rPr>
              <w:t>0.5/2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F55B1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747BC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9F37F1" w14:paraId="482BD255" w14:textId="77777777" w:rsidTr="009F37F1">
        <w:trPr>
          <w:trHeight w:val="550"/>
        </w:trPr>
        <w:tc>
          <w:tcPr>
            <w:tcW w:w="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EAC85" w14:textId="1F58F4E9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lastRenderedPageBreak/>
              <w:t>14</w:t>
            </w:r>
          </w:p>
        </w:tc>
        <w:tc>
          <w:tcPr>
            <w:tcW w:w="4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D3326" w14:textId="77777777" w:rsidR="009F37F1" w:rsidRDefault="009F37F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азработка  плана и  проведение контрольного урока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E0018F" w14:textId="38BFEB7A" w:rsidR="009F37F1" w:rsidRPr="0047742B" w:rsidRDefault="009F37F1" w:rsidP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</w:rPr>
            </w:pPr>
            <w:r w:rsidRPr="0047742B">
              <w:rPr>
                <w:rFonts w:ascii="Times New Roman" w:hAnsi="Times New Roman"/>
              </w:rPr>
              <w:t>1/3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8B31A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BB282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9F37F1" w14:paraId="6E16EE74" w14:textId="77777777" w:rsidTr="009F37F1">
        <w:trPr>
          <w:trHeight w:val="550"/>
        </w:trPr>
        <w:tc>
          <w:tcPr>
            <w:tcW w:w="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30EE0E" w14:textId="0B8DA4A9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15</w:t>
            </w:r>
          </w:p>
        </w:tc>
        <w:tc>
          <w:tcPr>
            <w:tcW w:w="4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296D7E" w14:textId="77777777" w:rsidR="009F37F1" w:rsidRDefault="009F37F1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Оформление собственной характеристики прикрепленного класса. 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5A75E1" w14:textId="273E2359" w:rsidR="009F37F1" w:rsidRPr="0047742B" w:rsidRDefault="009F37F1" w:rsidP="0047742B">
            <w:pPr>
              <w:spacing w:after="0" w:line="240" w:lineRule="auto"/>
              <w:jc w:val="center"/>
              <w:rPr>
                <w:rFonts w:ascii="Times New Roman" w:hAnsi="Times New Roman"/>
                <w:caps/>
              </w:rPr>
            </w:pPr>
            <w:r w:rsidRPr="0047742B">
              <w:rPr>
                <w:rFonts w:ascii="Times New Roman" w:hAnsi="Times New Roman"/>
              </w:rPr>
              <w:t>0.5/1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9235C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1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E6C8B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9F37F1" w14:paraId="314F33C8" w14:textId="77777777" w:rsidTr="009F37F1">
        <w:trPr>
          <w:trHeight w:val="532"/>
        </w:trPr>
        <w:tc>
          <w:tcPr>
            <w:tcW w:w="5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1EC875" w14:textId="77777777" w:rsidR="009F37F1" w:rsidRDefault="009F37F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Рубежный контроль 2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–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Разработка плана и проведение зачетного урока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FD1A4E" w14:textId="1E2190AA" w:rsidR="009F37F1" w:rsidRPr="0047742B" w:rsidRDefault="009F37F1" w:rsidP="0047742B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</w:rPr>
            </w:pPr>
            <w:r w:rsidRPr="0047742B">
              <w:rPr>
                <w:rFonts w:ascii="Times New Roman" w:hAnsi="Times New Roman"/>
                <w:b/>
                <w:caps/>
              </w:rPr>
              <w:t>5/10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6F390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A8AE4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9F37F1" w14:paraId="552A11F0" w14:textId="77777777" w:rsidTr="009F37F1">
        <w:trPr>
          <w:trHeight w:val="550"/>
        </w:trPr>
        <w:tc>
          <w:tcPr>
            <w:tcW w:w="5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824929" w14:textId="77777777" w:rsidR="009F37F1" w:rsidRDefault="009F37F1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Сумма баллов за текущий контроль (выставляется методистом)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3D8B01" w14:textId="0714C161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8/70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A686D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4E6E0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9F37F1" w14:paraId="3D112791" w14:textId="77777777" w:rsidTr="009F37F1">
        <w:trPr>
          <w:cantSplit/>
          <w:trHeight w:val="1568"/>
        </w:trPr>
        <w:tc>
          <w:tcPr>
            <w:tcW w:w="5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FF1A0D" w14:textId="77777777" w:rsidR="009F37F1" w:rsidRDefault="009F37F1">
            <w:pPr>
              <w:spacing w:after="0" w:line="240" w:lineRule="auto"/>
              <w:rPr>
                <w:rFonts w:ascii="Times New Roman" w:hAnsi="Times New Roman"/>
                <w:b/>
                <w:i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Оценивание деятельности студента по всем разделам практики (выставляется курсовым руководителем)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733D8" w14:textId="610B0426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CDE7A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14:paraId="03DFD593" w14:textId="77777777" w:rsidR="009F37F1" w:rsidRDefault="009F37F1" w:rsidP="00F60FDA">
            <w:pPr>
              <w:spacing w:after="0" w:line="240" w:lineRule="auto"/>
              <w:ind w:left="113" w:right="113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 w:rsidRPr="00F60FDA">
              <w:rPr>
                <w:rFonts w:ascii="Times New Roman" w:hAnsi="Times New Roman"/>
                <w:b/>
                <w:sz w:val="20"/>
                <w:szCs w:val="20"/>
              </w:rPr>
              <w:t>Подпись курсового руководителя</w:t>
            </w:r>
          </w:p>
        </w:tc>
      </w:tr>
      <w:tr w:rsidR="009F37F1" w14:paraId="51B28942" w14:textId="77777777" w:rsidTr="009F37F1">
        <w:trPr>
          <w:trHeight w:val="550"/>
        </w:trPr>
        <w:tc>
          <w:tcPr>
            <w:tcW w:w="5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7C43C" w14:textId="77777777" w:rsidR="009F37F1" w:rsidRDefault="009F37F1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Промежуточный контроль </w:t>
            </w:r>
          </w:p>
          <w:p w14:paraId="4EA0147A" w14:textId="77777777" w:rsidR="009F37F1" w:rsidRDefault="009F37F1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E6EA0" w14:textId="04264BB3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2/30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6D5F3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AC5C9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9F37F1" w14:paraId="69390E6C" w14:textId="77777777" w:rsidTr="009F37F1">
        <w:trPr>
          <w:trHeight w:val="550"/>
        </w:trPr>
        <w:tc>
          <w:tcPr>
            <w:tcW w:w="5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488FA1" w14:textId="77777777" w:rsidR="009F37F1" w:rsidRDefault="009F37F1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ИТОГОВАЯ СУММА БАЛЛОВ ЗА ПРАКТИКУ</w:t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BAE77B" w14:textId="52B8B892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50/100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F4B46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7A45B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  <w:tr w:rsidR="009F37F1" w14:paraId="7038337F" w14:textId="77777777" w:rsidTr="009F37F1">
        <w:trPr>
          <w:trHeight w:val="532"/>
        </w:trPr>
        <w:tc>
          <w:tcPr>
            <w:tcW w:w="5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B3D7E" w14:textId="77777777" w:rsidR="009F37F1" w:rsidRDefault="009F37F1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77A2F911" w14:textId="77777777" w:rsidR="009F37F1" w:rsidRDefault="009F37F1">
            <w:pPr>
              <w:spacing w:after="0" w:line="240" w:lineRule="auto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ОЦЕНКА ЗА ПРАКТИКУ</w:t>
            </w:r>
            <w:r>
              <w:rPr>
                <w:rStyle w:val="afd"/>
                <w:rFonts w:ascii="Times New Roman" w:hAnsi="Times New Roman"/>
                <w:b/>
                <w:sz w:val="24"/>
                <w:szCs w:val="24"/>
              </w:rPr>
              <w:footnoteReference w:id="4"/>
            </w:r>
          </w:p>
        </w:tc>
        <w:tc>
          <w:tcPr>
            <w:tcW w:w="1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9E967" w14:textId="38685D80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BE15F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1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1C1E5" w14:textId="77777777" w:rsidR="009F37F1" w:rsidRDefault="009F37F1">
            <w:pPr>
              <w:spacing w:after="0" w:line="240" w:lineRule="auto"/>
              <w:jc w:val="center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</w:tr>
    </w:tbl>
    <w:p w14:paraId="371C9004" w14:textId="77777777" w:rsidR="00490703" w:rsidRDefault="00490703" w:rsidP="00490703">
      <w:pPr>
        <w:tabs>
          <w:tab w:val="left" w:pos="5850"/>
        </w:tabs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101BD221" w14:textId="77777777" w:rsidR="00490703" w:rsidRDefault="00490703" w:rsidP="00490703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CFB2967" w14:textId="77777777" w:rsidR="006242E6" w:rsidRPr="006242E6" w:rsidRDefault="006242E6" w:rsidP="006242E6">
      <w:pPr>
        <w:spacing w:after="0" w:line="288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  <w:lang w:eastAsia="ru-RU"/>
        </w:rPr>
      </w:pPr>
      <w:r w:rsidRPr="006242E6">
        <w:rPr>
          <w:rFonts w:ascii="Times New Roman" w:eastAsia="Times New Roman" w:hAnsi="Times New Roman"/>
          <w:b/>
          <w:caps/>
          <w:sz w:val="24"/>
          <w:szCs w:val="24"/>
          <w:lang w:eastAsia="ru-RU"/>
        </w:rPr>
        <w:lastRenderedPageBreak/>
        <w:t>отчет практиканта</w:t>
      </w:r>
    </w:p>
    <w:p w14:paraId="3A701CB9" w14:textId="77777777" w:rsidR="006242E6" w:rsidRPr="006242E6" w:rsidRDefault="006242E6" w:rsidP="006242E6">
      <w:pPr>
        <w:spacing w:after="0" w:line="288" w:lineRule="auto"/>
        <w:ind w:firstLine="709"/>
        <w:jc w:val="center"/>
        <w:rPr>
          <w:rFonts w:ascii="Times New Roman" w:eastAsia="Times New Roman" w:hAnsi="Times New Roman"/>
          <w:b/>
          <w:sz w:val="24"/>
          <w:szCs w:val="24"/>
          <w:lang w:eastAsia="ru-RU"/>
        </w:rPr>
      </w:pPr>
      <w:r w:rsidRPr="006242E6">
        <w:rPr>
          <w:rFonts w:ascii="Times New Roman" w:eastAsia="Times New Roman" w:hAnsi="Times New Roman"/>
          <w:b/>
          <w:sz w:val="24"/>
          <w:szCs w:val="24"/>
          <w:lang w:eastAsia="ru-RU"/>
        </w:rPr>
        <w:t>Выводы и предложения по итогам практики</w:t>
      </w:r>
    </w:p>
    <w:p w14:paraId="7A0AC9E8" w14:textId="77777777" w:rsidR="006242E6" w:rsidRPr="006242E6" w:rsidRDefault="006242E6" w:rsidP="006242E6">
      <w:pPr>
        <w:spacing w:after="0" w:line="288" w:lineRule="auto"/>
        <w:ind w:firstLine="709"/>
        <w:jc w:val="center"/>
        <w:rPr>
          <w:rFonts w:ascii="Times New Roman" w:eastAsia="Times New Roman" w:hAnsi="Times New Roman"/>
          <w:b/>
          <w:sz w:val="24"/>
          <w:szCs w:val="24"/>
          <w:lang w:eastAsia="ru-RU"/>
        </w:rPr>
      </w:pPr>
    </w:p>
    <w:p w14:paraId="0AF0CE48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rPr>
          <w:rFonts w:ascii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 xml:space="preserve">Я, ____________________________________ , студент (ка)  _____  курса, _____ группы, </w:t>
      </w:r>
    </w:p>
    <w:p w14:paraId="53266384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>в период с  _____по____20_   г.   проходил(а) учебную (педагогическую) практику на базе_______________________________________________________________________________________________________________________________________________________</w:t>
      </w:r>
    </w:p>
    <w:p w14:paraId="02C4A41C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>В начале практики я был(а) ознакомлен(а) с правилами техники безопасности, пожарной безопасности, охране труда и правилами внутреннего распорядка.</w:t>
      </w:r>
    </w:p>
    <w:p w14:paraId="4CD881E4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>После чего мне была определены классы для выполнения учебной, спортивной и воспитательной работы: ________________________________________________________</w:t>
      </w:r>
      <w:r w:rsidRPr="006242E6">
        <w:rPr>
          <w:rFonts w:ascii="Times New Roman" w:hAnsi="Times New Roman"/>
          <w:sz w:val="24"/>
          <w:szCs w:val="24"/>
          <w:lang w:eastAsia="ru-RU"/>
        </w:rPr>
        <w:br/>
        <w:t>_____________________________________________________________________________</w:t>
      </w:r>
    </w:p>
    <w:p w14:paraId="28FBD8C1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>ФИО учителя физической культуры: ______________________________________________</w:t>
      </w:r>
    </w:p>
    <w:p w14:paraId="60B7352F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>В ходе практики мною были проанализированы следующие документы профильной организации : _________________________________________________________________</w:t>
      </w:r>
    </w:p>
    <w:p w14:paraId="6F803A71" w14:textId="77777777" w:rsidR="006242E6" w:rsidRPr="006242E6" w:rsidRDefault="006242E6" w:rsidP="006242E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>__________________________________________________________________________________________________________________________________________________________</w:t>
      </w:r>
    </w:p>
    <w:p w14:paraId="254EF03F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>Были разработаны следующие документы планирования учебного процесса ____________</w:t>
      </w:r>
    </w:p>
    <w:p w14:paraId="606369A4" w14:textId="77777777" w:rsidR="006242E6" w:rsidRPr="006242E6" w:rsidRDefault="006242E6" w:rsidP="006242E6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>__________________________________________________________________________________________________________________________________________________________</w:t>
      </w:r>
    </w:p>
    <w:p w14:paraId="60D8A0BA" w14:textId="77777777" w:rsidR="006242E6" w:rsidRPr="006242E6" w:rsidRDefault="006242E6" w:rsidP="006242E6">
      <w:pPr>
        <w:tabs>
          <w:tab w:val="left" w:pos="993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6242E6">
        <w:rPr>
          <w:rFonts w:ascii="Times New Roman" w:hAnsi="Times New Roman"/>
          <w:sz w:val="24"/>
          <w:szCs w:val="24"/>
        </w:rPr>
        <w:t>Были разработаны следующие документы по воспитательной и спортивно-массовой работе: _______________________________________________________________________</w:t>
      </w:r>
      <w:r w:rsidRPr="006242E6">
        <w:rPr>
          <w:rFonts w:ascii="Times New Roman" w:hAnsi="Times New Roman"/>
          <w:b/>
          <w:sz w:val="24"/>
          <w:szCs w:val="24"/>
        </w:rPr>
        <w:br/>
        <w:t>__________________________________________________________________________________________________________________________________________________________</w:t>
      </w:r>
    </w:p>
    <w:p w14:paraId="719AEBD7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i/>
          <w:iCs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>Были проведены педагогические наблюдения (</w:t>
      </w:r>
      <w:r w:rsidRPr="006242E6">
        <w:rPr>
          <w:rFonts w:ascii="Times New Roman" w:hAnsi="Times New Roman"/>
          <w:i/>
          <w:iCs/>
          <w:sz w:val="24"/>
          <w:szCs w:val="24"/>
          <w:lang w:eastAsia="ru-RU"/>
        </w:rPr>
        <w:t>перечислить темы и виды наблюдений, и их количество): __________________________________________________________________</w:t>
      </w:r>
    </w:p>
    <w:p w14:paraId="5F568300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i/>
          <w:iCs/>
          <w:sz w:val="24"/>
          <w:szCs w:val="24"/>
          <w:lang w:eastAsia="ru-RU"/>
        </w:rPr>
      </w:pPr>
      <w:r w:rsidRPr="006242E6">
        <w:rPr>
          <w:rFonts w:ascii="Times New Roman" w:hAnsi="Times New Roman"/>
          <w:i/>
          <w:iCs/>
          <w:sz w:val="24"/>
          <w:szCs w:val="24"/>
          <w:lang w:eastAsia="ru-RU"/>
        </w:rPr>
        <w:t>__________________________________________________________________________________________________________________________________________________________</w:t>
      </w:r>
    </w:p>
    <w:p w14:paraId="14EC866C" w14:textId="77777777" w:rsidR="006242E6" w:rsidRPr="006242E6" w:rsidRDefault="006242E6" w:rsidP="006242E6">
      <w:pPr>
        <w:tabs>
          <w:tab w:val="left" w:pos="993"/>
        </w:tabs>
        <w:spacing w:after="0"/>
        <w:rPr>
          <w:rFonts w:ascii="Times New Roman" w:hAnsi="Times New Roman"/>
          <w:sz w:val="24"/>
          <w:szCs w:val="24"/>
        </w:rPr>
      </w:pPr>
      <w:r w:rsidRPr="006242E6">
        <w:rPr>
          <w:rFonts w:ascii="Times New Roman" w:hAnsi="Times New Roman"/>
          <w:sz w:val="24"/>
          <w:szCs w:val="24"/>
        </w:rPr>
        <w:t>Было проведено учебных занятий:</w:t>
      </w:r>
    </w:p>
    <w:p w14:paraId="50ED9488" w14:textId="77777777" w:rsidR="006242E6" w:rsidRPr="006242E6" w:rsidRDefault="006242E6" w:rsidP="006242E6">
      <w:pPr>
        <w:tabs>
          <w:tab w:val="left" w:pos="993"/>
        </w:tabs>
        <w:spacing w:after="0"/>
        <w:rPr>
          <w:rFonts w:ascii="Times New Roman" w:hAnsi="Times New Roman"/>
          <w:sz w:val="24"/>
          <w:szCs w:val="24"/>
        </w:rPr>
      </w:pPr>
      <w:r w:rsidRPr="006242E6">
        <w:rPr>
          <w:rFonts w:ascii="Times New Roman" w:hAnsi="Times New Roman"/>
          <w:sz w:val="24"/>
          <w:szCs w:val="24"/>
        </w:rPr>
        <w:t>в качестве помощника учителя физической культуры _______________________________</w:t>
      </w:r>
    </w:p>
    <w:p w14:paraId="45680132" w14:textId="77777777" w:rsidR="006242E6" w:rsidRPr="006242E6" w:rsidRDefault="006242E6" w:rsidP="006242E6">
      <w:pPr>
        <w:tabs>
          <w:tab w:val="left" w:pos="993"/>
        </w:tabs>
        <w:spacing w:after="0"/>
        <w:rPr>
          <w:rFonts w:ascii="Times New Roman" w:hAnsi="Times New Roman"/>
          <w:b/>
          <w:sz w:val="24"/>
          <w:szCs w:val="24"/>
        </w:rPr>
      </w:pPr>
      <w:r w:rsidRPr="006242E6">
        <w:rPr>
          <w:rFonts w:ascii="Times New Roman" w:hAnsi="Times New Roman"/>
          <w:sz w:val="24"/>
          <w:szCs w:val="24"/>
        </w:rPr>
        <w:t>самостоятельно________________________________________________________________</w:t>
      </w:r>
    </w:p>
    <w:p w14:paraId="4202A232" w14:textId="77777777" w:rsidR="006242E6" w:rsidRPr="006242E6" w:rsidRDefault="006242E6" w:rsidP="006242E6">
      <w:pPr>
        <w:tabs>
          <w:tab w:val="left" w:pos="993"/>
        </w:tabs>
        <w:spacing w:after="0"/>
        <w:rPr>
          <w:rFonts w:ascii="Times New Roman" w:hAnsi="Times New Roman"/>
          <w:sz w:val="24"/>
          <w:szCs w:val="24"/>
        </w:rPr>
      </w:pPr>
      <w:r w:rsidRPr="006242E6">
        <w:rPr>
          <w:rFonts w:ascii="Times New Roman" w:hAnsi="Times New Roman"/>
          <w:sz w:val="24"/>
          <w:szCs w:val="24"/>
        </w:rPr>
        <w:t>За время практики участвовал(а) в спортивных и воспитательных мероприятиях:</w:t>
      </w:r>
    </w:p>
    <w:p w14:paraId="7A15397E" w14:textId="77777777" w:rsidR="006242E6" w:rsidRPr="006242E6" w:rsidRDefault="006242E6" w:rsidP="006242E6">
      <w:pPr>
        <w:tabs>
          <w:tab w:val="left" w:pos="993"/>
        </w:tabs>
        <w:spacing w:after="0"/>
        <w:rPr>
          <w:rFonts w:ascii="Times New Roman" w:hAnsi="Times New Roman"/>
          <w:b/>
          <w:sz w:val="24"/>
          <w:szCs w:val="24"/>
        </w:rPr>
      </w:pPr>
      <w:r w:rsidRPr="006242E6">
        <w:rPr>
          <w:rFonts w:ascii="Times New Roman" w:hAnsi="Times New Roman"/>
          <w:sz w:val="24"/>
          <w:szCs w:val="24"/>
        </w:rPr>
        <w:t>В качестве организатора (</w:t>
      </w:r>
      <w:r w:rsidRPr="006242E6">
        <w:rPr>
          <w:rFonts w:ascii="Times New Roman" w:hAnsi="Times New Roman"/>
          <w:i/>
          <w:iCs/>
          <w:sz w:val="24"/>
          <w:szCs w:val="24"/>
        </w:rPr>
        <w:t>указать дату, название мероприятия, контингент участников)</w:t>
      </w:r>
      <w:r w:rsidRPr="006242E6">
        <w:rPr>
          <w:rFonts w:ascii="Times New Roman" w:hAnsi="Times New Roman"/>
          <w:sz w:val="24"/>
          <w:szCs w:val="24"/>
        </w:rPr>
        <w:t>:</w:t>
      </w:r>
    </w:p>
    <w:p w14:paraId="1B4B951B" w14:textId="77777777" w:rsidR="006242E6" w:rsidRPr="006242E6" w:rsidRDefault="006242E6" w:rsidP="006242E6">
      <w:pPr>
        <w:tabs>
          <w:tab w:val="left" w:pos="993"/>
        </w:tabs>
        <w:spacing w:after="0"/>
        <w:rPr>
          <w:rFonts w:ascii="Times New Roman" w:hAnsi="Times New Roman"/>
          <w:sz w:val="24"/>
          <w:szCs w:val="24"/>
        </w:rPr>
      </w:pPr>
      <w:r w:rsidRPr="006242E6">
        <w:rPr>
          <w:rFonts w:ascii="Times New Roman" w:hAnsi="Times New Roman"/>
          <w:sz w:val="24"/>
          <w:szCs w:val="24"/>
        </w:rPr>
        <w:t>_____________________________________________________________________________</w:t>
      </w:r>
    </w:p>
    <w:p w14:paraId="3DA3E9E0" w14:textId="77777777" w:rsidR="006242E6" w:rsidRPr="006242E6" w:rsidRDefault="006242E6" w:rsidP="006242E6">
      <w:pPr>
        <w:tabs>
          <w:tab w:val="left" w:pos="993"/>
        </w:tabs>
        <w:spacing w:after="0"/>
        <w:rPr>
          <w:rFonts w:ascii="Times New Roman" w:hAnsi="Times New Roman"/>
          <w:b/>
          <w:i/>
          <w:iCs/>
          <w:sz w:val="24"/>
          <w:szCs w:val="24"/>
        </w:rPr>
      </w:pPr>
      <w:r w:rsidRPr="006242E6">
        <w:rPr>
          <w:rFonts w:ascii="Times New Roman" w:hAnsi="Times New Roman"/>
          <w:sz w:val="24"/>
          <w:szCs w:val="24"/>
        </w:rPr>
        <w:t xml:space="preserve">В качестве судьи </w:t>
      </w:r>
      <w:r w:rsidRPr="006242E6">
        <w:rPr>
          <w:rFonts w:ascii="Times New Roman" w:hAnsi="Times New Roman"/>
          <w:i/>
          <w:iCs/>
          <w:sz w:val="24"/>
          <w:szCs w:val="24"/>
        </w:rPr>
        <w:t>(указать дату, название мероприятия, контингент участников):______</w:t>
      </w:r>
    </w:p>
    <w:p w14:paraId="545011A3" w14:textId="77777777" w:rsidR="006242E6" w:rsidRPr="006242E6" w:rsidRDefault="006242E6" w:rsidP="006242E6">
      <w:pPr>
        <w:tabs>
          <w:tab w:val="left" w:pos="993"/>
        </w:tabs>
        <w:spacing w:after="0"/>
        <w:rPr>
          <w:rFonts w:ascii="Times New Roman" w:hAnsi="Times New Roman"/>
          <w:sz w:val="24"/>
          <w:szCs w:val="24"/>
        </w:rPr>
      </w:pPr>
      <w:r w:rsidRPr="006242E6">
        <w:rPr>
          <w:rFonts w:ascii="Times New Roman" w:hAnsi="Times New Roman"/>
          <w:i/>
          <w:iCs/>
          <w:sz w:val="24"/>
          <w:szCs w:val="24"/>
        </w:rPr>
        <w:t>__________________________________________________________________________________________________________________________________________________________</w:t>
      </w:r>
    </w:p>
    <w:p w14:paraId="1EC17D33" w14:textId="77777777" w:rsidR="006242E6" w:rsidRPr="006242E6" w:rsidRDefault="006242E6" w:rsidP="006242E6">
      <w:pPr>
        <w:tabs>
          <w:tab w:val="left" w:pos="993"/>
        </w:tabs>
        <w:spacing w:after="0"/>
        <w:rPr>
          <w:rFonts w:ascii="Times New Roman" w:hAnsi="Times New Roman"/>
          <w:b/>
          <w:sz w:val="24"/>
          <w:szCs w:val="24"/>
        </w:rPr>
      </w:pPr>
      <w:r w:rsidRPr="006242E6">
        <w:rPr>
          <w:rFonts w:ascii="Times New Roman" w:hAnsi="Times New Roman"/>
          <w:sz w:val="24"/>
          <w:szCs w:val="24"/>
        </w:rPr>
        <w:t>В качестве сопровождающего спортсменов на спортивное мероприятие:_______________</w:t>
      </w:r>
    </w:p>
    <w:p w14:paraId="7FECBEFA" w14:textId="77777777" w:rsidR="006242E6" w:rsidRPr="006242E6" w:rsidRDefault="006242E6" w:rsidP="006242E6">
      <w:pPr>
        <w:tabs>
          <w:tab w:val="left" w:pos="993"/>
        </w:tabs>
        <w:spacing w:after="0"/>
        <w:rPr>
          <w:rFonts w:ascii="Times New Roman" w:hAnsi="Times New Roman"/>
          <w:sz w:val="24"/>
          <w:szCs w:val="24"/>
        </w:rPr>
      </w:pPr>
      <w:r w:rsidRPr="006242E6">
        <w:rPr>
          <w:rFonts w:ascii="Times New Roman" w:hAnsi="Times New Roman"/>
          <w:sz w:val="24"/>
          <w:szCs w:val="24"/>
        </w:rPr>
        <w:t>__________________________________________________________________________________________________________________________________________________________</w:t>
      </w:r>
    </w:p>
    <w:p w14:paraId="38677887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>В ходе практики я приобрел(а) практические навыки и знания: _______________________</w:t>
      </w:r>
    </w:p>
    <w:p w14:paraId="7487A8AF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>__________________________________________________________________________________________________________________________________________________________</w:t>
      </w:r>
    </w:p>
    <w:p w14:paraId="135F3305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>В ходе практики я приобрел(а) опыт проведения: ___________________________________</w:t>
      </w:r>
    </w:p>
    <w:p w14:paraId="4634FA98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>__________________________________________________________________________________________________________________________________________________________</w:t>
      </w:r>
    </w:p>
    <w:p w14:paraId="797E6066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lastRenderedPageBreak/>
        <w:t>_____________________________________________________________________________</w:t>
      </w:r>
    </w:p>
    <w:p w14:paraId="00451854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>Большую помощь в ходе практики мне оказали: ___________________________________</w:t>
      </w:r>
    </w:p>
    <w:p w14:paraId="75C2F7F3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>__________________________________________________________________________________________________________________________________________________________</w:t>
      </w:r>
    </w:p>
    <w:p w14:paraId="53AF1047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>Пожелания по совершенствованию организации прохождения практики: _____________________________________________________________________________</w:t>
      </w:r>
    </w:p>
    <w:p w14:paraId="7E104456" w14:textId="77777777" w:rsidR="006242E6" w:rsidRPr="006242E6" w:rsidRDefault="006242E6" w:rsidP="006242E6">
      <w:pPr>
        <w:shd w:val="clear" w:color="auto" w:fill="FFFFFF"/>
        <w:tabs>
          <w:tab w:val="left" w:pos="993"/>
        </w:tabs>
        <w:spacing w:after="0"/>
        <w:jc w:val="both"/>
        <w:rPr>
          <w:rFonts w:ascii="Times New Roman" w:hAnsi="Times New Roman"/>
          <w:sz w:val="24"/>
          <w:szCs w:val="24"/>
          <w:lang w:eastAsia="ru-RU"/>
        </w:rPr>
      </w:pPr>
      <w:r w:rsidRPr="006242E6">
        <w:rPr>
          <w:rFonts w:ascii="Times New Roman" w:hAnsi="Times New Roman"/>
          <w:sz w:val="24"/>
          <w:szCs w:val="24"/>
          <w:lang w:eastAsia="ru-RU"/>
        </w:rPr>
        <w:t>_____________________________________________________________________________</w:t>
      </w:r>
    </w:p>
    <w:p w14:paraId="511AA18F" w14:textId="77777777" w:rsidR="006242E6" w:rsidRPr="006242E6" w:rsidRDefault="006242E6" w:rsidP="006242E6">
      <w:pPr>
        <w:spacing w:after="0" w:line="288" w:lineRule="auto"/>
        <w:ind w:firstLine="709"/>
        <w:jc w:val="center"/>
        <w:rPr>
          <w:rFonts w:ascii="Times New Roman" w:eastAsia="Times New Roman" w:hAnsi="Times New Roman"/>
          <w:b/>
          <w:caps/>
          <w:sz w:val="20"/>
          <w:szCs w:val="20"/>
          <w:lang w:eastAsia="ru-RU"/>
        </w:rPr>
      </w:pPr>
    </w:p>
    <w:p w14:paraId="05B4D0C8" w14:textId="77777777" w:rsidR="006242E6" w:rsidRPr="006242E6" w:rsidRDefault="006242E6" w:rsidP="006242E6">
      <w:pPr>
        <w:tabs>
          <w:tab w:val="left" w:pos="993"/>
        </w:tabs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04BA365E" w14:textId="77777777" w:rsidR="006242E6" w:rsidRPr="006242E6" w:rsidRDefault="006242E6" w:rsidP="006242E6">
      <w:pPr>
        <w:spacing w:after="0" w:line="288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  <w:lang w:eastAsia="ru-RU"/>
        </w:rPr>
      </w:pPr>
    </w:p>
    <w:tbl>
      <w:tblPr>
        <w:tblW w:w="9291" w:type="dxa"/>
        <w:tblCellMar>
          <w:left w:w="113" w:type="dxa"/>
        </w:tblCellMar>
        <w:tblLook w:val="01E0" w:firstRow="1" w:lastRow="1" w:firstColumn="1" w:lastColumn="1" w:noHBand="0" w:noVBand="0"/>
      </w:tblPr>
      <w:tblGrid>
        <w:gridCol w:w="4386"/>
        <w:gridCol w:w="261"/>
        <w:gridCol w:w="4644"/>
      </w:tblGrid>
      <w:tr w:rsidR="006242E6" w:rsidRPr="006242E6" w14:paraId="434ABBAC" w14:textId="77777777" w:rsidTr="00A71EC9">
        <w:tc>
          <w:tcPr>
            <w:tcW w:w="4386" w:type="dxa"/>
            <w:shd w:val="clear" w:color="auto" w:fill="auto"/>
          </w:tcPr>
          <w:p w14:paraId="76C45FFA" w14:textId="77777777" w:rsidR="006242E6" w:rsidRPr="006242E6" w:rsidRDefault="006242E6" w:rsidP="006242E6">
            <w:pPr>
              <w:spacing w:after="0" w:line="288" w:lineRule="auto"/>
              <w:jc w:val="center"/>
              <w:rPr>
                <w:rFonts w:ascii="Times New Roman" w:eastAsia="Times New Roman" w:hAnsi="Times New Roman"/>
                <w:sz w:val="28"/>
                <w:szCs w:val="24"/>
                <w:lang w:eastAsia="ru-RU"/>
              </w:rPr>
            </w:pPr>
          </w:p>
          <w:p w14:paraId="66A303FC" w14:textId="77777777" w:rsidR="006242E6" w:rsidRPr="006242E6" w:rsidRDefault="006242E6" w:rsidP="006242E6">
            <w:pPr>
              <w:spacing w:after="0" w:line="288" w:lineRule="auto"/>
              <w:rPr>
                <w:rFonts w:ascii="Times New Roman" w:eastAsia="Times New Roman" w:hAnsi="Times New Roman"/>
                <w:sz w:val="28"/>
                <w:szCs w:val="24"/>
                <w:lang w:eastAsia="ru-RU"/>
              </w:rPr>
            </w:pPr>
            <w:r w:rsidRPr="006242E6">
              <w:rPr>
                <w:rFonts w:ascii="Times New Roman" w:eastAsia="Times New Roman" w:hAnsi="Times New Roman"/>
                <w:sz w:val="28"/>
                <w:szCs w:val="24"/>
                <w:lang w:eastAsia="ru-RU"/>
              </w:rPr>
              <w:t>«_____»___________20___г.</w:t>
            </w:r>
          </w:p>
          <w:p w14:paraId="16DCD8A7" w14:textId="77777777" w:rsidR="006242E6" w:rsidRPr="006242E6" w:rsidRDefault="006242E6" w:rsidP="006242E6">
            <w:pPr>
              <w:spacing w:after="0" w:line="288" w:lineRule="auto"/>
              <w:rPr>
                <w:rFonts w:ascii="Times New Roman" w:eastAsia="Times New Roman" w:hAnsi="Times New Roman"/>
                <w:sz w:val="28"/>
                <w:szCs w:val="24"/>
                <w:lang w:eastAsia="ru-RU"/>
              </w:rPr>
            </w:pPr>
          </w:p>
          <w:p w14:paraId="31704D0B" w14:textId="77777777" w:rsidR="006242E6" w:rsidRPr="006242E6" w:rsidRDefault="006242E6" w:rsidP="006242E6">
            <w:pPr>
              <w:spacing w:after="0" w:line="288" w:lineRule="auto"/>
              <w:rPr>
                <w:rFonts w:ascii="Times New Roman" w:eastAsia="Times New Roman" w:hAnsi="Times New Roman"/>
                <w:sz w:val="28"/>
                <w:szCs w:val="24"/>
                <w:lang w:eastAsia="ru-RU"/>
              </w:rPr>
            </w:pPr>
          </w:p>
        </w:tc>
        <w:tc>
          <w:tcPr>
            <w:tcW w:w="4905" w:type="dxa"/>
            <w:gridSpan w:val="2"/>
            <w:shd w:val="clear" w:color="auto" w:fill="auto"/>
          </w:tcPr>
          <w:p w14:paraId="3C4878B0" w14:textId="77777777" w:rsidR="006242E6" w:rsidRPr="006242E6" w:rsidRDefault="006242E6" w:rsidP="006242E6">
            <w:pPr>
              <w:spacing w:after="0" w:line="288" w:lineRule="auto"/>
              <w:jc w:val="center"/>
              <w:rPr>
                <w:rFonts w:ascii="Times New Roman" w:eastAsia="Times New Roman" w:hAnsi="Times New Roman"/>
                <w:sz w:val="28"/>
                <w:szCs w:val="24"/>
                <w:lang w:eastAsia="ru-RU"/>
              </w:rPr>
            </w:pPr>
          </w:p>
        </w:tc>
      </w:tr>
      <w:tr w:rsidR="006242E6" w:rsidRPr="006242E6" w14:paraId="089B60AD" w14:textId="77777777" w:rsidTr="00A71EC9">
        <w:tc>
          <w:tcPr>
            <w:tcW w:w="4647" w:type="dxa"/>
            <w:gridSpan w:val="2"/>
            <w:shd w:val="clear" w:color="auto" w:fill="auto"/>
          </w:tcPr>
          <w:p w14:paraId="250E971E" w14:textId="77777777" w:rsidR="006242E6" w:rsidRPr="006242E6" w:rsidRDefault="006242E6" w:rsidP="006242E6">
            <w:pPr>
              <w:keepNext/>
              <w:spacing w:after="0" w:line="288" w:lineRule="auto"/>
              <w:outlineLvl w:val="3"/>
              <w:rPr>
                <w:rFonts w:ascii="Times New Roman" w:eastAsia="Times New Roman" w:hAnsi="Times New Roman"/>
                <w:b/>
                <w:i/>
                <w:sz w:val="24"/>
                <w:szCs w:val="24"/>
                <w:lang w:eastAsia="ru-RU"/>
              </w:rPr>
            </w:pPr>
            <w:r w:rsidRPr="006242E6">
              <w:rPr>
                <w:rFonts w:ascii="Times New Roman" w:eastAsia="Times New Roman" w:hAnsi="Times New Roman"/>
                <w:b/>
                <w:i/>
                <w:sz w:val="24"/>
                <w:szCs w:val="24"/>
                <w:lang w:eastAsia="ru-RU"/>
              </w:rPr>
              <w:t>Подпись практиканта</w:t>
            </w:r>
          </w:p>
        </w:tc>
        <w:tc>
          <w:tcPr>
            <w:tcW w:w="4644" w:type="dxa"/>
            <w:tcBorders>
              <w:bottom w:val="single" w:sz="4" w:space="0" w:color="00000A"/>
            </w:tcBorders>
            <w:shd w:val="clear" w:color="auto" w:fill="auto"/>
          </w:tcPr>
          <w:p w14:paraId="3BC82760" w14:textId="77777777" w:rsidR="006242E6" w:rsidRPr="006242E6" w:rsidRDefault="006242E6" w:rsidP="006242E6">
            <w:pPr>
              <w:spacing w:after="0" w:line="288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ru-RU"/>
              </w:rPr>
            </w:pPr>
          </w:p>
        </w:tc>
      </w:tr>
      <w:tr w:rsidR="006242E6" w:rsidRPr="006242E6" w14:paraId="393F876A" w14:textId="77777777" w:rsidTr="00A71EC9">
        <w:tc>
          <w:tcPr>
            <w:tcW w:w="4647" w:type="dxa"/>
            <w:gridSpan w:val="2"/>
            <w:shd w:val="clear" w:color="auto" w:fill="auto"/>
          </w:tcPr>
          <w:p w14:paraId="4BD8754F" w14:textId="77777777" w:rsidR="006242E6" w:rsidRPr="006242E6" w:rsidRDefault="006242E6" w:rsidP="006242E6">
            <w:pPr>
              <w:keepNext/>
              <w:spacing w:after="0" w:line="288" w:lineRule="auto"/>
              <w:outlineLvl w:val="3"/>
              <w:rPr>
                <w:rFonts w:ascii="Times New Roman" w:eastAsia="Times New Roman" w:hAnsi="Times New Roman"/>
                <w:b/>
                <w:i/>
                <w:sz w:val="24"/>
                <w:szCs w:val="24"/>
                <w:lang w:eastAsia="ru-RU"/>
              </w:rPr>
            </w:pPr>
          </w:p>
          <w:p w14:paraId="4A1934D6" w14:textId="77777777" w:rsidR="006242E6" w:rsidRPr="006242E6" w:rsidRDefault="006242E6" w:rsidP="006242E6">
            <w:pPr>
              <w:keepNext/>
              <w:spacing w:after="0" w:line="288" w:lineRule="auto"/>
              <w:outlineLvl w:val="3"/>
              <w:rPr>
                <w:rFonts w:ascii="Times New Roman" w:eastAsia="Times New Roman" w:hAnsi="Times New Roman"/>
                <w:b/>
                <w:i/>
                <w:sz w:val="24"/>
                <w:szCs w:val="24"/>
                <w:lang w:eastAsia="ru-RU"/>
              </w:rPr>
            </w:pPr>
            <w:r w:rsidRPr="006242E6">
              <w:rPr>
                <w:rFonts w:ascii="Times New Roman" w:eastAsia="Times New Roman" w:hAnsi="Times New Roman"/>
                <w:b/>
                <w:i/>
                <w:sz w:val="24"/>
                <w:szCs w:val="24"/>
                <w:lang w:eastAsia="ru-RU"/>
              </w:rPr>
              <w:t>Подпись руководителя практики от образовательной организации</w:t>
            </w:r>
          </w:p>
        </w:tc>
        <w:tc>
          <w:tcPr>
            <w:tcW w:w="4644" w:type="dxa"/>
            <w:tcBorders>
              <w:bottom w:val="single" w:sz="4" w:space="0" w:color="00000A"/>
            </w:tcBorders>
            <w:shd w:val="clear" w:color="auto" w:fill="auto"/>
          </w:tcPr>
          <w:p w14:paraId="440CC71D" w14:textId="77777777" w:rsidR="006242E6" w:rsidRPr="006242E6" w:rsidRDefault="006242E6" w:rsidP="006242E6">
            <w:pPr>
              <w:spacing w:after="0" w:line="288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ru-RU"/>
              </w:rPr>
            </w:pPr>
          </w:p>
        </w:tc>
      </w:tr>
    </w:tbl>
    <w:p w14:paraId="553ACC37" w14:textId="77777777" w:rsidR="006242E6" w:rsidRPr="006242E6" w:rsidRDefault="006242E6" w:rsidP="006242E6">
      <w:pPr>
        <w:spacing w:after="0" w:line="288" w:lineRule="auto"/>
        <w:ind w:firstLine="709"/>
        <w:jc w:val="center"/>
        <w:rPr>
          <w:rFonts w:ascii="Times New Roman" w:eastAsia="Times New Roman" w:hAnsi="Times New Roman"/>
          <w:b/>
          <w:caps/>
          <w:sz w:val="24"/>
          <w:szCs w:val="24"/>
          <w:lang w:eastAsia="ru-RU"/>
        </w:rPr>
      </w:pPr>
    </w:p>
    <w:p w14:paraId="4BB94A99" w14:textId="77777777" w:rsidR="006242E6" w:rsidRPr="006242E6" w:rsidRDefault="006242E6" w:rsidP="006242E6">
      <w:pPr>
        <w:spacing w:after="0" w:line="288" w:lineRule="auto"/>
        <w:ind w:firstLine="709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6242E6">
        <w:rPr>
          <w:rFonts w:ascii="Times New Roman" w:eastAsia="Times New Roman" w:hAnsi="Times New Roman"/>
          <w:b/>
          <w:sz w:val="24"/>
          <w:szCs w:val="24"/>
          <w:lang w:eastAsia="ru-RU"/>
        </w:rPr>
        <w:t xml:space="preserve">Примечание. </w:t>
      </w:r>
      <w:r w:rsidRPr="006242E6">
        <w:rPr>
          <w:rFonts w:ascii="Times New Roman" w:eastAsia="Times New Roman" w:hAnsi="Times New Roman"/>
          <w:sz w:val="24"/>
          <w:szCs w:val="24"/>
          <w:lang w:eastAsia="ru-RU"/>
        </w:rPr>
        <w:t xml:space="preserve">В отчете следует дать характеристику базы практики, отразить анализ выполнения индивидуального задания и программы практики и отразить </w:t>
      </w:r>
      <w:r w:rsidRPr="006242E6">
        <w:rPr>
          <w:rFonts w:ascii="Times New Roman" w:eastAsia="Times New Roman" w:hAnsi="Times New Roman"/>
          <w:b/>
          <w:bCs/>
          <w:sz w:val="24"/>
          <w:szCs w:val="24"/>
          <w:lang w:eastAsia="ru-RU"/>
        </w:rPr>
        <w:t>весь</w:t>
      </w:r>
      <w:r w:rsidRPr="006242E6">
        <w:rPr>
          <w:rFonts w:ascii="Times New Roman" w:eastAsia="Times New Roman" w:hAnsi="Times New Roman"/>
          <w:sz w:val="24"/>
          <w:szCs w:val="24"/>
          <w:lang w:eastAsia="ru-RU"/>
        </w:rPr>
        <w:t xml:space="preserve"> объем проведенной студентом работы. Оценивая итоги практики, следует отметить, чему научился студент, какие знания, умения и навыки приобрел, какие он испытал трудности в работе и какие проблемы были обнаружены в его теоретической, методической и двигательной подготовленности.</w:t>
      </w:r>
    </w:p>
    <w:p w14:paraId="1E6FA9A6" w14:textId="77777777" w:rsidR="006242E6" w:rsidRPr="006242E6" w:rsidRDefault="006242E6" w:rsidP="006242E6">
      <w:pPr>
        <w:spacing w:after="0" w:line="288" w:lineRule="auto"/>
        <w:ind w:firstLine="709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 w:rsidRPr="006242E6">
        <w:rPr>
          <w:rFonts w:ascii="Times New Roman" w:eastAsia="Times New Roman" w:hAnsi="Times New Roman"/>
          <w:sz w:val="24"/>
          <w:szCs w:val="24"/>
          <w:lang w:eastAsia="ru-RU"/>
        </w:rPr>
        <w:t>В конце отчета практиканту рекомендуется вносить предложения по улучшению преподавания отдельных дисциплин в университете, по совершенствованию содержания и организации педагогической практики и др. итоговые материалы.</w:t>
      </w:r>
    </w:p>
    <w:p w14:paraId="3CCC0585" w14:textId="77777777" w:rsidR="006242E6" w:rsidRPr="006242E6" w:rsidRDefault="006242E6" w:rsidP="006242E6">
      <w:pPr>
        <w:spacing w:after="0" w:line="288" w:lineRule="auto"/>
        <w:ind w:firstLine="709"/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</w:p>
    <w:p w14:paraId="79FC8C57" w14:textId="77777777" w:rsidR="006242E6" w:rsidRPr="006242E6" w:rsidRDefault="006242E6" w:rsidP="006242E6">
      <w:pPr>
        <w:spacing w:after="0" w:line="240" w:lineRule="auto"/>
        <w:jc w:val="right"/>
        <w:rPr>
          <w:rFonts w:ascii="Times New Roman" w:eastAsia="Times New Roman" w:hAnsi="Times New Roman"/>
          <w:b/>
          <w:bCs/>
          <w:i/>
          <w:iCs/>
          <w:sz w:val="24"/>
          <w:szCs w:val="24"/>
          <w:lang w:eastAsia="ru-RU"/>
        </w:rPr>
      </w:pPr>
    </w:p>
    <w:p w14:paraId="68A0DB51" w14:textId="77777777" w:rsidR="006242E6" w:rsidRPr="006242E6" w:rsidRDefault="006242E6" w:rsidP="006242E6">
      <w:pPr>
        <w:spacing w:after="0" w:line="240" w:lineRule="auto"/>
        <w:jc w:val="right"/>
        <w:rPr>
          <w:rFonts w:ascii="Times New Roman" w:eastAsia="Times New Roman" w:hAnsi="Times New Roman"/>
          <w:b/>
          <w:bCs/>
          <w:i/>
          <w:iCs/>
          <w:sz w:val="24"/>
          <w:szCs w:val="24"/>
          <w:lang w:eastAsia="ru-RU"/>
        </w:rPr>
      </w:pPr>
    </w:p>
    <w:p w14:paraId="7E0A9A0C" w14:textId="77777777" w:rsidR="006242E6" w:rsidRPr="006242E6" w:rsidRDefault="006242E6" w:rsidP="006242E6">
      <w:pPr>
        <w:spacing w:after="0" w:line="240" w:lineRule="auto"/>
        <w:jc w:val="right"/>
        <w:rPr>
          <w:rFonts w:ascii="Times New Roman" w:eastAsia="Times New Roman" w:hAnsi="Times New Roman"/>
          <w:b/>
          <w:bCs/>
          <w:i/>
          <w:iCs/>
          <w:sz w:val="24"/>
          <w:szCs w:val="24"/>
          <w:lang w:eastAsia="ru-RU"/>
        </w:rPr>
      </w:pPr>
    </w:p>
    <w:p w14:paraId="77C4C693" w14:textId="77777777" w:rsidR="006242E6" w:rsidRPr="006242E6" w:rsidRDefault="006242E6" w:rsidP="006242E6">
      <w:pPr>
        <w:spacing w:after="0" w:line="240" w:lineRule="auto"/>
        <w:jc w:val="right"/>
        <w:rPr>
          <w:rFonts w:ascii="Times New Roman" w:eastAsia="Times New Roman" w:hAnsi="Times New Roman"/>
          <w:b/>
          <w:bCs/>
          <w:i/>
          <w:iCs/>
          <w:sz w:val="24"/>
          <w:szCs w:val="24"/>
          <w:lang w:eastAsia="ru-RU"/>
        </w:rPr>
      </w:pPr>
    </w:p>
    <w:p w14:paraId="5302FE4C" w14:textId="77777777" w:rsidR="006242E6" w:rsidRPr="006242E6" w:rsidRDefault="006242E6" w:rsidP="006242E6">
      <w:pPr>
        <w:spacing w:after="0" w:line="240" w:lineRule="auto"/>
        <w:jc w:val="right"/>
        <w:rPr>
          <w:rFonts w:ascii="Times New Roman" w:eastAsia="Times New Roman" w:hAnsi="Times New Roman"/>
          <w:b/>
          <w:bCs/>
          <w:i/>
          <w:iCs/>
          <w:sz w:val="24"/>
          <w:szCs w:val="24"/>
          <w:lang w:eastAsia="ru-RU"/>
        </w:rPr>
      </w:pPr>
    </w:p>
    <w:p w14:paraId="34E27E0E" w14:textId="77777777" w:rsidR="006242E6" w:rsidRPr="006242E6" w:rsidRDefault="006242E6" w:rsidP="006242E6">
      <w:pPr>
        <w:spacing w:after="0" w:line="240" w:lineRule="auto"/>
        <w:jc w:val="right"/>
        <w:rPr>
          <w:rFonts w:ascii="Times New Roman" w:eastAsia="Times New Roman" w:hAnsi="Times New Roman"/>
          <w:b/>
          <w:bCs/>
          <w:i/>
          <w:iCs/>
          <w:sz w:val="24"/>
          <w:szCs w:val="24"/>
          <w:lang w:eastAsia="ru-RU"/>
        </w:rPr>
      </w:pPr>
    </w:p>
    <w:p w14:paraId="700AADC2" w14:textId="77777777" w:rsidR="006242E6" w:rsidRPr="006242E6" w:rsidRDefault="006242E6" w:rsidP="006242E6">
      <w:pPr>
        <w:spacing w:after="0" w:line="240" w:lineRule="auto"/>
        <w:jc w:val="right"/>
        <w:rPr>
          <w:rFonts w:ascii="Times New Roman" w:eastAsia="Times New Roman" w:hAnsi="Times New Roman"/>
          <w:b/>
          <w:bCs/>
          <w:i/>
          <w:iCs/>
          <w:sz w:val="24"/>
          <w:szCs w:val="24"/>
          <w:lang w:eastAsia="ru-RU"/>
        </w:rPr>
      </w:pPr>
    </w:p>
    <w:p w14:paraId="64B8E10A" w14:textId="77777777" w:rsidR="006242E6" w:rsidRPr="006242E6" w:rsidRDefault="006242E6" w:rsidP="006242E6">
      <w:pPr>
        <w:spacing w:after="0" w:line="240" w:lineRule="auto"/>
        <w:jc w:val="right"/>
        <w:rPr>
          <w:rFonts w:ascii="Times New Roman" w:eastAsia="Times New Roman" w:hAnsi="Times New Roman"/>
          <w:b/>
          <w:bCs/>
          <w:i/>
          <w:iCs/>
          <w:sz w:val="24"/>
          <w:szCs w:val="24"/>
          <w:lang w:eastAsia="ru-RU"/>
        </w:rPr>
      </w:pPr>
    </w:p>
    <w:p w14:paraId="239E1653" w14:textId="77777777" w:rsidR="006242E6" w:rsidRPr="006242E6" w:rsidRDefault="006242E6" w:rsidP="006242E6">
      <w:pPr>
        <w:spacing w:after="0" w:line="240" w:lineRule="auto"/>
        <w:jc w:val="right"/>
        <w:rPr>
          <w:rFonts w:ascii="Times New Roman" w:eastAsia="Times New Roman" w:hAnsi="Times New Roman"/>
          <w:b/>
          <w:bCs/>
          <w:i/>
          <w:iCs/>
          <w:sz w:val="24"/>
          <w:szCs w:val="24"/>
          <w:lang w:eastAsia="ru-RU"/>
        </w:rPr>
      </w:pPr>
    </w:p>
    <w:p w14:paraId="02CB31E4" w14:textId="77777777" w:rsidR="006242E6" w:rsidRPr="006242E6" w:rsidRDefault="006242E6" w:rsidP="006242E6">
      <w:pPr>
        <w:spacing w:after="0" w:line="240" w:lineRule="auto"/>
        <w:jc w:val="right"/>
        <w:rPr>
          <w:rFonts w:ascii="Times New Roman" w:eastAsia="Times New Roman" w:hAnsi="Times New Roman"/>
          <w:b/>
          <w:bCs/>
          <w:i/>
          <w:iCs/>
          <w:sz w:val="24"/>
          <w:szCs w:val="24"/>
          <w:lang w:eastAsia="ru-RU"/>
        </w:rPr>
      </w:pPr>
    </w:p>
    <w:p w14:paraId="1658E80D" w14:textId="77777777" w:rsidR="00765EAA" w:rsidRDefault="00765EAA"/>
    <w:sectPr w:rsidR="00765EA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3E6923" w14:textId="77777777" w:rsidR="001179A0" w:rsidRDefault="001179A0" w:rsidP="00490703">
      <w:pPr>
        <w:spacing w:after="0" w:line="240" w:lineRule="auto"/>
      </w:pPr>
      <w:r>
        <w:separator/>
      </w:r>
    </w:p>
  </w:endnote>
  <w:endnote w:type="continuationSeparator" w:id="0">
    <w:p w14:paraId="7C069F8A" w14:textId="77777777" w:rsidR="001179A0" w:rsidRDefault="001179A0" w:rsidP="004907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CC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F6B438" w14:textId="77777777" w:rsidR="001179A0" w:rsidRDefault="001179A0" w:rsidP="00490703">
      <w:pPr>
        <w:spacing w:after="0" w:line="240" w:lineRule="auto"/>
      </w:pPr>
      <w:r>
        <w:separator/>
      </w:r>
    </w:p>
  </w:footnote>
  <w:footnote w:type="continuationSeparator" w:id="0">
    <w:p w14:paraId="782C3005" w14:textId="77777777" w:rsidR="001179A0" w:rsidRDefault="001179A0" w:rsidP="00490703">
      <w:pPr>
        <w:spacing w:after="0" w:line="240" w:lineRule="auto"/>
      </w:pPr>
      <w:r>
        <w:continuationSeparator/>
      </w:r>
    </w:p>
  </w:footnote>
  <w:footnote w:id="1">
    <w:p w14:paraId="233A592C" w14:textId="24C35C63" w:rsidR="00490703" w:rsidRDefault="00490703" w:rsidP="00490703">
      <w:pPr>
        <w:pStyle w:val="a6"/>
      </w:pPr>
      <w:r>
        <w:rPr>
          <w:rStyle w:val="afd"/>
        </w:rPr>
        <w:footnoteRef/>
      </w:r>
      <w:r>
        <w:t xml:space="preserve"> </w:t>
      </w:r>
      <w:r w:rsidR="008542CA">
        <w:t>Указывается количество часов</w:t>
      </w:r>
      <w:r>
        <w:t xml:space="preserve"> за каждый день практики в расчете 9 часов (6 – выполнение программы практики, 3 – подготовка и коррекция)</w:t>
      </w:r>
    </w:p>
    <w:p w14:paraId="6BA0CDB3" w14:textId="107BB91D" w:rsidR="00490703" w:rsidRDefault="00490703">
      <w:pPr>
        <w:pStyle w:val="a6"/>
      </w:pPr>
    </w:p>
  </w:footnote>
  <w:footnote w:id="2">
    <w:p w14:paraId="6A64C890" w14:textId="1FF01F91" w:rsidR="00490703" w:rsidRDefault="00490703" w:rsidP="00490703">
      <w:pPr>
        <w:pStyle w:val="a6"/>
      </w:pPr>
      <w:r>
        <w:rPr>
          <w:rStyle w:val="afd"/>
        </w:rPr>
        <w:footnoteRef/>
      </w:r>
      <w:r>
        <w:t xml:space="preserve"> Заполняется  </w:t>
      </w:r>
      <w:r w:rsidR="00F60FDA">
        <w:t xml:space="preserve">за </w:t>
      </w:r>
      <w:r>
        <w:t>каждый день практики</w:t>
      </w:r>
    </w:p>
  </w:footnote>
  <w:footnote w:id="3">
    <w:p w14:paraId="376F3C11" w14:textId="77777777" w:rsidR="00490703" w:rsidRDefault="00490703" w:rsidP="00490703">
      <w:pPr>
        <w:pStyle w:val="a6"/>
        <w:jc w:val="both"/>
        <w:rPr>
          <w:sz w:val="24"/>
        </w:rPr>
      </w:pPr>
      <w:r>
        <w:rPr>
          <w:rStyle w:val="afd"/>
        </w:rPr>
        <w:footnoteRef/>
      </w:r>
      <w:r>
        <w:t xml:space="preserve"> </w:t>
      </w:r>
      <w:r>
        <w:rPr>
          <w:sz w:val="24"/>
        </w:rPr>
        <w:t xml:space="preserve">Примечание. Исходя из потребностей школы, студент принимает участие в организации не менее чем </w:t>
      </w:r>
      <w:r>
        <w:rPr>
          <w:b/>
          <w:sz w:val="24"/>
        </w:rPr>
        <w:t>5</w:t>
      </w:r>
      <w:r>
        <w:rPr>
          <w:sz w:val="24"/>
        </w:rPr>
        <w:t xml:space="preserve"> мероприятий. </w:t>
      </w:r>
    </w:p>
  </w:footnote>
  <w:footnote w:id="4">
    <w:p w14:paraId="7D93E4D1" w14:textId="77777777" w:rsidR="009F37F1" w:rsidRDefault="009F37F1" w:rsidP="00490703">
      <w:pPr>
        <w:tabs>
          <w:tab w:val="left" w:pos="6120"/>
        </w:tabs>
        <w:spacing w:after="0" w:line="240" w:lineRule="auto"/>
        <w:rPr>
          <w:rFonts w:ascii="Times New Roman" w:hAnsi="Times New Roman"/>
          <w:sz w:val="24"/>
        </w:rPr>
      </w:pPr>
      <w:r>
        <w:rPr>
          <w:rStyle w:val="afd"/>
          <w:rFonts w:ascii="Times New Roman" w:hAnsi="Times New Roman"/>
        </w:rPr>
        <w:footnoteRef/>
      </w:r>
      <w:r>
        <w:rPr>
          <w:rFonts w:ascii="Times New Roman" w:hAnsi="Times New Roman"/>
        </w:rPr>
        <w:t xml:space="preserve"> Оценка за практику выставляется:</w:t>
      </w:r>
    </w:p>
    <w:p w14:paraId="2DBE3471" w14:textId="77777777" w:rsidR="009F37F1" w:rsidRDefault="009F37F1" w:rsidP="00490703">
      <w:pPr>
        <w:tabs>
          <w:tab w:val="left" w:pos="612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«Отлично» -  если студент получил по всем видам контроля 80 и более баллов;</w:t>
      </w:r>
    </w:p>
    <w:p w14:paraId="74EE991B" w14:textId="77777777" w:rsidR="009F37F1" w:rsidRDefault="009F37F1" w:rsidP="00490703">
      <w:pPr>
        <w:tabs>
          <w:tab w:val="left" w:pos="612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«Хорошо» - если студент получил по всем видам контроля 65 –79 баллов;</w:t>
      </w:r>
    </w:p>
    <w:p w14:paraId="00749AA5" w14:textId="77777777" w:rsidR="009F37F1" w:rsidRDefault="009F37F1" w:rsidP="00490703">
      <w:pPr>
        <w:tabs>
          <w:tab w:val="left" w:pos="612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«Удовлетворительно» - если студент получил по всем видам контроля 50 – 64 балла;</w:t>
      </w:r>
    </w:p>
    <w:p w14:paraId="145D6CE8" w14:textId="77777777" w:rsidR="009F37F1" w:rsidRDefault="009F37F1" w:rsidP="00490703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«Неудовлетворительно» - если студент получил по всем видам контроля менее 50 баллов.</w:t>
      </w:r>
    </w:p>
    <w:p w14:paraId="5F27C644" w14:textId="77777777" w:rsidR="009F37F1" w:rsidRDefault="009F37F1" w:rsidP="00490703">
      <w:pPr>
        <w:tabs>
          <w:tab w:val="left" w:pos="6120"/>
        </w:tabs>
      </w:pPr>
    </w:p>
    <w:p w14:paraId="07D943B7" w14:textId="77777777" w:rsidR="009F37F1" w:rsidRDefault="009F37F1" w:rsidP="00490703">
      <w:pPr>
        <w:tabs>
          <w:tab w:val="left" w:pos="6120"/>
        </w:tabs>
      </w:pPr>
    </w:p>
    <w:p w14:paraId="7B401D1A" w14:textId="77777777" w:rsidR="009F37F1" w:rsidRDefault="009F37F1" w:rsidP="00490703">
      <w:pPr>
        <w:tabs>
          <w:tab w:val="left" w:pos="6120"/>
        </w:tabs>
      </w:pPr>
    </w:p>
    <w:p w14:paraId="30402577" w14:textId="77777777" w:rsidR="009F37F1" w:rsidRDefault="009F37F1" w:rsidP="00490703">
      <w:pPr>
        <w:tabs>
          <w:tab w:val="left" w:pos="6120"/>
        </w:tabs>
      </w:pPr>
    </w:p>
    <w:p w14:paraId="5BFCC2C9" w14:textId="77777777" w:rsidR="009F37F1" w:rsidRDefault="009F37F1" w:rsidP="00490703">
      <w:pPr>
        <w:tabs>
          <w:tab w:val="left" w:pos="6120"/>
        </w:tabs>
      </w:pPr>
    </w:p>
    <w:p w14:paraId="71EB5E2E" w14:textId="77777777" w:rsidR="009F37F1" w:rsidRDefault="009F37F1" w:rsidP="00490703">
      <w:pPr>
        <w:tabs>
          <w:tab w:val="left" w:pos="6120"/>
        </w:tabs>
      </w:pPr>
    </w:p>
    <w:p w14:paraId="3B49BDCA" w14:textId="77777777" w:rsidR="009F37F1" w:rsidRDefault="009F37F1" w:rsidP="00490703">
      <w:pPr>
        <w:tabs>
          <w:tab w:val="left" w:pos="6120"/>
        </w:tabs>
      </w:pPr>
    </w:p>
    <w:p w14:paraId="61467EB0" w14:textId="77777777" w:rsidR="009F37F1" w:rsidRDefault="009F37F1" w:rsidP="00490703">
      <w:pPr>
        <w:tabs>
          <w:tab w:val="left" w:pos="6120"/>
        </w:tabs>
      </w:pPr>
    </w:p>
    <w:p w14:paraId="39C075A3" w14:textId="77777777" w:rsidR="009F37F1" w:rsidRDefault="009F37F1" w:rsidP="00490703">
      <w:pPr>
        <w:tabs>
          <w:tab w:val="left" w:pos="6120"/>
        </w:tabs>
      </w:pPr>
    </w:p>
    <w:p w14:paraId="374AADA9" w14:textId="77777777" w:rsidR="009F37F1" w:rsidRDefault="009F37F1" w:rsidP="00490703">
      <w:pPr>
        <w:tabs>
          <w:tab w:val="left" w:pos="6120"/>
        </w:tabs>
      </w:pPr>
    </w:p>
    <w:p w14:paraId="3D25E9B3" w14:textId="77777777" w:rsidR="009F37F1" w:rsidRDefault="009F37F1" w:rsidP="00490703">
      <w:pPr>
        <w:tabs>
          <w:tab w:val="left" w:pos="6120"/>
        </w:tabs>
      </w:pPr>
    </w:p>
    <w:p w14:paraId="3156156D" w14:textId="77777777" w:rsidR="009F37F1" w:rsidRDefault="009F37F1" w:rsidP="00490703">
      <w:pPr>
        <w:tabs>
          <w:tab w:val="left" w:pos="6120"/>
        </w:tabs>
      </w:pPr>
    </w:p>
    <w:p w14:paraId="3EF7284A" w14:textId="77777777" w:rsidR="009F37F1" w:rsidRDefault="009F37F1" w:rsidP="00490703">
      <w:pPr>
        <w:tabs>
          <w:tab w:val="left" w:pos="6120"/>
        </w:tabs>
      </w:pPr>
    </w:p>
    <w:p w14:paraId="13EDF6B6" w14:textId="77777777" w:rsidR="009F37F1" w:rsidRDefault="009F37F1" w:rsidP="00490703">
      <w:pPr>
        <w:pStyle w:val="a6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1"/>
    <w:multiLevelType w:val="singleLevel"/>
    <w:tmpl w:val="384663D6"/>
    <w:lvl w:ilvl="0">
      <w:start w:val="1"/>
      <w:numFmt w:val="bullet"/>
      <w:pStyle w:val="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" w15:restartNumberingAfterBreak="0">
    <w:nsid w:val="0B19717E"/>
    <w:multiLevelType w:val="hybridMultilevel"/>
    <w:tmpl w:val="9BCA0BF6"/>
    <w:lvl w:ilvl="0" w:tplc="117C47EC">
      <w:start w:val="8"/>
      <w:numFmt w:val="decimal"/>
      <w:lvlText w:val="%1"/>
      <w:lvlJc w:val="left"/>
      <w:pPr>
        <w:ind w:left="1068" w:hanging="360"/>
      </w:pPr>
    </w:lvl>
    <w:lvl w:ilvl="1" w:tplc="04190019">
      <w:start w:val="1"/>
      <w:numFmt w:val="lowerLetter"/>
      <w:lvlText w:val="%2."/>
      <w:lvlJc w:val="left"/>
      <w:pPr>
        <w:ind w:left="1788" w:hanging="360"/>
      </w:pPr>
    </w:lvl>
    <w:lvl w:ilvl="2" w:tplc="0419001B">
      <w:start w:val="1"/>
      <w:numFmt w:val="lowerRoman"/>
      <w:lvlText w:val="%3."/>
      <w:lvlJc w:val="right"/>
      <w:pPr>
        <w:ind w:left="2508" w:hanging="180"/>
      </w:pPr>
    </w:lvl>
    <w:lvl w:ilvl="3" w:tplc="0419000F">
      <w:start w:val="1"/>
      <w:numFmt w:val="decimal"/>
      <w:lvlText w:val="%4."/>
      <w:lvlJc w:val="left"/>
      <w:pPr>
        <w:ind w:left="3228" w:hanging="360"/>
      </w:pPr>
    </w:lvl>
    <w:lvl w:ilvl="4" w:tplc="04190019">
      <w:start w:val="1"/>
      <w:numFmt w:val="lowerLetter"/>
      <w:lvlText w:val="%5."/>
      <w:lvlJc w:val="left"/>
      <w:pPr>
        <w:ind w:left="3948" w:hanging="360"/>
      </w:pPr>
    </w:lvl>
    <w:lvl w:ilvl="5" w:tplc="0419001B">
      <w:start w:val="1"/>
      <w:numFmt w:val="lowerRoman"/>
      <w:lvlText w:val="%6."/>
      <w:lvlJc w:val="right"/>
      <w:pPr>
        <w:ind w:left="4668" w:hanging="180"/>
      </w:pPr>
    </w:lvl>
    <w:lvl w:ilvl="6" w:tplc="0419000F">
      <w:start w:val="1"/>
      <w:numFmt w:val="decimal"/>
      <w:lvlText w:val="%7."/>
      <w:lvlJc w:val="left"/>
      <w:pPr>
        <w:ind w:left="5388" w:hanging="360"/>
      </w:pPr>
    </w:lvl>
    <w:lvl w:ilvl="7" w:tplc="04190019">
      <w:start w:val="1"/>
      <w:numFmt w:val="lowerLetter"/>
      <w:lvlText w:val="%8."/>
      <w:lvlJc w:val="left"/>
      <w:pPr>
        <w:ind w:left="6108" w:hanging="360"/>
      </w:pPr>
    </w:lvl>
    <w:lvl w:ilvl="8" w:tplc="0419001B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0C2767E0"/>
    <w:multiLevelType w:val="hybridMultilevel"/>
    <w:tmpl w:val="94FC0E0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D82068"/>
    <w:multiLevelType w:val="hybridMultilevel"/>
    <w:tmpl w:val="00DA270C"/>
    <w:lvl w:ilvl="0" w:tplc="FFFFFFFF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2210"/>
        </w:tabs>
        <w:ind w:left="221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930"/>
        </w:tabs>
        <w:ind w:left="293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650"/>
        </w:tabs>
        <w:ind w:left="365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4370"/>
        </w:tabs>
        <w:ind w:left="437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5090"/>
        </w:tabs>
        <w:ind w:left="509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810"/>
        </w:tabs>
        <w:ind w:left="581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6530"/>
        </w:tabs>
        <w:ind w:left="653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7250"/>
        </w:tabs>
        <w:ind w:left="7250" w:hanging="180"/>
      </w:pPr>
    </w:lvl>
  </w:abstractNum>
  <w:abstractNum w:abstractNumId="4" w15:restartNumberingAfterBreak="0">
    <w:nsid w:val="418D738E"/>
    <w:multiLevelType w:val="hybridMultilevel"/>
    <w:tmpl w:val="D7D83770"/>
    <w:lvl w:ilvl="0" w:tplc="1B6C8692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141018"/>
    <w:multiLevelType w:val="hybridMultilevel"/>
    <w:tmpl w:val="3C889FF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D2433B"/>
    <w:multiLevelType w:val="hybridMultilevel"/>
    <w:tmpl w:val="E43EA20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0703"/>
    <w:rsid w:val="000A7C9D"/>
    <w:rsid w:val="001179A0"/>
    <w:rsid w:val="001475DC"/>
    <w:rsid w:val="0029079A"/>
    <w:rsid w:val="00392918"/>
    <w:rsid w:val="003C5515"/>
    <w:rsid w:val="0040071B"/>
    <w:rsid w:val="0047742B"/>
    <w:rsid w:val="00490703"/>
    <w:rsid w:val="0054275C"/>
    <w:rsid w:val="006242E6"/>
    <w:rsid w:val="00765EAA"/>
    <w:rsid w:val="007E5609"/>
    <w:rsid w:val="008542CA"/>
    <w:rsid w:val="0085626B"/>
    <w:rsid w:val="0090002B"/>
    <w:rsid w:val="00974C03"/>
    <w:rsid w:val="009F37F1"/>
    <w:rsid w:val="00C36925"/>
    <w:rsid w:val="00C85CCD"/>
    <w:rsid w:val="00D14862"/>
    <w:rsid w:val="00F60FDA"/>
    <w:rsid w:val="00FB02BA"/>
    <w:rsid w:val="00FC1A97"/>
    <w:rsid w:val="00FE0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95E190"/>
  <w15:chartTrackingRefBased/>
  <w15:docId w15:val="{25EF00EA-BA23-4123-8852-714E0E1F9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iPriority="0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0703"/>
    <w:pPr>
      <w:spacing w:after="200" w:line="276" w:lineRule="auto"/>
    </w:pPr>
    <w:rPr>
      <w:rFonts w:ascii="Calibri" w:eastAsia="Calibri" w:hAnsi="Calibri" w:cs="Times New Roman"/>
    </w:rPr>
  </w:style>
  <w:style w:type="paragraph" w:styleId="1">
    <w:name w:val="heading 1"/>
    <w:basedOn w:val="a"/>
    <w:link w:val="10"/>
    <w:qFormat/>
    <w:rsid w:val="00490703"/>
    <w:pPr>
      <w:widowControl w:val="0"/>
      <w:autoSpaceDE w:val="0"/>
      <w:autoSpaceDN w:val="0"/>
      <w:spacing w:after="0" w:line="240" w:lineRule="auto"/>
      <w:ind w:left="1172"/>
      <w:outlineLvl w:val="0"/>
    </w:pPr>
    <w:rPr>
      <w:rFonts w:ascii="Times New Roman" w:eastAsia="Times New Roman" w:hAnsi="Times New Roman"/>
      <w:b/>
      <w:bCs/>
      <w:sz w:val="24"/>
      <w:szCs w:val="24"/>
      <w:lang w:eastAsia="ru-RU" w:bidi="ru-RU"/>
    </w:rPr>
  </w:style>
  <w:style w:type="paragraph" w:styleId="2">
    <w:name w:val="heading 2"/>
    <w:basedOn w:val="a"/>
    <w:link w:val="20"/>
    <w:semiHidden/>
    <w:unhideWhenUsed/>
    <w:qFormat/>
    <w:rsid w:val="00490703"/>
    <w:pPr>
      <w:widowControl w:val="0"/>
      <w:autoSpaceDE w:val="0"/>
      <w:autoSpaceDN w:val="0"/>
      <w:spacing w:after="0" w:line="240" w:lineRule="auto"/>
      <w:ind w:left="1273"/>
      <w:jc w:val="both"/>
      <w:outlineLvl w:val="1"/>
    </w:pPr>
    <w:rPr>
      <w:rFonts w:ascii="Times New Roman" w:eastAsia="Times New Roman" w:hAnsi="Times New Roman"/>
      <w:b/>
      <w:bCs/>
      <w:i/>
      <w:sz w:val="24"/>
      <w:szCs w:val="24"/>
      <w:lang w:eastAsia="ru-RU" w:bidi="ru-RU"/>
    </w:rPr>
  </w:style>
  <w:style w:type="paragraph" w:styleId="3">
    <w:name w:val="heading 3"/>
    <w:basedOn w:val="a"/>
    <w:next w:val="a"/>
    <w:link w:val="30"/>
    <w:semiHidden/>
    <w:unhideWhenUsed/>
    <w:qFormat/>
    <w:rsid w:val="00490703"/>
    <w:pPr>
      <w:keepNext/>
      <w:spacing w:after="0" w:line="240" w:lineRule="auto"/>
      <w:jc w:val="right"/>
      <w:outlineLvl w:val="2"/>
    </w:pPr>
    <w:rPr>
      <w:rFonts w:ascii="Times New Roman" w:eastAsia="Times New Roman" w:hAnsi="Times New Roman"/>
      <w:b/>
      <w:sz w:val="24"/>
      <w:szCs w:val="24"/>
      <w:lang w:eastAsia="ru-RU"/>
    </w:rPr>
  </w:style>
  <w:style w:type="paragraph" w:styleId="40">
    <w:name w:val="heading 4"/>
    <w:basedOn w:val="a"/>
    <w:next w:val="a"/>
    <w:link w:val="41"/>
    <w:semiHidden/>
    <w:unhideWhenUsed/>
    <w:qFormat/>
    <w:rsid w:val="0049070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0"/>
    <w:semiHidden/>
    <w:unhideWhenUsed/>
    <w:qFormat/>
    <w:rsid w:val="00490703"/>
    <w:pPr>
      <w:keepNext/>
      <w:spacing w:after="0" w:line="288" w:lineRule="auto"/>
      <w:outlineLvl w:val="4"/>
    </w:pPr>
    <w:rPr>
      <w:rFonts w:ascii="Times New Roman" w:eastAsia="Times New Roman" w:hAnsi="Times New Roman"/>
      <w:b/>
      <w:i/>
      <w:sz w:val="28"/>
      <w:szCs w:val="24"/>
      <w:lang w:eastAsia="ru-RU"/>
    </w:rPr>
  </w:style>
  <w:style w:type="paragraph" w:styleId="6">
    <w:name w:val="heading 6"/>
    <w:basedOn w:val="a"/>
    <w:next w:val="a"/>
    <w:link w:val="61"/>
    <w:semiHidden/>
    <w:unhideWhenUsed/>
    <w:qFormat/>
    <w:rsid w:val="0049070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qFormat/>
    <w:rsid w:val="00490703"/>
    <w:rPr>
      <w:rFonts w:ascii="Times New Roman" w:eastAsia="Times New Roman" w:hAnsi="Times New Roman" w:cs="Times New Roman"/>
      <w:b/>
      <w:bCs/>
      <w:sz w:val="24"/>
      <w:szCs w:val="24"/>
      <w:lang w:eastAsia="ru-RU" w:bidi="ru-RU"/>
    </w:rPr>
  </w:style>
  <w:style w:type="character" w:customStyle="1" w:styleId="20">
    <w:name w:val="Заголовок 2 Знак"/>
    <w:basedOn w:val="a0"/>
    <w:link w:val="2"/>
    <w:semiHidden/>
    <w:qFormat/>
    <w:rsid w:val="00490703"/>
    <w:rPr>
      <w:rFonts w:ascii="Times New Roman" w:eastAsia="Times New Roman" w:hAnsi="Times New Roman" w:cs="Times New Roman"/>
      <w:b/>
      <w:bCs/>
      <w:i/>
      <w:sz w:val="24"/>
      <w:szCs w:val="24"/>
      <w:lang w:eastAsia="ru-RU" w:bidi="ru-RU"/>
    </w:rPr>
  </w:style>
  <w:style w:type="character" w:customStyle="1" w:styleId="30">
    <w:name w:val="Заголовок 3 Знак"/>
    <w:basedOn w:val="a0"/>
    <w:link w:val="3"/>
    <w:semiHidden/>
    <w:qFormat/>
    <w:rsid w:val="00490703"/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character" w:customStyle="1" w:styleId="42">
    <w:name w:val="Заголовок 4 Знак"/>
    <w:basedOn w:val="a0"/>
    <w:link w:val="410"/>
    <w:semiHidden/>
    <w:qFormat/>
    <w:rsid w:val="0049070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50">
    <w:name w:val="Заголовок 5 Знак"/>
    <w:basedOn w:val="a0"/>
    <w:link w:val="5"/>
    <w:semiHidden/>
    <w:qFormat/>
    <w:rsid w:val="00490703"/>
    <w:rPr>
      <w:rFonts w:ascii="Times New Roman" w:eastAsia="Times New Roman" w:hAnsi="Times New Roman" w:cs="Times New Roman"/>
      <w:b/>
      <w:i/>
      <w:sz w:val="28"/>
      <w:szCs w:val="24"/>
      <w:lang w:eastAsia="ru-RU"/>
    </w:rPr>
  </w:style>
  <w:style w:type="character" w:customStyle="1" w:styleId="60">
    <w:name w:val="Заголовок 6 Знак"/>
    <w:basedOn w:val="a0"/>
    <w:link w:val="610"/>
    <w:semiHidden/>
    <w:qFormat/>
    <w:rsid w:val="00490703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a3">
    <w:name w:val="Hyperlink"/>
    <w:basedOn w:val="a0"/>
    <w:uiPriority w:val="99"/>
    <w:semiHidden/>
    <w:unhideWhenUsed/>
    <w:rsid w:val="00490703"/>
    <w:rPr>
      <w:color w:val="0000FF"/>
      <w:u w:val="single"/>
    </w:rPr>
  </w:style>
  <w:style w:type="character" w:styleId="a4">
    <w:name w:val="FollowedHyperlink"/>
    <w:basedOn w:val="a0"/>
    <w:uiPriority w:val="99"/>
    <w:semiHidden/>
    <w:unhideWhenUsed/>
    <w:rsid w:val="00490703"/>
    <w:rPr>
      <w:color w:val="954F72" w:themeColor="followedHyperlink"/>
      <w:u w:val="single"/>
    </w:rPr>
  </w:style>
  <w:style w:type="paragraph" w:customStyle="1" w:styleId="msonormal0">
    <w:name w:val="msonormal"/>
    <w:basedOn w:val="a"/>
    <w:uiPriority w:val="99"/>
    <w:semiHidden/>
    <w:qFormat/>
    <w:rsid w:val="0049070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5">
    <w:name w:val="Normal (Web)"/>
    <w:basedOn w:val="a"/>
    <w:uiPriority w:val="99"/>
    <w:semiHidden/>
    <w:unhideWhenUsed/>
    <w:qFormat/>
    <w:rsid w:val="0049070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6">
    <w:name w:val="footnote text"/>
    <w:basedOn w:val="a"/>
    <w:link w:val="a7"/>
    <w:semiHidden/>
    <w:unhideWhenUsed/>
    <w:qFormat/>
    <w:rsid w:val="0049070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ru-RU"/>
    </w:rPr>
  </w:style>
  <w:style w:type="character" w:customStyle="1" w:styleId="a7">
    <w:name w:val="Текст сноски Знак"/>
    <w:basedOn w:val="a0"/>
    <w:link w:val="a6"/>
    <w:semiHidden/>
    <w:qFormat/>
    <w:rsid w:val="00490703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8">
    <w:name w:val="annotation text"/>
    <w:basedOn w:val="a"/>
    <w:link w:val="a9"/>
    <w:uiPriority w:val="99"/>
    <w:semiHidden/>
    <w:unhideWhenUsed/>
    <w:qFormat/>
    <w:rsid w:val="0049070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ru-RU"/>
    </w:rPr>
  </w:style>
  <w:style w:type="character" w:customStyle="1" w:styleId="a9">
    <w:name w:val="Текст примечания Знак"/>
    <w:basedOn w:val="a0"/>
    <w:link w:val="a8"/>
    <w:uiPriority w:val="99"/>
    <w:semiHidden/>
    <w:qFormat/>
    <w:rsid w:val="00490703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a">
    <w:name w:val="header"/>
    <w:basedOn w:val="a"/>
    <w:link w:val="ab"/>
    <w:uiPriority w:val="99"/>
    <w:semiHidden/>
    <w:unhideWhenUsed/>
    <w:qFormat/>
    <w:rsid w:val="0049070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semiHidden/>
    <w:qFormat/>
    <w:rsid w:val="00490703"/>
    <w:rPr>
      <w:rFonts w:ascii="Calibri" w:eastAsia="Calibri" w:hAnsi="Calibri" w:cs="Times New Roman"/>
    </w:rPr>
  </w:style>
  <w:style w:type="paragraph" w:styleId="ac">
    <w:name w:val="footer"/>
    <w:basedOn w:val="a"/>
    <w:link w:val="ad"/>
    <w:uiPriority w:val="99"/>
    <w:semiHidden/>
    <w:unhideWhenUsed/>
    <w:qFormat/>
    <w:rsid w:val="0049070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semiHidden/>
    <w:qFormat/>
    <w:rsid w:val="00490703"/>
    <w:rPr>
      <w:rFonts w:ascii="Calibri" w:eastAsia="Calibri" w:hAnsi="Calibri" w:cs="Times New Roman"/>
    </w:rPr>
  </w:style>
  <w:style w:type="paragraph" w:styleId="ae">
    <w:name w:val="endnote text"/>
    <w:basedOn w:val="a"/>
    <w:link w:val="af"/>
    <w:uiPriority w:val="99"/>
    <w:semiHidden/>
    <w:unhideWhenUsed/>
    <w:qFormat/>
    <w:rsid w:val="0049070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ru-RU"/>
    </w:rPr>
  </w:style>
  <w:style w:type="character" w:customStyle="1" w:styleId="af">
    <w:name w:val="Текст концевой сноски Знак"/>
    <w:basedOn w:val="a0"/>
    <w:link w:val="ae"/>
    <w:uiPriority w:val="99"/>
    <w:semiHidden/>
    <w:qFormat/>
    <w:rsid w:val="00490703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31">
    <w:name w:val="List 3"/>
    <w:basedOn w:val="a"/>
    <w:uiPriority w:val="99"/>
    <w:semiHidden/>
    <w:unhideWhenUsed/>
    <w:qFormat/>
    <w:rsid w:val="00490703"/>
    <w:pPr>
      <w:spacing w:after="0" w:line="240" w:lineRule="auto"/>
      <w:ind w:left="849" w:hanging="283"/>
      <w:contextualSpacing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21">
    <w:name w:val="List Bullet 2"/>
    <w:basedOn w:val="a"/>
    <w:autoRedefine/>
    <w:uiPriority w:val="99"/>
    <w:semiHidden/>
    <w:unhideWhenUsed/>
    <w:qFormat/>
    <w:rsid w:val="00490703"/>
    <w:pPr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4">
    <w:name w:val="List Bullet 4"/>
    <w:basedOn w:val="a"/>
    <w:uiPriority w:val="99"/>
    <w:semiHidden/>
    <w:unhideWhenUsed/>
    <w:qFormat/>
    <w:rsid w:val="00490703"/>
    <w:pPr>
      <w:numPr>
        <w:numId w:val="1"/>
      </w:numPr>
      <w:contextualSpacing/>
    </w:pPr>
  </w:style>
  <w:style w:type="character" w:customStyle="1" w:styleId="af0">
    <w:name w:val="Заголовок Знак"/>
    <w:aliases w:val="Знак Знак Знак"/>
    <w:basedOn w:val="a0"/>
    <w:link w:val="af1"/>
    <w:uiPriority w:val="99"/>
    <w:locked/>
    <w:rsid w:val="00490703"/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af1">
    <w:name w:val="Title"/>
    <w:aliases w:val="Знак Знак"/>
    <w:basedOn w:val="a"/>
    <w:link w:val="af0"/>
    <w:uiPriority w:val="99"/>
    <w:qFormat/>
    <w:rsid w:val="00490703"/>
    <w:pPr>
      <w:spacing w:after="0" w:line="240" w:lineRule="auto"/>
      <w:jc w:val="center"/>
    </w:pPr>
    <w:rPr>
      <w:rFonts w:ascii="Times New Roman" w:eastAsia="Times New Roman" w:hAnsi="Times New Roman"/>
      <w:b/>
      <w:bCs/>
      <w:sz w:val="28"/>
      <w:szCs w:val="28"/>
    </w:rPr>
  </w:style>
  <w:style w:type="character" w:customStyle="1" w:styleId="11">
    <w:name w:val="Заголовок Знак1"/>
    <w:aliases w:val="Знак Знак Знак1"/>
    <w:basedOn w:val="a0"/>
    <w:uiPriority w:val="99"/>
    <w:rsid w:val="0049070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2">
    <w:name w:val="Body Text"/>
    <w:basedOn w:val="a"/>
    <w:link w:val="af3"/>
    <w:uiPriority w:val="99"/>
    <w:semiHidden/>
    <w:unhideWhenUsed/>
    <w:qFormat/>
    <w:rsid w:val="00490703"/>
    <w:pPr>
      <w:spacing w:after="120"/>
    </w:pPr>
  </w:style>
  <w:style w:type="character" w:customStyle="1" w:styleId="af3">
    <w:name w:val="Основной текст Знак"/>
    <w:basedOn w:val="a0"/>
    <w:link w:val="af2"/>
    <w:uiPriority w:val="99"/>
    <w:semiHidden/>
    <w:qFormat/>
    <w:rsid w:val="00490703"/>
    <w:rPr>
      <w:rFonts w:ascii="Calibri" w:eastAsia="Calibri" w:hAnsi="Calibri" w:cs="Times New Roman"/>
    </w:rPr>
  </w:style>
  <w:style w:type="paragraph" w:styleId="af4">
    <w:name w:val="List Continue"/>
    <w:basedOn w:val="a"/>
    <w:uiPriority w:val="99"/>
    <w:semiHidden/>
    <w:unhideWhenUsed/>
    <w:qFormat/>
    <w:rsid w:val="00490703"/>
    <w:pPr>
      <w:spacing w:after="120" w:line="240" w:lineRule="auto"/>
      <w:ind w:left="283"/>
      <w:contextualSpacing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f5">
    <w:name w:val="Plain Text"/>
    <w:basedOn w:val="a"/>
    <w:link w:val="af6"/>
    <w:uiPriority w:val="99"/>
    <w:semiHidden/>
    <w:unhideWhenUsed/>
    <w:qFormat/>
    <w:rsid w:val="00490703"/>
    <w:pPr>
      <w:spacing w:after="0" w:line="240" w:lineRule="auto"/>
    </w:pPr>
    <w:rPr>
      <w:rFonts w:ascii="Courier New" w:eastAsia="Times New Roman" w:hAnsi="Courier New"/>
      <w:sz w:val="20"/>
      <w:szCs w:val="20"/>
      <w:lang w:eastAsia="ru-RU"/>
    </w:rPr>
  </w:style>
  <w:style w:type="character" w:customStyle="1" w:styleId="af6">
    <w:name w:val="Текст Знак"/>
    <w:basedOn w:val="a0"/>
    <w:link w:val="af5"/>
    <w:uiPriority w:val="99"/>
    <w:semiHidden/>
    <w:rsid w:val="00490703"/>
    <w:rPr>
      <w:rFonts w:ascii="Courier New" w:eastAsia="Times New Roman" w:hAnsi="Courier New" w:cs="Times New Roman"/>
      <w:sz w:val="20"/>
      <w:szCs w:val="20"/>
      <w:lang w:eastAsia="ru-RU"/>
    </w:rPr>
  </w:style>
  <w:style w:type="paragraph" w:styleId="af7">
    <w:name w:val="annotation subject"/>
    <w:basedOn w:val="a8"/>
    <w:next w:val="a8"/>
    <w:link w:val="af8"/>
    <w:uiPriority w:val="99"/>
    <w:semiHidden/>
    <w:unhideWhenUsed/>
    <w:qFormat/>
    <w:rsid w:val="00490703"/>
    <w:rPr>
      <w:b/>
      <w:bCs/>
    </w:rPr>
  </w:style>
  <w:style w:type="character" w:customStyle="1" w:styleId="af8">
    <w:name w:val="Тема примечания Знак"/>
    <w:basedOn w:val="a9"/>
    <w:link w:val="af7"/>
    <w:uiPriority w:val="99"/>
    <w:semiHidden/>
    <w:qFormat/>
    <w:rsid w:val="00490703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9">
    <w:name w:val="Balloon Text"/>
    <w:basedOn w:val="a"/>
    <w:link w:val="afa"/>
    <w:uiPriority w:val="99"/>
    <w:semiHidden/>
    <w:unhideWhenUsed/>
    <w:qFormat/>
    <w:rsid w:val="004907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a">
    <w:name w:val="Текст выноски Знак"/>
    <w:basedOn w:val="a0"/>
    <w:link w:val="af9"/>
    <w:uiPriority w:val="99"/>
    <w:semiHidden/>
    <w:qFormat/>
    <w:rsid w:val="00490703"/>
    <w:rPr>
      <w:rFonts w:ascii="Segoe UI" w:eastAsia="Calibri" w:hAnsi="Segoe UI" w:cs="Segoe UI"/>
      <w:sz w:val="18"/>
      <w:szCs w:val="18"/>
    </w:rPr>
  </w:style>
  <w:style w:type="character" w:customStyle="1" w:styleId="afb">
    <w:name w:val="Абзац списка Знак"/>
    <w:link w:val="afc"/>
    <w:uiPriority w:val="34"/>
    <w:qFormat/>
    <w:locked/>
    <w:rsid w:val="00490703"/>
    <w:rPr>
      <w:rFonts w:ascii="Calibri" w:eastAsia="Calibri" w:hAnsi="Calibri" w:cs="Times New Roman"/>
    </w:rPr>
  </w:style>
  <w:style w:type="paragraph" w:styleId="afc">
    <w:name w:val="List Paragraph"/>
    <w:basedOn w:val="a"/>
    <w:link w:val="afb"/>
    <w:uiPriority w:val="34"/>
    <w:qFormat/>
    <w:rsid w:val="00490703"/>
    <w:pPr>
      <w:ind w:left="720"/>
      <w:contextualSpacing/>
    </w:pPr>
  </w:style>
  <w:style w:type="paragraph" w:customStyle="1" w:styleId="410">
    <w:name w:val="Заголовок 41"/>
    <w:basedOn w:val="a"/>
    <w:link w:val="42"/>
    <w:semiHidden/>
    <w:qFormat/>
    <w:rsid w:val="00490703"/>
    <w:pPr>
      <w:keepNext/>
      <w:spacing w:after="0" w:line="288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610">
    <w:name w:val="Заголовок 61"/>
    <w:basedOn w:val="a"/>
    <w:link w:val="60"/>
    <w:semiHidden/>
    <w:qFormat/>
    <w:rsid w:val="00490703"/>
    <w:pPr>
      <w:spacing w:before="240" w:after="60" w:line="240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FirstParagraph">
    <w:name w:val="First Paragraph"/>
    <w:basedOn w:val="af2"/>
    <w:next w:val="af2"/>
    <w:uiPriority w:val="99"/>
    <w:qFormat/>
    <w:rsid w:val="00490703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Compact">
    <w:name w:val="Compact"/>
    <w:basedOn w:val="af2"/>
    <w:uiPriority w:val="99"/>
    <w:semiHidden/>
    <w:qFormat/>
    <w:rsid w:val="00490703"/>
    <w:pPr>
      <w:spacing w:before="36" w:after="36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Default">
    <w:name w:val="Default"/>
    <w:uiPriority w:val="99"/>
    <w:semiHidden/>
    <w:qFormat/>
    <w:rsid w:val="00490703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22">
    <w:name w:val="Основной текст (2)_"/>
    <w:basedOn w:val="a0"/>
    <w:link w:val="23"/>
    <w:semiHidden/>
    <w:locked/>
    <w:rsid w:val="00490703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23">
    <w:name w:val="Основной текст (2)"/>
    <w:basedOn w:val="a"/>
    <w:link w:val="22"/>
    <w:semiHidden/>
    <w:qFormat/>
    <w:rsid w:val="00490703"/>
    <w:pPr>
      <w:widowControl w:val="0"/>
      <w:shd w:val="clear" w:color="auto" w:fill="FFFFFF"/>
      <w:spacing w:after="60" w:line="266" w:lineRule="exact"/>
      <w:ind w:hanging="420"/>
      <w:jc w:val="center"/>
    </w:pPr>
    <w:rPr>
      <w:rFonts w:ascii="Times New Roman" w:eastAsia="Times New Roman" w:hAnsi="Times New Roman"/>
    </w:rPr>
  </w:style>
  <w:style w:type="paragraph" w:customStyle="1" w:styleId="24">
    <w:name w:val="Основной текст2"/>
    <w:basedOn w:val="a"/>
    <w:uiPriority w:val="99"/>
    <w:semiHidden/>
    <w:qFormat/>
    <w:rsid w:val="00490703"/>
    <w:pPr>
      <w:snapToGrid w:val="0"/>
      <w:spacing w:after="0" w:line="240" w:lineRule="auto"/>
      <w:jc w:val="center"/>
    </w:pPr>
    <w:rPr>
      <w:rFonts w:ascii="Times New Roman" w:eastAsia="Times New Roman" w:hAnsi="Times New Roman"/>
      <w:sz w:val="28"/>
      <w:szCs w:val="20"/>
      <w:lang w:eastAsia="ru-RU"/>
    </w:rPr>
  </w:style>
  <w:style w:type="paragraph" w:customStyle="1" w:styleId="12">
    <w:name w:val="Основной текст1"/>
    <w:basedOn w:val="a"/>
    <w:uiPriority w:val="99"/>
    <w:semiHidden/>
    <w:qFormat/>
    <w:rsid w:val="00490703"/>
    <w:pPr>
      <w:snapToGrid w:val="0"/>
      <w:spacing w:after="0" w:line="240" w:lineRule="auto"/>
      <w:jc w:val="center"/>
    </w:pPr>
    <w:rPr>
      <w:rFonts w:ascii="Times New Roman" w:eastAsia="Times New Roman" w:hAnsi="Times New Roman"/>
      <w:sz w:val="28"/>
      <w:szCs w:val="20"/>
      <w:lang w:eastAsia="ru-RU"/>
    </w:rPr>
  </w:style>
  <w:style w:type="paragraph" w:customStyle="1" w:styleId="110">
    <w:name w:val="Заголовок 11"/>
    <w:basedOn w:val="a"/>
    <w:uiPriority w:val="99"/>
    <w:semiHidden/>
    <w:qFormat/>
    <w:rsid w:val="00490703"/>
    <w:pPr>
      <w:keepNext/>
      <w:spacing w:after="0" w:line="240" w:lineRule="auto"/>
      <w:outlineLvl w:val="0"/>
    </w:pPr>
    <w:rPr>
      <w:rFonts w:ascii="Times New Roman" w:eastAsia="Times New Roman" w:hAnsi="Times New Roman"/>
      <w:b/>
      <w:sz w:val="32"/>
      <w:szCs w:val="24"/>
    </w:rPr>
  </w:style>
  <w:style w:type="paragraph" w:customStyle="1" w:styleId="210">
    <w:name w:val="Заголовок 21"/>
    <w:basedOn w:val="a"/>
    <w:uiPriority w:val="99"/>
    <w:semiHidden/>
    <w:qFormat/>
    <w:rsid w:val="00490703"/>
    <w:pPr>
      <w:keepNext/>
      <w:spacing w:after="0" w:line="240" w:lineRule="auto"/>
      <w:jc w:val="right"/>
      <w:outlineLvl w:val="1"/>
    </w:pPr>
    <w:rPr>
      <w:rFonts w:ascii="Times New Roman" w:eastAsia="Times New Roman" w:hAnsi="Times New Roman"/>
      <w:b/>
      <w:sz w:val="32"/>
      <w:szCs w:val="24"/>
    </w:rPr>
  </w:style>
  <w:style w:type="paragraph" w:customStyle="1" w:styleId="310">
    <w:name w:val="Заголовок 31"/>
    <w:basedOn w:val="a"/>
    <w:uiPriority w:val="99"/>
    <w:semiHidden/>
    <w:qFormat/>
    <w:rsid w:val="00490703"/>
    <w:pPr>
      <w:keepNext/>
      <w:spacing w:after="0" w:line="240" w:lineRule="auto"/>
      <w:jc w:val="right"/>
      <w:outlineLvl w:val="2"/>
    </w:pPr>
    <w:rPr>
      <w:rFonts w:ascii="Times New Roman" w:eastAsia="Times New Roman" w:hAnsi="Times New Roman"/>
      <w:b/>
      <w:sz w:val="24"/>
      <w:szCs w:val="24"/>
    </w:rPr>
  </w:style>
  <w:style w:type="paragraph" w:customStyle="1" w:styleId="51">
    <w:name w:val="Заголовок 51"/>
    <w:basedOn w:val="a"/>
    <w:uiPriority w:val="99"/>
    <w:semiHidden/>
    <w:qFormat/>
    <w:rsid w:val="00490703"/>
    <w:pPr>
      <w:keepNext/>
      <w:spacing w:after="0" w:line="288" w:lineRule="auto"/>
      <w:outlineLvl w:val="4"/>
    </w:pPr>
    <w:rPr>
      <w:rFonts w:ascii="Times New Roman" w:eastAsia="Times New Roman" w:hAnsi="Times New Roman"/>
      <w:b/>
      <w:i/>
      <w:sz w:val="28"/>
      <w:szCs w:val="24"/>
    </w:rPr>
  </w:style>
  <w:style w:type="paragraph" w:customStyle="1" w:styleId="13">
    <w:name w:val="Заголовок1"/>
    <w:basedOn w:val="a"/>
    <w:next w:val="af2"/>
    <w:uiPriority w:val="99"/>
    <w:semiHidden/>
    <w:qFormat/>
    <w:rsid w:val="00490703"/>
    <w:pPr>
      <w:keepNext/>
      <w:spacing w:before="240" w:after="120" w:line="240" w:lineRule="auto"/>
    </w:pPr>
    <w:rPr>
      <w:rFonts w:ascii="Liberation Sans" w:eastAsia="Microsoft YaHei" w:hAnsi="Liberation Sans" w:cs="Lucida Sans"/>
      <w:sz w:val="28"/>
      <w:szCs w:val="28"/>
      <w:lang w:eastAsia="ru-RU"/>
    </w:rPr>
  </w:style>
  <w:style w:type="paragraph" w:customStyle="1" w:styleId="14">
    <w:name w:val="Название объекта1"/>
    <w:basedOn w:val="a"/>
    <w:uiPriority w:val="99"/>
    <w:semiHidden/>
    <w:qFormat/>
    <w:rsid w:val="00490703"/>
    <w:pPr>
      <w:suppressLineNumbers/>
      <w:spacing w:before="120" w:after="120" w:line="240" w:lineRule="auto"/>
    </w:pPr>
    <w:rPr>
      <w:rFonts w:ascii="Times New Roman" w:eastAsia="Times New Roman" w:hAnsi="Times New Roman" w:cs="Lucida Sans"/>
      <w:i/>
      <w:iCs/>
      <w:sz w:val="24"/>
      <w:szCs w:val="24"/>
      <w:lang w:eastAsia="ru-RU"/>
    </w:rPr>
  </w:style>
  <w:style w:type="paragraph" w:customStyle="1" w:styleId="15">
    <w:name w:val="Нижний колонтитул1"/>
    <w:basedOn w:val="a"/>
    <w:uiPriority w:val="99"/>
    <w:semiHidden/>
    <w:qFormat/>
    <w:rsid w:val="00490703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16">
    <w:name w:val="Верхний колонтитул1"/>
    <w:basedOn w:val="a"/>
    <w:uiPriority w:val="99"/>
    <w:semiHidden/>
    <w:qFormat/>
    <w:rsid w:val="00490703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17">
    <w:name w:val="Текст сноски1"/>
    <w:basedOn w:val="a"/>
    <w:uiPriority w:val="99"/>
    <w:semiHidden/>
    <w:qFormat/>
    <w:rsid w:val="00490703"/>
    <w:pPr>
      <w:spacing w:after="0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fd">
    <w:name w:val="footnote reference"/>
    <w:semiHidden/>
    <w:unhideWhenUsed/>
    <w:qFormat/>
    <w:rsid w:val="00490703"/>
    <w:rPr>
      <w:vertAlign w:val="superscript"/>
    </w:rPr>
  </w:style>
  <w:style w:type="character" w:styleId="afe">
    <w:name w:val="annotation reference"/>
    <w:semiHidden/>
    <w:unhideWhenUsed/>
    <w:qFormat/>
    <w:rsid w:val="00490703"/>
    <w:rPr>
      <w:sz w:val="16"/>
      <w:szCs w:val="16"/>
    </w:rPr>
  </w:style>
  <w:style w:type="character" w:styleId="aff">
    <w:name w:val="endnote reference"/>
    <w:semiHidden/>
    <w:unhideWhenUsed/>
    <w:qFormat/>
    <w:rsid w:val="00490703"/>
    <w:rPr>
      <w:vertAlign w:val="superscript"/>
    </w:rPr>
  </w:style>
  <w:style w:type="character" w:customStyle="1" w:styleId="41">
    <w:name w:val="Заголовок 4 Знак1"/>
    <w:basedOn w:val="a0"/>
    <w:link w:val="40"/>
    <w:semiHidden/>
    <w:locked/>
    <w:rsid w:val="0049070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61">
    <w:name w:val="Заголовок 6 Знак1"/>
    <w:basedOn w:val="a0"/>
    <w:link w:val="6"/>
    <w:semiHidden/>
    <w:locked/>
    <w:rsid w:val="0049070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120">
    <w:name w:val="Стиль 12 пт"/>
    <w:rsid w:val="00490703"/>
    <w:rPr>
      <w:sz w:val="24"/>
      <w:szCs w:val="24"/>
    </w:rPr>
  </w:style>
  <w:style w:type="character" w:customStyle="1" w:styleId="js-item-maininfo">
    <w:name w:val="js-item-maininfo"/>
    <w:basedOn w:val="a0"/>
    <w:rsid w:val="00490703"/>
  </w:style>
  <w:style w:type="character" w:customStyle="1" w:styleId="search-descr">
    <w:name w:val="search-descr"/>
    <w:basedOn w:val="a0"/>
    <w:rsid w:val="00490703"/>
  </w:style>
  <w:style w:type="character" w:customStyle="1" w:styleId="aff0">
    <w:name w:val="Привязка сноски"/>
    <w:rsid w:val="00490703"/>
    <w:rPr>
      <w:vertAlign w:val="superscript"/>
    </w:rPr>
  </w:style>
  <w:style w:type="character" w:customStyle="1" w:styleId="aff1">
    <w:name w:val="Название Знак"/>
    <w:qFormat/>
    <w:rsid w:val="00490703"/>
    <w:rPr>
      <w:rFonts w:ascii="Times New Roman" w:eastAsia="Times New Roman" w:hAnsi="Times New Roman" w:cs="Times New Roman" w:hint="default"/>
      <w:b/>
      <w:bCs/>
      <w:sz w:val="28"/>
      <w:szCs w:val="28"/>
      <w:lang w:eastAsia="ru-RU"/>
    </w:rPr>
  </w:style>
  <w:style w:type="character" w:customStyle="1" w:styleId="ListLabel1">
    <w:name w:val="ListLabel 1"/>
    <w:qFormat/>
    <w:rsid w:val="00490703"/>
    <w:rPr>
      <w:rFonts w:ascii="Courier New" w:hAnsi="Courier New" w:cs="Courier New" w:hint="default"/>
    </w:rPr>
  </w:style>
  <w:style w:type="character" w:customStyle="1" w:styleId="ListLabel2">
    <w:name w:val="ListLabel 2"/>
    <w:qFormat/>
    <w:rsid w:val="00490703"/>
    <w:rPr>
      <w:rFonts w:ascii="Courier New" w:hAnsi="Courier New" w:cs="Courier New" w:hint="default"/>
    </w:rPr>
  </w:style>
  <w:style w:type="character" w:customStyle="1" w:styleId="ListLabel3">
    <w:name w:val="ListLabel 3"/>
    <w:qFormat/>
    <w:rsid w:val="00490703"/>
    <w:rPr>
      <w:rFonts w:ascii="Courier New" w:hAnsi="Courier New" w:cs="Courier New" w:hint="default"/>
    </w:rPr>
  </w:style>
  <w:style w:type="character" w:customStyle="1" w:styleId="ListLabel4">
    <w:name w:val="ListLabel 4"/>
    <w:qFormat/>
    <w:rsid w:val="00490703"/>
    <w:rPr>
      <w:rFonts w:ascii="Courier New" w:hAnsi="Courier New" w:cs="Courier New" w:hint="default"/>
    </w:rPr>
  </w:style>
  <w:style w:type="character" w:customStyle="1" w:styleId="ListLabel5">
    <w:name w:val="ListLabel 5"/>
    <w:qFormat/>
    <w:rsid w:val="00490703"/>
    <w:rPr>
      <w:rFonts w:ascii="Courier New" w:hAnsi="Courier New" w:cs="Courier New" w:hint="default"/>
    </w:rPr>
  </w:style>
  <w:style w:type="character" w:customStyle="1" w:styleId="ListLabel6">
    <w:name w:val="ListLabel 6"/>
    <w:qFormat/>
    <w:rsid w:val="00490703"/>
    <w:rPr>
      <w:rFonts w:ascii="Courier New" w:hAnsi="Courier New" w:cs="Courier New" w:hint="default"/>
    </w:rPr>
  </w:style>
  <w:style w:type="character" w:customStyle="1" w:styleId="ListLabel7">
    <w:name w:val="ListLabel 7"/>
    <w:qFormat/>
    <w:rsid w:val="00490703"/>
    <w:rPr>
      <w:rFonts w:ascii="Courier New" w:hAnsi="Courier New" w:cs="Courier New" w:hint="default"/>
    </w:rPr>
  </w:style>
  <w:style w:type="character" w:customStyle="1" w:styleId="ListLabel8">
    <w:name w:val="ListLabel 8"/>
    <w:qFormat/>
    <w:rsid w:val="00490703"/>
    <w:rPr>
      <w:rFonts w:ascii="Courier New" w:hAnsi="Courier New" w:cs="Courier New" w:hint="default"/>
    </w:rPr>
  </w:style>
  <w:style w:type="character" w:customStyle="1" w:styleId="ListLabel9">
    <w:name w:val="ListLabel 9"/>
    <w:qFormat/>
    <w:rsid w:val="00490703"/>
    <w:rPr>
      <w:rFonts w:ascii="Courier New" w:hAnsi="Courier New" w:cs="Courier New" w:hint="default"/>
    </w:rPr>
  </w:style>
  <w:style w:type="character" w:customStyle="1" w:styleId="ListLabel10">
    <w:name w:val="ListLabel 10"/>
    <w:qFormat/>
    <w:rsid w:val="00490703"/>
    <w:rPr>
      <w:rFonts w:ascii="Courier New" w:hAnsi="Courier New" w:cs="Courier New" w:hint="default"/>
    </w:rPr>
  </w:style>
  <w:style w:type="character" w:customStyle="1" w:styleId="ListLabel11">
    <w:name w:val="ListLabel 11"/>
    <w:qFormat/>
    <w:rsid w:val="00490703"/>
    <w:rPr>
      <w:rFonts w:ascii="Courier New" w:hAnsi="Courier New" w:cs="Courier New" w:hint="default"/>
    </w:rPr>
  </w:style>
  <w:style w:type="character" w:customStyle="1" w:styleId="ListLabel12">
    <w:name w:val="ListLabel 12"/>
    <w:qFormat/>
    <w:rsid w:val="00490703"/>
    <w:rPr>
      <w:rFonts w:ascii="Courier New" w:hAnsi="Courier New" w:cs="Courier New" w:hint="default"/>
    </w:rPr>
  </w:style>
  <w:style w:type="character" w:customStyle="1" w:styleId="ListLabel13">
    <w:name w:val="ListLabel 13"/>
    <w:qFormat/>
    <w:rsid w:val="00490703"/>
    <w:rPr>
      <w:rFonts w:ascii="Courier New" w:hAnsi="Courier New" w:cs="Courier New" w:hint="default"/>
    </w:rPr>
  </w:style>
  <w:style w:type="character" w:customStyle="1" w:styleId="ListLabel14">
    <w:name w:val="ListLabel 14"/>
    <w:qFormat/>
    <w:rsid w:val="00490703"/>
    <w:rPr>
      <w:rFonts w:ascii="Courier New" w:hAnsi="Courier New" w:cs="Courier New" w:hint="default"/>
    </w:rPr>
  </w:style>
  <w:style w:type="character" w:customStyle="1" w:styleId="ListLabel15">
    <w:name w:val="ListLabel 15"/>
    <w:qFormat/>
    <w:rsid w:val="00490703"/>
    <w:rPr>
      <w:rFonts w:ascii="Courier New" w:hAnsi="Courier New" w:cs="Courier New" w:hint="default"/>
    </w:rPr>
  </w:style>
  <w:style w:type="character" w:customStyle="1" w:styleId="ListLabel16">
    <w:name w:val="ListLabel 16"/>
    <w:qFormat/>
    <w:rsid w:val="00490703"/>
    <w:rPr>
      <w:rFonts w:ascii="Courier New" w:hAnsi="Courier New" w:cs="Courier New" w:hint="default"/>
    </w:rPr>
  </w:style>
  <w:style w:type="character" w:customStyle="1" w:styleId="ListLabel17">
    <w:name w:val="ListLabel 17"/>
    <w:qFormat/>
    <w:rsid w:val="00490703"/>
    <w:rPr>
      <w:rFonts w:ascii="Courier New" w:hAnsi="Courier New" w:cs="Courier New" w:hint="default"/>
    </w:rPr>
  </w:style>
  <w:style w:type="character" w:customStyle="1" w:styleId="ListLabel18">
    <w:name w:val="ListLabel 18"/>
    <w:qFormat/>
    <w:rsid w:val="00490703"/>
    <w:rPr>
      <w:rFonts w:ascii="Courier New" w:hAnsi="Courier New" w:cs="Courier New" w:hint="default"/>
    </w:rPr>
  </w:style>
  <w:style w:type="character" w:customStyle="1" w:styleId="ListLabel19">
    <w:name w:val="ListLabel 19"/>
    <w:qFormat/>
    <w:rsid w:val="00490703"/>
    <w:rPr>
      <w:b w:val="0"/>
      <w:bCs w:val="0"/>
    </w:rPr>
  </w:style>
  <w:style w:type="character" w:customStyle="1" w:styleId="ListLabel20">
    <w:name w:val="ListLabel 20"/>
    <w:qFormat/>
    <w:rsid w:val="00490703"/>
    <w:rPr>
      <w:rFonts w:ascii="Times New Roman" w:eastAsia="Times New Roman" w:hAnsi="Times New Roman" w:cs="Times New Roman" w:hint="default"/>
    </w:rPr>
  </w:style>
  <w:style w:type="character" w:customStyle="1" w:styleId="ListLabel21">
    <w:name w:val="ListLabel 21"/>
    <w:qFormat/>
    <w:rsid w:val="00490703"/>
    <w:rPr>
      <w:rFonts w:ascii="Courier New" w:hAnsi="Courier New" w:cs="Courier New" w:hint="default"/>
    </w:rPr>
  </w:style>
  <w:style w:type="character" w:customStyle="1" w:styleId="ListLabel22">
    <w:name w:val="ListLabel 22"/>
    <w:qFormat/>
    <w:rsid w:val="00490703"/>
    <w:rPr>
      <w:rFonts w:ascii="Courier New" w:hAnsi="Courier New" w:cs="Courier New" w:hint="default"/>
    </w:rPr>
  </w:style>
  <w:style w:type="character" w:customStyle="1" w:styleId="ListLabel23">
    <w:name w:val="ListLabel 23"/>
    <w:qFormat/>
    <w:rsid w:val="00490703"/>
    <w:rPr>
      <w:rFonts w:ascii="Courier New" w:hAnsi="Courier New" w:cs="Courier New" w:hint="default"/>
    </w:rPr>
  </w:style>
  <w:style w:type="character" w:customStyle="1" w:styleId="ListLabel24">
    <w:name w:val="ListLabel 24"/>
    <w:qFormat/>
    <w:rsid w:val="00490703"/>
    <w:rPr>
      <w:rFonts w:ascii="Courier New" w:hAnsi="Courier New" w:cs="Courier New" w:hint="default"/>
    </w:rPr>
  </w:style>
  <w:style w:type="character" w:customStyle="1" w:styleId="ListLabel25">
    <w:name w:val="ListLabel 25"/>
    <w:qFormat/>
    <w:rsid w:val="00490703"/>
    <w:rPr>
      <w:rFonts w:ascii="Courier New" w:hAnsi="Courier New" w:cs="Courier New" w:hint="default"/>
    </w:rPr>
  </w:style>
  <w:style w:type="character" w:customStyle="1" w:styleId="ListLabel26">
    <w:name w:val="ListLabel 26"/>
    <w:qFormat/>
    <w:rsid w:val="00490703"/>
    <w:rPr>
      <w:rFonts w:ascii="Courier New" w:hAnsi="Courier New" w:cs="Courier New" w:hint="default"/>
    </w:rPr>
  </w:style>
  <w:style w:type="character" w:customStyle="1" w:styleId="ListLabel27">
    <w:name w:val="ListLabel 27"/>
    <w:qFormat/>
    <w:rsid w:val="00490703"/>
    <w:rPr>
      <w:rFonts w:ascii="Courier New" w:hAnsi="Courier New" w:cs="Courier New" w:hint="default"/>
    </w:rPr>
  </w:style>
  <w:style w:type="character" w:customStyle="1" w:styleId="ListLabel28">
    <w:name w:val="ListLabel 28"/>
    <w:qFormat/>
    <w:rsid w:val="00490703"/>
    <w:rPr>
      <w:rFonts w:ascii="Courier New" w:hAnsi="Courier New" w:cs="Courier New" w:hint="default"/>
    </w:rPr>
  </w:style>
  <w:style w:type="character" w:customStyle="1" w:styleId="aff2">
    <w:name w:val="Символ сноски"/>
    <w:qFormat/>
    <w:rsid w:val="00490703"/>
  </w:style>
  <w:style w:type="character" w:customStyle="1" w:styleId="aff3">
    <w:name w:val="Привязка концевой сноски"/>
    <w:rsid w:val="00490703"/>
    <w:rPr>
      <w:vertAlign w:val="superscript"/>
    </w:rPr>
  </w:style>
  <w:style w:type="character" w:customStyle="1" w:styleId="aff4">
    <w:name w:val="Символы концевой сноски"/>
    <w:qFormat/>
    <w:rsid w:val="00490703"/>
  </w:style>
  <w:style w:type="table" w:styleId="aff5">
    <w:name w:val="Table Grid"/>
    <w:basedOn w:val="a1"/>
    <w:uiPriority w:val="59"/>
    <w:rsid w:val="0049070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08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5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5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7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6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E6837A-975E-4143-B005-F2ED38D6D8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1</Pages>
  <Words>4385</Words>
  <Characters>24998</Characters>
  <Application>Microsoft Office Word</Application>
  <DocSecurity>0</DocSecurity>
  <Lines>208</Lines>
  <Paragraphs>5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ьга</dc:creator>
  <cp:keywords/>
  <dc:description/>
  <cp:lastModifiedBy>syhareva2020@mail.ru</cp:lastModifiedBy>
  <cp:revision>11</cp:revision>
  <dcterms:created xsi:type="dcterms:W3CDTF">2023-10-02T12:55:00Z</dcterms:created>
  <dcterms:modified xsi:type="dcterms:W3CDTF">2023-10-02T13:13:00Z</dcterms:modified>
</cp:coreProperties>
</file>